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0D26" w:rsidRDefault="00030276">
      <w:pPr>
        <w:pStyle w:val="Title"/>
        <w:outlineLvl w:val="0"/>
      </w:pPr>
      <w:r>
        <w:t>Bidirectional Services eReferrals (BSeR) FHIR IG R1</w:t>
      </w:r>
    </w:p>
    <w:p w:rsidR="00D10D26" w:rsidRDefault="00030276">
      <w:pPr>
        <w:pStyle w:val="SubTitle"/>
        <w:outlineLvl w:val="0"/>
      </w:pPr>
      <w:r>
        <w:t>July 29</w:t>
      </w:r>
    </w:p>
    <w:p w:rsidR="00D10D26" w:rsidRDefault="00030276">
      <w:r>
        <w:br w:type="page"/>
      </w:r>
    </w:p>
    <w:p w:rsidR="00D10D26" w:rsidRDefault="00030276">
      <w:pPr>
        <w:pStyle w:val="TOCTitle"/>
      </w:pPr>
      <w:r>
        <w:lastRenderedPageBreak/>
        <w:t>Table of Contents</w:t>
      </w:r>
    </w:p>
    <w:p w:rsidR="007F19F5" w:rsidRDefault="00030276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7F19F5">
        <w:t>1</w:t>
      </w:r>
      <w:r w:rsidR="007F19F5"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 w:rsidR="007F19F5">
        <w:t>Composition</w:t>
      </w:r>
      <w:r w:rsidR="007F19F5">
        <w:tab/>
      </w:r>
      <w:r w:rsidR="007F19F5">
        <w:fldChar w:fldCharType="begin"/>
      </w:r>
      <w:r w:rsidR="007F19F5">
        <w:instrText xml:space="preserve"> PAGEREF _Toc520656486 \h </w:instrText>
      </w:r>
      <w:r w:rsidR="007F19F5">
        <w:fldChar w:fldCharType="separate"/>
      </w:r>
      <w:r w:rsidR="007F19F5">
        <w:t>4</w:t>
      </w:r>
      <w:r w:rsidR="007F19F5"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1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Referral Feedback</w:t>
      </w:r>
      <w:r>
        <w:tab/>
      </w:r>
      <w:r>
        <w:fldChar w:fldCharType="begin"/>
      </w:r>
      <w:r>
        <w:instrText xml:space="preserve"> PAGEREF _Toc520656487 \h </w:instrText>
      </w:r>
      <w:r>
        <w:fldChar w:fldCharType="separate"/>
      </w:r>
      <w:r>
        <w:t>4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2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Consent</w:t>
      </w:r>
      <w:r>
        <w:tab/>
      </w:r>
      <w:r>
        <w:fldChar w:fldCharType="begin"/>
      </w:r>
      <w:r>
        <w:instrText xml:space="preserve"> PAGEREF _Toc520656488 \h </w:instrText>
      </w:r>
      <w:r>
        <w:fldChar w:fldCharType="separate"/>
      </w:r>
      <w:r>
        <w:t>6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2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Consent</w:t>
      </w:r>
      <w:r>
        <w:tab/>
      </w:r>
      <w:r>
        <w:fldChar w:fldCharType="begin"/>
      </w:r>
      <w:r>
        <w:instrText xml:space="preserve"> PAGEREF _Toc520656489 \h </w:instrText>
      </w:r>
      <w:r>
        <w:fldChar w:fldCharType="separate"/>
      </w:r>
      <w:r>
        <w:t>6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3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Coverage</w:t>
      </w:r>
      <w:r>
        <w:tab/>
      </w:r>
      <w:r>
        <w:fldChar w:fldCharType="begin"/>
      </w:r>
      <w:r>
        <w:instrText xml:space="preserve"> PAGEREF _Toc520656490 \h </w:instrText>
      </w:r>
      <w:r>
        <w:fldChar w:fldCharType="separate"/>
      </w:r>
      <w:r>
        <w:t>7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3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Coverage</w:t>
      </w:r>
      <w:r>
        <w:tab/>
      </w:r>
      <w:r>
        <w:fldChar w:fldCharType="begin"/>
      </w:r>
      <w:r>
        <w:instrText xml:space="preserve"> PAGEREF _Toc520656491 \h </w:instrText>
      </w:r>
      <w:r>
        <w:fldChar w:fldCharType="separate"/>
      </w:r>
      <w:r>
        <w:t>7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4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Location</w:t>
      </w:r>
      <w:r>
        <w:tab/>
      </w:r>
      <w:r>
        <w:fldChar w:fldCharType="begin"/>
      </w:r>
      <w:r>
        <w:instrText xml:space="preserve"> PAGEREF _Toc520656492 \h </w:instrText>
      </w:r>
      <w:r>
        <w:fldChar w:fldCharType="separate"/>
      </w:r>
      <w:r>
        <w:t>8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4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Service Delivery Location</w:t>
      </w:r>
      <w:r>
        <w:tab/>
      </w:r>
      <w:r>
        <w:fldChar w:fldCharType="begin"/>
      </w:r>
      <w:r>
        <w:instrText xml:space="preserve"> PAGEREF _Toc520656493 \h </w:instrText>
      </w:r>
      <w:r>
        <w:fldChar w:fldCharType="separate"/>
      </w:r>
      <w:r>
        <w:t>8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5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Observation</w:t>
      </w:r>
      <w:r>
        <w:tab/>
      </w:r>
      <w:r>
        <w:fldChar w:fldCharType="begin"/>
      </w:r>
      <w:r>
        <w:instrText xml:space="preserve"> PAGEREF _Toc520656494 \h </w:instrText>
      </w:r>
      <w:r>
        <w:fldChar w:fldCharType="separate"/>
      </w:r>
      <w:r>
        <w:t>9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Blood Pressure Observation</w:t>
      </w:r>
      <w:r>
        <w:tab/>
      </w:r>
      <w:r>
        <w:fldChar w:fldCharType="begin"/>
      </w:r>
      <w:r>
        <w:instrText xml:space="preserve"> PAGEREF _Toc520656495 \h </w:instrText>
      </w:r>
      <w:r>
        <w:fldChar w:fldCharType="separate"/>
      </w:r>
      <w:r>
        <w:t>9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2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Body Height Observation</w:t>
      </w:r>
      <w:r>
        <w:tab/>
      </w:r>
      <w:r>
        <w:fldChar w:fldCharType="begin"/>
      </w:r>
      <w:r>
        <w:instrText xml:space="preserve"> PAGEREF _Toc520656496 \h </w:instrText>
      </w:r>
      <w:r>
        <w:fldChar w:fldCharType="separate"/>
      </w:r>
      <w:r>
        <w:t>9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3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Body Mass Index Observation</w:t>
      </w:r>
      <w:r>
        <w:tab/>
      </w:r>
      <w:r>
        <w:fldChar w:fldCharType="begin"/>
      </w:r>
      <w:r>
        <w:instrText xml:space="preserve"> PAGEREF _Toc520656497 \h </w:instrText>
      </w:r>
      <w:r>
        <w:fldChar w:fldCharType="separate"/>
      </w:r>
      <w:r>
        <w:t>10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4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Body Weight Observation</w:t>
      </w:r>
      <w:r>
        <w:tab/>
      </w:r>
      <w:r>
        <w:fldChar w:fldCharType="begin"/>
      </w:r>
      <w:r>
        <w:instrText xml:space="preserve"> PAGEREF _Toc520656498 \h </w:instrText>
      </w:r>
      <w:r>
        <w:fldChar w:fldCharType="separate"/>
      </w:r>
      <w:r>
        <w:t>10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5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Education Level</w:t>
      </w:r>
      <w:r>
        <w:tab/>
      </w:r>
      <w:r>
        <w:fldChar w:fldCharType="begin"/>
      </w:r>
      <w:r>
        <w:instrText xml:space="preserve"> PAGEREF _Toc520656499 \h </w:instrText>
      </w:r>
      <w:r>
        <w:fldChar w:fldCharType="separate"/>
      </w:r>
      <w:r>
        <w:t>11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5.6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Employment Status</w:t>
      </w:r>
      <w:r>
        <w:tab/>
      </w:r>
      <w:r>
        <w:fldChar w:fldCharType="begin"/>
      </w:r>
      <w:r>
        <w:instrText xml:space="preserve"> PAGEREF _Toc520656500 \h </w:instrText>
      </w:r>
      <w:r>
        <w:fldChar w:fldCharType="separate"/>
      </w:r>
      <w:r>
        <w:t>11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6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Organization</w:t>
      </w:r>
      <w:r>
        <w:tab/>
      </w:r>
      <w:r>
        <w:fldChar w:fldCharType="begin"/>
      </w:r>
      <w:r>
        <w:instrText xml:space="preserve"> PAGEREF _Toc520656501 \h </w:instrText>
      </w:r>
      <w:r>
        <w:fldChar w:fldCharType="separate"/>
      </w:r>
      <w:r>
        <w:t>13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6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Organization</w:t>
      </w:r>
      <w:r>
        <w:tab/>
      </w:r>
      <w:r>
        <w:fldChar w:fldCharType="begin"/>
      </w:r>
      <w:r>
        <w:instrText xml:space="preserve"> PAGEREF _Toc520656502 \h </w:instrText>
      </w:r>
      <w:r>
        <w:fldChar w:fldCharType="separate"/>
      </w:r>
      <w:r>
        <w:t>13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7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Patient</w:t>
      </w:r>
      <w:r>
        <w:tab/>
      </w:r>
      <w:r>
        <w:fldChar w:fldCharType="begin"/>
      </w:r>
      <w:r>
        <w:instrText xml:space="preserve"> PAGEREF _Toc520656503 \h </w:instrText>
      </w:r>
      <w:r>
        <w:fldChar w:fldCharType="separate"/>
      </w:r>
      <w:r>
        <w:t>14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7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Patient</w:t>
      </w:r>
      <w:r>
        <w:tab/>
      </w:r>
      <w:r>
        <w:fldChar w:fldCharType="begin"/>
      </w:r>
      <w:r>
        <w:instrText xml:space="preserve"> PAGEREF _Toc520656504 \h </w:instrText>
      </w:r>
      <w:r>
        <w:fldChar w:fldCharType="separate"/>
      </w:r>
      <w:r>
        <w:t>14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8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Practitioner</w:t>
      </w:r>
      <w:r>
        <w:tab/>
      </w:r>
      <w:r>
        <w:fldChar w:fldCharType="begin"/>
      </w:r>
      <w:r>
        <w:instrText xml:space="preserve"> PAGEREF _Toc520656505 \h </w:instrText>
      </w:r>
      <w:r>
        <w:fldChar w:fldCharType="separate"/>
      </w:r>
      <w:r>
        <w:t>16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8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Practitioner</w:t>
      </w:r>
      <w:r>
        <w:tab/>
      </w:r>
      <w:r>
        <w:fldChar w:fldCharType="begin"/>
      </w:r>
      <w:r>
        <w:instrText xml:space="preserve"> PAGEREF _Toc520656506 \h </w:instrText>
      </w:r>
      <w:r>
        <w:fldChar w:fldCharType="separate"/>
      </w:r>
      <w:r>
        <w:t>16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9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PractitionerRole</w:t>
      </w:r>
      <w:r>
        <w:tab/>
      </w:r>
      <w:r>
        <w:fldChar w:fldCharType="begin"/>
      </w:r>
      <w:r>
        <w:instrText xml:space="preserve"> PAGEREF _Toc520656507 \h </w:instrText>
      </w:r>
      <w:r>
        <w:fldChar w:fldCharType="separate"/>
      </w:r>
      <w:r>
        <w:t>17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9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Referring Provider</w:t>
      </w:r>
      <w:r>
        <w:tab/>
      </w:r>
      <w:r>
        <w:fldChar w:fldCharType="begin"/>
      </w:r>
      <w:r>
        <w:instrText xml:space="preserve"> PAGEREF _Toc520656508 \h </w:instrText>
      </w:r>
      <w:r>
        <w:fldChar w:fldCharType="separate"/>
      </w:r>
      <w:r>
        <w:t>17</w:t>
      </w:r>
      <w:r>
        <w:fldChar w:fldCharType="end"/>
      </w:r>
    </w:p>
    <w:p w:rsidR="007F19F5" w:rsidRDefault="007F19F5">
      <w:pPr>
        <w:pStyle w:val="TOC2"/>
        <w:tabs>
          <w:tab w:val="left" w:pos="806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9.2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Servicing Provider</w:t>
      </w:r>
      <w:r>
        <w:tab/>
      </w:r>
      <w:r>
        <w:fldChar w:fldCharType="begin"/>
      </w:r>
      <w:r>
        <w:instrText xml:space="preserve"> PAGEREF _Toc520656509 \h </w:instrText>
      </w:r>
      <w:r>
        <w:fldChar w:fldCharType="separate"/>
      </w:r>
      <w:r>
        <w:t>17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10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ReferralRequest</w:t>
      </w:r>
      <w:r>
        <w:tab/>
      </w:r>
      <w:r>
        <w:fldChar w:fldCharType="begin"/>
      </w:r>
      <w:r>
        <w:instrText xml:space="preserve"> PAGEREF _Toc520656510 \h </w:instrText>
      </w:r>
      <w:r>
        <w:fldChar w:fldCharType="separate"/>
      </w:r>
      <w:r>
        <w:t>19</w:t>
      </w:r>
      <w:r>
        <w:fldChar w:fldCharType="end"/>
      </w:r>
    </w:p>
    <w:p w:rsidR="007F19F5" w:rsidRDefault="007F19F5">
      <w:pPr>
        <w:pStyle w:val="TOC2"/>
        <w:tabs>
          <w:tab w:val="left" w:pos="132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10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Referral Request</w:t>
      </w:r>
      <w:r>
        <w:tab/>
      </w:r>
      <w:r>
        <w:fldChar w:fldCharType="begin"/>
      </w:r>
      <w:r>
        <w:instrText xml:space="preserve"> PAGEREF _Toc520656511 \h </w:instrText>
      </w:r>
      <w:r>
        <w:fldChar w:fldCharType="separate"/>
      </w:r>
      <w:r>
        <w:t>19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11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RelatedPerson</w:t>
      </w:r>
      <w:r>
        <w:tab/>
      </w:r>
      <w:r>
        <w:fldChar w:fldCharType="begin"/>
      </w:r>
      <w:r>
        <w:instrText xml:space="preserve"> PAGEREF _Toc520656512 \h </w:instrText>
      </w:r>
      <w:r>
        <w:fldChar w:fldCharType="separate"/>
      </w:r>
      <w:r>
        <w:t>21</w:t>
      </w:r>
      <w:r>
        <w:fldChar w:fldCharType="end"/>
      </w:r>
    </w:p>
    <w:p w:rsidR="007F19F5" w:rsidRDefault="007F19F5">
      <w:pPr>
        <w:pStyle w:val="TOC2"/>
        <w:tabs>
          <w:tab w:val="left" w:pos="1320"/>
        </w:tabs>
        <w:rPr>
          <w:rFonts w:asciiTheme="minorHAnsi" w:eastAsiaTheme="minorEastAsia" w:hAnsiTheme="minorHAnsi" w:cstheme="minorBidi"/>
          <w:sz w:val="22"/>
          <w:szCs w:val="22"/>
        </w:rPr>
      </w:pPr>
      <w:r>
        <w:t>11.1</w:t>
      </w:r>
      <w:r>
        <w:rPr>
          <w:rFonts w:asciiTheme="minorHAnsi" w:eastAsiaTheme="minorEastAsia" w:hAnsiTheme="minorHAnsi" w:cstheme="minorBidi"/>
          <w:sz w:val="22"/>
          <w:szCs w:val="22"/>
        </w:rPr>
        <w:tab/>
      </w:r>
      <w:r>
        <w:t>BSeR Related Person</w:t>
      </w:r>
      <w:r>
        <w:tab/>
      </w:r>
      <w:r>
        <w:fldChar w:fldCharType="begin"/>
      </w:r>
      <w:r>
        <w:instrText xml:space="preserve"> PAGEREF _Toc520656513 \h </w:instrText>
      </w:r>
      <w:r>
        <w:fldChar w:fldCharType="separate"/>
      </w:r>
      <w:r>
        <w:t>21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lastRenderedPageBreak/>
        <w:t>12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Template Ids in This Guide</w:t>
      </w:r>
      <w:r>
        <w:tab/>
      </w:r>
      <w:r>
        <w:fldChar w:fldCharType="begin"/>
      </w:r>
      <w:r>
        <w:instrText xml:space="preserve"> PAGEREF _Toc520656514 \h </w:instrText>
      </w:r>
      <w:r>
        <w:fldChar w:fldCharType="separate"/>
      </w:r>
      <w:r>
        <w:t>22</w:t>
      </w:r>
      <w:r>
        <w:fldChar w:fldCharType="end"/>
      </w:r>
    </w:p>
    <w:p w:rsidR="007F19F5" w:rsidRDefault="007F19F5">
      <w:pPr>
        <w:pStyle w:val="TOC1"/>
        <w:rPr>
          <w:rFonts w:asciiTheme="minorHAnsi" w:eastAsiaTheme="minorEastAsia" w:hAnsiTheme="minorHAnsi" w:cstheme="minorBidi"/>
          <w:caps w:val="0"/>
          <w:sz w:val="22"/>
          <w:szCs w:val="22"/>
        </w:rPr>
      </w:pPr>
      <w:r>
        <w:t>13</w:t>
      </w:r>
      <w:r>
        <w:rPr>
          <w:rFonts w:asciiTheme="minorHAnsi" w:eastAsiaTheme="minorEastAsia" w:hAnsiTheme="minorHAnsi" w:cstheme="minorBidi"/>
          <w:caps w:val="0"/>
          <w:sz w:val="22"/>
          <w:szCs w:val="22"/>
        </w:rPr>
        <w:tab/>
      </w:r>
      <w:r>
        <w:t>Code Systems in This Guide</w:t>
      </w:r>
      <w:r>
        <w:tab/>
      </w:r>
      <w:r>
        <w:fldChar w:fldCharType="begin"/>
      </w:r>
      <w:r>
        <w:instrText xml:space="preserve"> PAGEREF _Toc520656515 \h </w:instrText>
      </w:r>
      <w:r>
        <w:fldChar w:fldCharType="separate"/>
      </w:r>
      <w:r>
        <w:t>24</w:t>
      </w:r>
      <w:r>
        <w:fldChar w:fldCharType="end"/>
      </w:r>
    </w:p>
    <w:p w:rsidR="00D10D26" w:rsidRDefault="00030276">
      <w:pPr>
        <w:pStyle w:val="TOC1"/>
      </w:pPr>
      <w:r>
        <w:fldChar w:fldCharType="end"/>
      </w:r>
    </w:p>
    <w:p w:rsidR="00D10D26" w:rsidRDefault="00030276">
      <w:pPr>
        <w:pStyle w:val="TOCTitle"/>
      </w:pPr>
      <w:r>
        <w:t>Table of Tables</w:t>
      </w:r>
      <w:bookmarkStart w:id="0" w:name="_GoBack"/>
      <w:bookmarkEnd w:id="0"/>
    </w:p>
    <w:p w:rsidR="007F19F5" w:rsidRDefault="00030276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rPr>
          <w:noProof/>
        </w:rPr>
        <w:instrText xml:space="preserve"> TOC \c "Table" </w:instrText>
      </w:r>
      <w:r>
        <w:fldChar w:fldCharType="separate"/>
      </w:r>
      <w:r w:rsidR="007F19F5">
        <w:rPr>
          <w:noProof/>
        </w:rPr>
        <w:t>Table 1: BSeR Referral Feedback Contexts</w:t>
      </w:r>
      <w:r w:rsidR="007F19F5">
        <w:rPr>
          <w:noProof/>
        </w:rPr>
        <w:tab/>
      </w:r>
      <w:r w:rsidR="007F19F5">
        <w:rPr>
          <w:noProof/>
        </w:rPr>
        <w:fldChar w:fldCharType="begin"/>
      </w:r>
      <w:r w:rsidR="007F19F5">
        <w:rPr>
          <w:noProof/>
        </w:rPr>
        <w:instrText xml:space="preserve"> PAGEREF _Toc520656516 \h </w:instrText>
      </w:r>
      <w:r w:rsidR="007F19F5">
        <w:rPr>
          <w:noProof/>
        </w:rPr>
      </w:r>
      <w:r w:rsidR="007F19F5">
        <w:rPr>
          <w:noProof/>
        </w:rPr>
        <w:fldChar w:fldCharType="separate"/>
      </w:r>
      <w:r w:rsidR="007F19F5">
        <w:rPr>
          <w:noProof/>
        </w:rPr>
        <w:t>4</w:t>
      </w:r>
      <w:r w:rsidR="007F19F5"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2: BSeR Consent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3: BSeR Coverage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4: BSeR Service Delivery Loc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5: BSeR Blood Pressure Observ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6: BSeR Body Height Observ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7: BSeR Body Mass Index Observ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8: BSeR Body Weight Observ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9: BSeR Education Level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0: BSeR Employment Status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1: BSeR Organizati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2: BSeR Patient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3: BSeR Practitioner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4: BSeR Referring Provider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5: BSeR Servicing Provider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6: BSeR Referral Request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7: BSeR Related Person Contex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8: Template Contain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:rsidR="007F19F5" w:rsidRDefault="007F19F5">
      <w:pPr>
        <w:pStyle w:val="TableofFigures"/>
        <w:tabs>
          <w:tab w:val="right" w:leader="dot" w:pos="1007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noProof/>
        </w:rPr>
        <w:t>Table 19: Code Syste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06565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:rsidR="00D10D26" w:rsidRDefault="00030276">
      <w:r>
        <w:fldChar w:fldCharType="end"/>
      </w:r>
    </w:p>
    <w:p w:rsidR="00D10D26" w:rsidRDefault="00030276">
      <w:pPr>
        <w:pStyle w:val="Heading1"/>
      </w:pPr>
      <w:bookmarkStart w:id="1" w:name="_Toc520656486"/>
      <w:r>
        <w:lastRenderedPageBreak/>
        <w:t>Composition</w:t>
      </w:r>
      <w:bookmarkEnd w:id="1"/>
    </w:p>
    <w:p w:rsidR="00D10D26" w:rsidRDefault="00030276">
      <w:pPr>
        <w:pStyle w:val="Heading2nospace"/>
      </w:pPr>
      <w:bookmarkStart w:id="2" w:name="BSeR-Referral-Feedback"/>
      <w:bookmarkStart w:id="3" w:name="_Toc520656487"/>
      <w:r>
        <w:t>BSeR Referral Feedback</w:t>
      </w:r>
      <w:bookmarkEnd w:id="2"/>
      <w:bookmarkEnd w:id="3"/>
    </w:p>
    <w:p w:rsidR="00D10D26" w:rsidRDefault="00030276">
      <w:pPr>
        <w:pStyle w:val="BracketData"/>
      </w:pPr>
      <w:r>
        <w:t>[Composition: identifier http://hl7.org/phwg/bser/StructureDefinition/bser-referral-feedback (open)]</w:t>
      </w:r>
    </w:p>
    <w:p w:rsidR="00D10D26" w:rsidRDefault="00030276">
      <w:pPr>
        <w:pStyle w:val="Caption"/>
      </w:pPr>
      <w:bookmarkStart w:id="4" w:name="_Toc52065651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: </w:t>
      </w:r>
      <w:r>
        <w:fldChar w:fldCharType="end"/>
      </w:r>
      <w:r>
        <w:t>BSe</w:t>
      </w:r>
      <w:r>
        <w:t>R Referral Feedback Contexts</w:t>
      </w:r>
      <w:bookmarkEnd w:id="4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Body-Height-Observation">
              <w:r>
                <w:rPr>
                  <w:rStyle w:val="HyperlinkText9pt"/>
                </w:rPr>
                <w:t xml:space="preserve">BSeR Body Height </w:t>
              </w:r>
              <w:r>
                <w:rPr>
                  <w:rStyle w:val="HyperlinkText9pt"/>
                </w:rPr>
                <w:t>Observation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Body-Weight-Observation">
              <w:r>
                <w:rPr>
                  <w:rStyle w:val="HyperlinkText9pt"/>
                </w:rPr>
                <w:t>BSeR Body Weight Observation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Body-Mass-Index-Observation">
              <w:r>
                <w:rPr>
                  <w:rStyle w:val="HyperlinkText9pt"/>
                </w:rPr>
                <w:t>BSeR Body Mass Index Observation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Blood-Pressure-Observation">
              <w:r>
                <w:rPr>
                  <w:rStyle w:val="HyperlinkText9pt"/>
                </w:rPr>
                <w:t>BSeR Blood Pressure Observation</w:t>
              </w:r>
            </w:hyperlink>
            <w:r>
              <w:t xml:space="preserve"> (optional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0"/>
        </w:numPr>
      </w:pPr>
      <w:r>
        <w:t xml:space="preserve">Conforms to Composition template </w:t>
      </w:r>
      <w:r>
        <w:rPr>
          <w:rStyle w:val="XMLname"/>
        </w:rPr>
        <w:t>(identifier: http://hl7.org/fhir/StructureDefinition/Composition)</w:t>
      </w:r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identifier</w:t>
      </w:r>
      <w:bookmarkStart w:id="5" w:name="C_4383-209"/>
      <w:r>
        <w:t xml:space="preserve"> (CONF:4383-209)</w:t>
      </w:r>
      <w:bookmarkEnd w:id="5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bookmarkStart w:id="6" w:name="C_4383-210"/>
      <w:r>
        <w:t xml:space="preserve"> (CONF:4383-210)</w:t>
      </w:r>
      <w:bookmarkEnd w:id="6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type</w:t>
      </w:r>
      <w:bookmarkStart w:id="7" w:name="C_4383-211"/>
      <w:r>
        <w:t xml:space="preserve"> (CONF:4383-211)</w:t>
      </w:r>
      <w:bookmarkEnd w:id="7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//hl7.org/fhir/phwg/bser/StructureDefinition/bser-patient)</w:t>
      </w:r>
      <w:bookmarkStart w:id="8" w:name="C_4383-205"/>
      <w:r>
        <w:t xml:space="preserve"> (CONF:4383-205)</w:t>
      </w:r>
      <w:bookmarkEnd w:id="8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date</w:t>
      </w:r>
      <w:bookmarkStart w:id="9" w:name="C_4383-212"/>
      <w:r>
        <w:t xml:space="preserve"> (CONF:4383-212)</w:t>
      </w:r>
      <w:bookmarkEnd w:id="9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er-practitioner)</w:t>
      </w:r>
      <w:bookmarkStart w:id="10" w:name="C_4383-206"/>
      <w:r>
        <w:t xml:space="preserve"> (CONF:4383-206)</w:t>
      </w:r>
      <w:bookmarkEnd w:id="10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</w:t>
      </w:r>
      <w:r>
        <w:t xml:space="preserve">xactly one [1..1] </w:t>
      </w:r>
      <w:r>
        <w:rPr>
          <w:rStyle w:val="XMLnameBold"/>
        </w:rPr>
        <w:t>title</w:t>
      </w:r>
      <w:bookmarkStart w:id="11" w:name="C_4383-213"/>
      <w:r>
        <w:t xml:space="preserve"> (CONF:4383-213)</w:t>
      </w:r>
      <w:bookmarkEnd w:id="11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relatesTo</w:t>
      </w:r>
      <w:bookmarkStart w:id="12" w:name="C_4383-207"/>
      <w:r>
        <w:t xml:space="preserve"> (CONF:4383-207)</w:t>
      </w:r>
      <w:bookmarkEnd w:id="12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relatesTo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bookmarkStart w:id="13" w:name="C_4383-214"/>
      <w:r>
        <w:t xml:space="preserve"> (CONF:4383-214)</w:t>
      </w:r>
      <w:bookmarkEnd w:id="13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relatesTo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targetIdentifier</w:t>
      </w:r>
      <w:bookmarkStart w:id="14" w:name="C_4383-215"/>
      <w:r>
        <w:t xml:space="preserve"> (CONF:4383-215)</w:t>
      </w:r>
      <w:bookmarkEnd w:id="14"/>
      <w:r>
        <w:t>.</w:t>
      </w:r>
      <w:r>
        <w:br/>
        <w:t>Not</w:t>
      </w:r>
      <w:r>
        <w:t>e: Referral Request Document Identifier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ection</w:t>
      </w:r>
      <w:bookmarkStart w:id="15" w:name="C_4383-230"/>
      <w:r>
        <w:t xml:space="preserve"> (CONF:4383-230)</w:t>
      </w:r>
      <w:bookmarkEnd w:id="15"/>
      <w:r>
        <w:t>.</w:t>
      </w:r>
      <w:r>
        <w:br/>
        <w:t>Note: Multi-program Referral Feedback Data Items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title</w:t>
      </w:r>
      <w:bookmarkStart w:id="16" w:name="C_4383-231"/>
      <w:r>
        <w:t xml:space="preserve"> (CONF:4383-231)</w:t>
      </w:r>
      <w:bookmarkEnd w:id="16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ALL</w:t>
      </w:r>
      <w:r>
        <w:t xml:space="preserve"> contain exactly one [</w:t>
      </w:r>
      <w:r>
        <w:t xml:space="preserve">1..1] </w:t>
      </w:r>
      <w:r>
        <w:rPr>
          <w:rStyle w:val="XMLnameBold"/>
        </w:rPr>
        <w:t>code</w:t>
      </w:r>
      <w:bookmarkStart w:id="17" w:name="C_4383-232"/>
      <w:r>
        <w:t xml:space="preserve"> (CONF:4383-232)</w:t>
      </w:r>
      <w:bookmarkEnd w:id="17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exactly one [1..1] </w:t>
      </w:r>
      <w:r>
        <w:rPr>
          <w:rStyle w:val="XMLnameBold"/>
        </w:rPr>
        <w:t>text</w:t>
      </w:r>
      <w:bookmarkStart w:id="18" w:name="C_4383-233"/>
      <w:r>
        <w:t xml:space="preserve"> (CONF:4383-233)</w:t>
      </w:r>
      <w:bookmarkEnd w:id="18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exactly one [1..1]  </w:t>
      </w:r>
      <w:hyperlink w:anchor="BSeR-Body-Height-Observation">
        <w:r>
          <w:rPr>
            <w:rStyle w:val="HyperlinkCourierBold"/>
          </w:rPr>
          <w:t>BSeR Body Height Observation</w:t>
        </w:r>
      </w:hyperlink>
      <w:r>
        <w:rPr>
          <w:rStyle w:val="XMLname"/>
        </w:rPr>
        <w:t xml:space="preserve"> (identifier: http://hl7.org/fhi</w:t>
      </w:r>
      <w:r>
        <w:rPr>
          <w:rStyle w:val="XMLname"/>
        </w:rPr>
        <w:t>r/phwg/bser/StructureDefinition/bser-body-height-observation)</w:t>
      </w:r>
      <w:bookmarkStart w:id="19" w:name="C_4383-240"/>
      <w:r>
        <w:t xml:space="preserve"> (CONF:4383-240)</w:t>
      </w:r>
      <w:bookmarkEnd w:id="19"/>
      <w:r>
        <w:t>.</w:t>
      </w:r>
    </w:p>
    <w:p w:rsidR="00D10D26" w:rsidRDefault="00030276">
      <w:pPr>
        <w:numPr>
          <w:ilvl w:val="1"/>
          <w:numId w:val="10"/>
        </w:numPr>
      </w:pPr>
      <w:r>
        <w:lastRenderedPageBreak/>
        <w:t xml:space="preserve">This section </w:t>
      </w:r>
      <w:r>
        <w:rPr>
          <w:rStyle w:val="keyword"/>
        </w:rPr>
        <w:t>SHOULD</w:t>
      </w:r>
      <w:r>
        <w:t xml:space="preserve"> contain exactly one [1..1]  </w:t>
      </w:r>
      <w:hyperlink w:anchor="BSeR-Body-Weight-Observation">
        <w:r>
          <w:rPr>
            <w:rStyle w:val="HyperlinkCourierBold"/>
          </w:rPr>
          <w:t>BSeR Body Weight Observation</w:t>
        </w:r>
      </w:hyperlink>
      <w:r>
        <w:rPr>
          <w:rStyle w:val="XMLname"/>
        </w:rPr>
        <w:t xml:space="preserve"> (identifier: http://hl7.org/fhir/phwg/bser/Struct</w:t>
      </w:r>
      <w:r>
        <w:rPr>
          <w:rStyle w:val="XMLname"/>
        </w:rPr>
        <w:t>ureDefinition/bser-body-weight-observation)</w:t>
      </w:r>
      <w:bookmarkStart w:id="20" w:name="C_4383-258"/>
      <w:r>
        <w:t xml:space="preserve"> (CONF:4383-258)</w:t>
      </w:r>
      <w:bookmarkEnd w:id="20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exactly one [1..1]  </w:t>
      </w:r>
      <w:hyperlink w:anchor="BSeR-Body-Mass-Index-Observation">
        <w:r>
          <w:rPr>
            <w:rStyle w:val="HyperlinkCourierBold"/>
          </w:rPr>
          <w:t>BSeR Body Mass Index Observation</w:t>
        </w:r>
      </w:hyperlink>
      <w:r>
        <w:rPr>
          <w:rStyle w:val="XMLname"/>
        </w:rPr>
        <w:t xml:space="preserve"> (identifier: http://hl7.org/fhir/phwg/bser/StructureDefinition/bser-body-mass-index-observation)</w:t>
      </w:r>
      <w:bookmarkStart w:id="21" w:name="C_4383-269"/>
      <w:r>
        <w:t xml:space="preserve"> (CONF:4383-269)</w:t>
      </w:r>
      <w:bookmarkEnd w:id="21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exactly one [1..1]  </w:t>
      </w:r>
      <w:hyperlink w:anchor="BSeR-Blood-Pressure-Observation">
        <w:r>
          <w:rPr>
            <w:rStyle w:val="HyperlinkCourierBold"/>
          </w:rPr>
          <w:t>BSeR Blood Pressure Observation</w:t>
        </w:r>
      </w:hyperlink>
      <w:r>
        <w:rPr>
          <w:rStyle w:val="XMLname"/>
        </w:rPr>
        <w:t xml:space="preserve"> (identi</w:t>
      </w:r>
      <w:r>
        <w:rPr>
          <w:rStyle w:val="XMLname"/>
        </w:rPr>
        <w:t>fier: http://hl7.org/fhir/phwg/bser/StructureDefinition/bser-blood-pressure-observation)</w:t>
      </w:r>
      <w:bookmarkStart w:id="22" w:name="C_4383-283"/>
      <w:r>
        <w:t xml:space="preserve"> (CONF:4383-283)</w:t>
      </w:r>
      <w:bookmarkEnd w:id="22"/>
      <w:r>
        <w:t>.</w:t>
      </w:r>
    </w:p>
    <w:p w:rsidR="00D10D26" w:rsidRDefault="00030276">
      <w:pPr>
        <w:numPr>
          <w:ilvl w:val="0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ection</w:t>
      </w:r>
      <w:bookmarkStart w:id="23" w:name="C_4383-241"/>
      <w:r>
        <w:t xml:space="preserve"> (CONF:4383-241)</w:t>
      </w:r>
      <w:bookmarkEnd w:id="23"/>
      <w:r>
        <w:t>.</w:t>
      </w:r>
      <w:r>
        <w:br/>
        <w:t>Note: Program Specific Data Items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ection</w:t>
      </w:r>
      <w:bookmarkStart w:id="24" w:name="C_4383-242"/>
      <w:r>
        <w:t xml:space="preserve"> (CO</w:t>
      </w:r>
      <w:r>
        <w:t>NF:4383-242)</w:t>
      </w:r>
      <w:bookmarkEnd w:id="24"/>
      <w:r>
        <w:t xml:space="preserve"> such that it</w:t>
      </w:r>
      <w:r>
        <w:br/>
        <w:t>Note: Arthritis Program Specific Data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bookmarkStart w:id="25" w:name="C_4383-284"/>
      <w:r>
        <w:t xml:space="preserve"> (CONF:4383-284)</w:t>
      </w:r>
      <w:bookmarkEnd w:id="25"/>
      <w:r>
        <w:t>.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entry</w:t>
      </w:r>
      <w:bookmarkStart w:id="26" w:name="C_4383-285"/>
      <w:r>
        <w:t xml:space="preserve"> (CONF:4383-285)</w:t>
      </w:r>
      <w:bookmarkEnd w:id="26"/>
      <w:r>
        <w:t>.</w:t>
      </w:r>
      <w:r>
        <w:br/>
        <w:t>Note: Healthy eating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entry</w:t>
      </w:r>
      <w:bookmarkStart w:id="27" w:name="C_4383-286"/>
      <w:r>
        <w:t xml:space="preserve"> (CONF:4383-286)</w:t>
      </w:r>
      <w:bookmarkEnd w:id="27"/>
      <w:r>
        <w:t>.</w:t>
      </w:r>
      <w:r>
        <w:br/>
        <w:t>No</w:t>
      </w:r>
      <w:r>
        <w:t>te: improving strength, flexibility, and endurance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entry</w:t>
      </w:r>
      <w:bookmarkStart w:id="28" w:name="C_4383-287"/>
      <w:r>
        <w:t xml:space="preserve"> (CONF:4383-287)</w:t>
      </w:r>
      <w:bookmarkEnd w:id="28"/>
      <w:r>
        <w:t>.</w:t>
      </w:r>
      <w:r>
        <w:br/>
        <w:t>Note: Appropriate use of medications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entry</w:t>
      </w:r>
      <w:bookmarkStart w:id="29" w:name="C_4383-288"/>
      <w:r>
        <w:t xml:space="preserve"> (CONF:4383-288)</w:t>
      </w:r>
      <w:bookmarkEnd w:id="29"/>
      <w:r>
        <w:t>.</w:t>
      </w:r>
      <w:r>
        <w:br/>
        <w:t>Note: pain, fatigue, frustration and isolation</w:t>
      </w:r>
    </w:p>
    <w:p w:rsidR="00D10D26" w:rsidRDefault="00030276">
      <w:pPr>
        <w:numPr>
          <w:ilvl w:val="2"/>
          <w:numId w:val="10"/>
        </w:numPr>
      </w:pPr>
      <w:r>
        <w:rPr>
          <w:rStyle w:val="keyword"/>
        </w:rPr>
        <w:t>SHOULD</w:t>
      </w:r>
      <w:r>
        <w:t xml:space="preserve"> </w:t>
      </w:r>
      <w:r>
        <w:t xml:space="preserve">contain zero or one [0..1] </w:t>
      </w:r>
      <w:r>
        <w:rPr>
          <w:rStyle w:val="XMLnameBold"/>
        </w:rPr>
        <w:t>entry</w:t>
      </w:r>
      <w:bookmarkStart w:id="30" w:name="C_4383-289"/>
      <w:r>
        <w:t xml:space="preserve"> (CONF:4383-289)</w:t>
      </w:r>
      <w:bookmarkEnd w:id="30"/>
      <w:r>
        <w:t>.</w:t>
      </w:r>
      <w:r>
        <w:br/>
        <w:t>Note: Pain Management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ection</w:t>
      </w:r>
      <w:bookmarkStart w:id="31" w:name="C_4383-243"/>
      <w:r>
        <w:t xml:space="preserve"> (CONF:4383-243)</w:t>
      </w:r>
      <w:bookmarkEnd w:id="31"/>
      <w:r>
        <w:t>.</w:t>
      </w:r>
    </w:p>
    <w:p w:rsidR="00D10D26" w:rsidRDefault="00030276">
      <w:pPr>
        <w:numPr>
          <w:ilvl w:val="1"/>
          <w:numId w:val="10"/>
        </w:numPr>
      </w:pPr>
      <w:r>
        <w:t xml:space="preserve">This section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ection</w:t>
      </w:r>
      <w:bookmarkStart w:id="32" w:name="C_4383-244"/>
      <w:r>
        <w:t xml:space="preserve"> (CONF:4383-244)</w:t>
      </w:r>
      <w:bookmarkEnd w:id="32"/>
      <w:r>
        <w:t>.</w:t>
      </w:r>
    </w:p>
    <w:p w:rsidR="00D10D26" w:rsidRDefault="00030276">
      <w:pPr>
        <w:pStyle w:val="Heading1"/>
      </w:pPr>
      <w:bookmarkStart w:id="33" w:name="_Toc520656488"/>
      <w:r>
        <w:lastRenderedPageBreak/>
        <w:t>Consent</w:t>
      </w:r>
      <w:bookmarkEnd w:id="33"/>
    </w:p>
    <w:p w:rsidR="00D10D26" w:rsidRDefault="00030276">
      <w:pPr>
        <w:pStyle w:val="Heading2nospace"/>
      </w:pPr>
      <w:bookmarkStart w:id="34" w:name="BSeR-Consent"/>
      <w:bookmarkStart w:id="35" w:name="_Toc520656489"/>
      <w:r>
        <w:t>BSeR Consent</w:t>
      </w:r>
      <w:bookmarkEnd w:id="34"/>
      <w:bookmarkEnd w:id="35"/>
    </w:p>
    <w:p w:rsidR="00D10D26" w:rsidRDefault="00030276">
      <w:pPr>
        <w:pStyle w:val="BracketData"/>
      </w:pPr>
      <w:r>
        <w:t>[Consent: identifier http://hl7.org/phwg/bser/StructureDefinition/bser-consent (open)]</w:t>
      </w:r>
    </w:p>
    <w:p w:rsidR="00D10D26" w:rsidRDefault="00030276">
      <w:pPr>
        <w:pStyle w:val="Caption"/>
      </w:pPr>
      <w:bookmarkStart w:id="36" w:name="_Toc520656517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2: </w:t>
      </w:r>
      <w:r>
        <w:fldChar w:fldCharType="end"/>
      </w:r>
      <w:r>
        <w:t>BSeR Consent Contexts</w:t>
      </w:r>
      <w:bookmarkEnd w:id="36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lated-Person">
              <w:r>
                <w:rPr>
                  <w:rStyle w:val="HyperlinkText9pt"/>
                </w:rPr>
                <w:t>BSeR Related Person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1"/>
        </w:numPr>
      </w:pPr>
      <w:r>
        <w:t xml:space="preserve">Conforms to Consent template </w:t>
      </w:r>
      <w:r>
        <w:rPr>
          <w:rStyle w:val="XMLname"/>
        </w:rPr>
        <w:t>(identifier: http://hl7.org/fhir/StructureDefinition/Consent)</w:t>
      </w:r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</w:t>
      </w:r>
      <w:r>
        <w:t xml:space="preserve">exactly one [1..1] </w:t>
      </w:r>
      <w:r>
        <w:rPr>
          <w:rStyle w:val="XMLnameBold"/>
        </w:rPr>
        <w:t>status</w:t>
      </w:r>
      <w:bookmarkStart w:id="37" w:name="C_4383-119"/>
      <w:r>
        <w:t xml:space="preserve"> (CONF:4383-119)</w:t>
      </w:r>
      <w:bookmarkEnd w:id="37"/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ategory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ActConsentType urn:oid:2.16.840.1.113883.2.20.3.6</w:t>
      </w:r>
      <w:r>
        <w:rPr>
          <w:rStyle w:val="keyword"/>
        </w:rPr>
        <w:t xml:space="preserve"> DYNAMIC</w:t>
      </w:r>
      <w:bookmarkStart w:id="38" w:name="C_4383-124"/>
      <w:r>
        <w:t xml:space="preserve"> (CONF:4383-124)</w:t>
      </w:r>
      <w:bookmarkEnd w:id="38"/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//hl7.org/fhir/phwg/bser/StructureDefinition/bser-patient)</w:t>
      </w:r>
      <w:bookmarkStart w:id="39" w:name="C_4383-120"/>
      <w:r>
        <w:t xml:space="preserve"> (CONF:4383-120)</w:t>
      </w:r>
      <w:bookmarkEnd w:id="39"/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dateTime</w:t>
      </w:r>
      <w:bookmarkStart w:id="40" w:name="C_4383-125"/>
      <w:r>
        <w:t xml:space="preserve"> (CONF:4383-125)</w:t>
      </w:r>
      <w:bookmarkEnd w:id="40"/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at least one [1..*]  </w:t>
      </w:r>
      <w:hyperlink w:anchor="BSeR-Related-Person">
        <w:r>
          <w:rPr>
            <w:rStyle w:val="HyperlinkCourierBold"/>
          </w:rPr>
          <w:t>B</w:t>
        </w:r>
        <w:r>
          <w:rPr>
            <w:rStyle w:val="HyperlinkCourierBold"/>
          </w:rPr>
          <w:t>SeR Related Person</w:t>
        </w:r>
      </w:hyperlink>
      <w:r>
        <w:rPr>
          <w:rStyle w:val="XMLname"/>
        </w:rPr>
        <w:t xml:space="preserve"> (identifier: http://hl7.org/phwg/bser/StructureDefinition/bser-related-person)</w:t>
      </w:r>
      <w:bookmarkStart w:id="41" w:name="C_4383-121"/>
      <w:r>
        <w:t xml:space="preserve"> (CONF:4383-121)</w:t>
      </w:r>
      <w:bookmarkEnd w:id="41"/>
      <w:r>
        <w:t>.</w:t>
      </w:r>
    </w:p>
    <w:p w:rsidR="00D10D26" w:rsidRDefault="00030276">
      <w:pPr>
        <w:numPr>
          <w:ilvl w:val="0"/>
          <w:numId w:val="11"/>
        </w:numPr>
      </w:pP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actor</w:t>
      </w:r>
      <w:bookmarkStart w:id="42" w:name="C_4383-122"/>
      <w:r>
        <w:t xml:space="preserve"> (CONF:4383-122)</w:t>
      </w:r>
      <w:bookmarkEnd w:id="42"/>
      <w:r>
        <w:t>.</w:t>
      </w:r>
    </w:p>
    <w:p w:rsidR="00D10D26" w:rsidRDefault="00030276">
      <w:pPr>
        <w:numPr>
          <w:ilvl w:val="1"/>
          <w:numId w:val="11"/>
        </w:numPr>
      </w:pPr>
      <w:r>
        <w:t xml:space="preserve">Such actors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rol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</w:t>
      </w:r>
      <w:r>
        <w:t xml:space="preserve">ueSet </w:t>
      </w:r>
      <w:r>
        <w:rPr>
          <w:rStyle w:val="XMLname"/>
        </w:rPr>
        <w:t>HealthcareProviderRoleType urn:oid:2.16.840.1.113883.3.239.12.7</w:t>
      </w:r>
      <w:bookmarkStart w:id="43" w:name="C_4383-126"/>
      <w:r>
        <w:t xml:space="preserve"> (CONF:4383-126)</w:t>
      </w:r>
      <w:bookmarkEnd w:id="43"/>
      <w:r>
        <w:t>.</w:t>
      </w:r>
    </w:p>
    <w:p w:rsidR="00D10D26" w:rsidRDefault="00030276">
      <w:pPr>
        <w:numPr>
          <w:ilvl w:val="1"/>
          <w:numId w:val="11"/>
        </w:numPr>
      </w:pPr>
      <w:r>
        <w:t xml:space="preserve">Such actors </w:t>
      </w:r>
      <w:r>
        <w:rPr>
          <w:rStyle w:val="keyword"/>
        </w:rPr>
        <w:t>SHALL</w:t>
      </w:r>
      <w:r>
        <w:t xml:space="preserve"> contain exactly one [1..1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</w:t>
      </w:r>
      <w:r>
        <w:rPr>
          <w:rStyle w:val="XMLname"/>
        </w:rPr>
        <w:t>er-practitioner)</w:t>
      </w:r>
      <w:bookmarkStart w:id="44" w:name="C_4383-123"/>
      <w:r>
        <w:t xml:space="preserve"> (CONF:4383-123)</w:t>
      </w:r>
      <w:bookmarkEnd w:id="44"/>
      <w:r>
        <w:t>.</w:t>
      </w:r>
    </w:p>
    <w:p w:rsidR="00D10D26" w:rsidRDefault="00030276">
      <w:pPr>
        <w:pStyle w:val="Heading1"/>
      </w:pPr>
      <w:bookmarkStart w:id="45" w:name="_Toc520656490"/>
      <w:r>
        <w:lastRenderedPageBreak/>
        <w:t>Coverage</w:t>
      </w:r>
      <w:bookmarkEnd w:id="45"/>
    </w:p>
    <w:p w:rsidR="00D10D26" w:rsidRDefault="00030276">
      <w:pPr>
        <w:pStyle w:val="Heading2nospace"/>
      </w:pPr>
      <w:bookmarkStart w:id="46" w:name="BSeR-Coverage"/>
      <w:bookmarkStart w:id="47" w:name="_Toc520656491"/>
      <w:r>
        <w:t>BSeR Coverage</w:t>
      </w:r>
      <w:bookmarkEnd w:id="46"/>
      <w:bookmarkEnd w:id="47"/>
    </w:p>
    <w:p w:rsidR="00D10D26" w:rsidRDefault="00030276">
      <w:pPr>
        <w:pStyle w:val="BracketData"/>
      </w:pPr>
      <w:r>
        <w:t>[Coverage: identifier http://hl7.org/phwg/bser/StructureDefinition/bser-coverage (open)]</w:t>
      </w:r>
    </w:p>
    <w:p w:rsidR="00D10D26" w:rsidRDefault="00030276">
      <w:pPr>
        <w:pStyle w:val="Caption"/>
      </w:pPr>
      <w:bookmarkStart w:id="48" w:name="_Toc520656518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3: </w:t>
      </w:r>
      <w:r>
        <w:fldChar w:fldCharType="end"/>
      </w:r>
      <w:r>
        <w:t>BSeR Coverage Contexts</w:t>
      </w:r>
      <w:bookmarkEnd w:id="48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lated-Person">
              <w:r>
                <w:rPr>
                  <w:rStyle w:val="HyperlinkText9pt"/>
                </w:rPr>
                <w:t>BSeR Related Person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2"/>
        </w:numPr>
      </w:pPr>
      <w:r>
        <w:t xml:space="preserve">Conforms to Coverage template </w:t>
      </w:r>
      <w:r>
        <w:rPr>
          <w:rStyle w:val="XMLname"/>
        </w:rPr>
        <w:t>(identifier: http://hl7.o</w:t>
      </w:r>
      <w:r>
        <w:rPr>
          <w:rStyle w:val="XMLname"/>
        </w:rPr>
        <w:t>rg/fhir/StructureDefinition/Coverage)</w:t>
      </w:r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identifier</w:t>
      </w:r>
      <w:bookmarkStart w:id="49" w:name="C_4383-155"/>
      <w:r>
        <w:t xml:space="preserve"> (CONF:4383-155)</w:t>
      </w:r>
      <w:bookmarkEnd w:id="49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bookmarkStart w:id="50" w:name="C_4383-151"/>
      <w:r>
        <w:t xml:space="preserve"> (CONF:4383-151)</w:t>
      </w:r>
      <w:bookmarkEnd w:id="50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type</w:t>
      </w:r>
      <w:bookmarkStart w:id="51" w:name="C_4383-152"/>
      <w:r>
        <w:t xml:space="preserve"> (CONF:4383-152)</w:t>
      </w:r>
      <w:bookmarkEnd w:id="51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Related-Person">
        <w:r>
          <w:rPr>
            <w:rStyle w:val="HyperlinkCourierBold"/>
          </w:rPr>
          <w:t>BSeR Related Person</w:t>
        </w:r>
      </w:hyperlink>
      <w:r>
        <w:rPr>
          <w:rStyle w:val="XMLname"/>
        </w:rPr>
        <w:t xml:space="preserve"> (identifier: http://hl7.org/phwg/bser/StructureDefinition/bser-related-person)</w:t>
      </w:r>
      <w:bookmarkStart w:id="52" w:name="C_4383-148"/>
      <w:r>
        <w:t xml:space="preserve"> (CONF:4383-148)</w:t>
      </w:r>
      <w:bookmarkEnd w:id="52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</w:t>
      </w:r>
      <w:r>
        <w:rPr>
          <w:rStyle w:val="XMLname"/>
        </w:rPr>
        <w:t>//hl7.org/fhir/phwg/bser/StructureDefinition/bser-patient)</w:t>
      </w:r>
      <w:bookmarkStart w:id="53" w:name="C_4383-149"/>
      <w:r>
        <w:t xml:space="preserve"> (CONF:4383-149)</w:t>
      </w:r>
      <w:bookmarkEnd w:id="53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eriod</w:t>
      </w:r>
      <w:bookmarkStart w:id="54" w:name="C_4383-153"/>
      <w:r>
        <w:t xml:space="preserve"> (CONF:4383-153)</w:t>
      </w:r>
      <w:bookmarkEnd w:id="54"/>
      <w:r>
        <w:t>.</w:t>
      </w:r>
    </w:p>
    <w:p w:rsidR="00D10D26" w:rsidRDefault="00030276">
      <w:pPr>
        <w:numPr>
          <w:ilvl w:val="1"/>
          <w:numId w:val="12"/>
        </w:numPr>
      </w:pPr>
      <w:r>
        <w:t xml:space="preserve">The period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rt</w:t>
      </w:r>
      <w:bookmarkStart w:id="55" w:name="C_4383-156"/>
      <w:r>
        <w:t xml:space="preserve"> (CONF:4383-156)</w:t>
      </w:r>
      <w:bookmarkEnd w:id="55"/>
      <w:r>
        <w:t>.</w:t>
      </w:r>
    </w:p>
    <w:p w:rsidR="00D10D26" w:rsidRDefault="00030276">
      <w:pPr>
        <w:numPr>
          <w:ilvl w:val="1"/>
          <w:numId w:val="12"/>
        </w:numPr>
      </w:pPr>
      <w:r>
        <w:t xml:space="preserve">The period, if present, </w:t>
      </w:r>
      <w:r>
        <w:rPr>
          <w:rStyle w:val="keyword"/>
        </w:rPr>
        <w:t>MAY</w:t>
      </w:r>
      <w:r>
        <w:t xml:space="preserve"> contain zero o</w:t>
      </w:r>
      <w:r>
        <w:t xml:space="preserve">r one [0..1] </w:t>
      </w:r>
      <w:r>
        <w:rPr>
          <w:rStyle w:val="XMLnameBold"/>
        </w:rPr>
        <w:t>end</w:t>
      </w:r>
      <w:bookmarkStart w:id="56" w:name="C_4383-157"/>
      <w:r>
        <w:t xml:space="preserve"> (CONF:4383-157)</w:t>
      </w:r>
      <w:bookmarkEnd w:id="56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Organization">
        <w:r>
          <w:rPr>
            <w:rStyle w:val="HyperlinkCourierBold"/>
          </w:rPr>
          <w:t>BSeR Organization</w:t>
        </w:r>
      </w:hyperlink>
      <w:r>
        <w:rPr>
          <w:rStyle w:val="XMLname"/>
        </w:rPr>
        <w:t xml:space="preserve"> (identifier: http://hl7.org/phwg/bser/StructureDefinition/bser-organization)</w:t>
      </w:r>
      <w:bookmarkStart w:id="57" w:name="C_4383-150"/>
      <w:r>
        <w:t xml:space="preserve"> (CONF:4383-150)</w:t>
      </w:r>
      <w:bookmarkEnd w:id="57"/>
      <w:r>
        <w:t>.</w:t>
      </w:r>
    </w:p>
    <w:p w:rsidR="00D10D26" w:rsidRDefault="00030276">
      <w:pPr>
        <w:numPr>
          <w:ilvl w:val="0"/>
          <w:numId w:val="12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gr</w:t>
      </w:r>
      <w:r>
        <w:rPr>
          <w:rStyle w:val="XMLnameBold"/>
        </w:rPr>
        <w:t>ouping</w:t>
      </w:r>
      <w:bookmarkStart w:id="58" w:name="C_4383-154"/>
      <w:r>
        <w:t xml:space="preserve"> (CONF:4383-154)</w:t>
      </w:r>
      <w:bookmarkEnd w:id="58"/>
      <w:r>
        <w:t>.</w:t>
      </w:r>
    </w:p>
    <w:p w:rsidR="00D10D26" w:rsidRDefault="00030276">
      <w:pPr>
        <w:numPr>
          <w:ilvl w:val="1"/>
          <w:numId w:val="12"/>
        </w:numPr>
      </w:pPr>
      <w:r>
        <w:t xml:space="preserve">The grouping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lanDisplay</w:t>
      </w:r>
      <w:bookmarkStart w:id="59" w:name="C_4383-158"/>
      <w:r>
        <w:t xml:space="preserve"> (CONF:4383-158)</w:t>
      </w:r>
      <w:bookmarkEnd w:id="59"/>
      <w:r>
        <w:t>.</w:t>
      </w:r>
    </w:p>
    <w:p w:rsidR="00D10D26" w:rsidRDefault="00030276">
      <w:pPr>
        <w:pStyle w:val="Heading1"/>
      </w:pPr>
      <w:bookmarkStart w:id="60" w:name="_Toc520656492"/>
      <w:r>
        <w:lastRenderedPageBreak/>
        <w:t>Location</w:t>
      </w:r>
      <w:bookmarkEnd w:id="60"/>
    </w:p>
    <w:p w:rsidR="00D10D26" w:rsidRDefault="00030276">
      <w:pPr>
        <w:pStyle w:val="Heading2nospace"/>
      </w:pPr>
      <w:bookmarkStart w:id="61" w:name="BSeR-Service-Delivery-Location"/>
      <w:bookmarkStart w:id="62" w:name="_Toc520656493"/>
      <w:r>
        <w:t>BSeR Service Delivery Location</w:t>
      </w:r>
      <w:bookmarkEnd w:id="61"/>
      <w:bookmarkEnd w:id="62"/>
    </w:p>
    <w:p w:rsidR="00D10D26" w:rsidRDefault="00030276">
      <w:pPr>
        <w:pStyle w:val="BracketData"/>
      </w:pPr>
      <w:r>
        <w:t>[Location: identifier http://hl7.org/phwg/bser/StructureDefinition/bser-service-delivery-location (open)]</w:t>
      </w:r>
    </w:p>
    <w:p w:rsidR="00D10D26" w:rsidRDefault="00030276">
      <w:pPr>
        <w:pStyle w:val="Caption"/>
      </w:pPr>
      <w:bookmarkStart w:id="63" w:name="_Toc520656519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4: </w:t>
      </w:r>
      <w:r>
        <w:fldChar w:fldCharType="end"/>
      </w:r>
      <w:r>
        <w:t>BSeR Service Delivery Location Contexts</w:t>
      </w:r>
      <w:bookmarkEnd w:id="63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ing-Provider">
              <w:r>
                <w:rPr>
                  <w:rStyle w:val="HyperlinkText9pt"/>
                </w:rPr>
                <w:t xml:space="preserve">BSeR </w:t>
              </w:r>
              <w:r>
                <w:rPr>
                  <w:rStyle w:val="HyperlinkText9pt"/>
                </w:rPr>
                <w:t>Referring Provider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_Servicing_Provider">
              <w:r>
                <w:rPr>
                  <w:rStyle w:val="HyperlinkText9pt"/>
                </w:rPr>
                <w:t>BSeR Servicing Provider</w:t>
              </w:r>
            </w:hyperlink>
            <w:r>
              <w:t xml:space="preserve"> (optional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3"/>
        </w:numPr>
      </w:pPr>
      <w:r>
        <w:t xml:space="preserve">Conforms to Location template </w:t>
      </w:r>
      <w:r>
        <w:rPr>
          <w:rStyle w:val="XMLname"/>
        </w:rPr>
        <w:t>(identifier: http://hl7.org/fhir/StructureDefinition/Location)</w:t>
      </w:r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identifier</w:t>
      </w:r>
      <w:bookmarkStart w:id="64" w:name="C_4383-177"/>
      <w:r>
        <w:t xml:space="preserve"> (C</w:t>
      </w:r>
      <w:r>
        <w:t>ONF:4383-177)</w:t>
      </w:r>
      <w:bookmarkEnd w:id="64"/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name</w:t>
      </w:r>
      <w:bookmarkStart w:id="65" w:name="C_4383-178"/>
      <w:r>
        <w:t xml:space="preserve"> (CONF:4383-178)</w:t>
      </w:r>
      <w:bookmarkEnd w:id="65"/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MAY</w:t>
      </w:r>
      <w:r>
        <w:t xml:space="preserve"> contain zero or more [0..*] </w:t>
      </w:r>
      <w:r>
        <w:rPr>
          <w:rStyle w:val="XMLnameBold"/>
        </w:rPr>
        <w:t>alias</w:t>
      </w:r>
      <w:bookmarkStart w:id="66" w:name="C_4383-179"/>
      <w:r>
        <w:t xml:space="preserve"> (CONF:4383-179)</w:t>
      </w:r>
      <w:bookmarkEnd w:id="66"/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type</w:t>
      </w:r>
      <w:bookmarkStart w:id="67" w:name="C_4383-180"/>
      <w:r>
        <w:t xml:space="preserve"> (CONF:4383-180)</w:t>
      </w:r>
      <w:bookmarkEnd w:id="67"/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telecom</w:t>
      </w:r>
      <w:bookmarkStart w:id="68" w:name="C_4383-175"/>
      <w:r>
        <w:t xml:space="preserve"> (CONF:4383-175)</w:t>
      </w:r>
      <w:bookmarkEnd w:id="68"/>
      <w:r>
        <w:t>.</w:t>
      </w:r>
    </w:p>
    <w:p w:rsidR="00D10D26" w:rsidRDefault="00030276">
      <w:pPr>
        <w:numPr>
          <w:ilvl w:val="1"/>
          <w:numId w:val="13"/>
        </w:numPr>
      </w:pPr>
      <w:r>
        <w:t>The telecom, i</w:t>
      </w:r>
      <w:r>
        <w:t xml:space="preserve">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69" w:name="C_4383-181"/>
      <w:r>
        <w:t xml:space="preserve"> (CONF:4383-181)</w:t>
      </w:r>
      <w:bookmarkEnd w:id="69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70" w:name="C_4383-182"/>
      <w:r>
        <w:t xml:space="preserve"> (CONF:4383-182)</w:t>
      </w:r>
      <w:bookmarkEnd w:id="70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telecom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71" w:name="C_4383-183"/>
      <w:r>
        <w:t xml:space="preserve"> (CONF:4383-183)</w:t>
      </w:r>
      <w:bookmarkEnd w:id="71"/>
      <w:r>
        <w:t>.</w:t>
      </w:r>
    </w:p>
    <w:p w:rsidR="00D10D26" w:rsidRDefault="00030276">
      <w:pPr>
        <w:numPr>
          <w:ilvl w:val="0"/>
          <w:numId w:val="13"/>
        </w:numPr>
      </w:pPr>
      <w:r>
        <w:rPr>
          <w:rStyle w:val="keyword"/>
        </w:rPr>
        <w:t>SHOULD</w:t>
      </w:r>
      <w:r>
        <w:t xml:space="preserve"> contain zero or one </w:t>
      </w:r>
      <w:r>
        <w:t xml:space="preserve">[0..1] </w:t>
      </w:r>
      <w:r>
        <w:rPr>
          <w:rStyle w:val="XMLnameBold"/>
        </w:rPr>
        <w:t>address</w:t>
      </w:r>
      <w:bookmarkStart w:id="72" w:name="C_4383-176"/>
      <w:r>
        <w:t xml:space="preserve"> (CONF:4383-176)</w:t>
      </w:r>
      <w:bookmarkEnd w:id="72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73" w:name="C_4383-184"/>
      <w:r>
        <w:t xml:space="preserve"> (CONF:4383-184)</w:t>
      </w:r>
      <w:bookmarkEnd w:id="73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74" w:name="C_4383-185"/>
      <w:r>
        <w:t xml:space="preserve"> (CONF:4383-185)</w:t>
      </w:r>
      <w:bookmarkEnd w:id="74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line</w:t>
      </w:r>
      <w:bookmarkStart w:id="75" w:name="C_4383-186"/>
      <w:r>
        <w:t xml:space="preserve"> (CONF:4383-186)</w:t>
      </w:r>
      <w:bookmarkEnd w:id="75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ity</w:t>
      </w:r>
      <w:bookmarkStart w:id="76" w:name="C_4383-187"/>
      <w:r>
        <w:t xml:space="preserve"> (CONF:4383-187)</w:t>
      </w:r>
      <w:bookmarkEnd w:id="76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tate</w:t>
      </w:r>
      <w:bookmarkStart w:id="77" w:name="C_4383-188"/>
      <w:r>
        <w:t xml:space="preserve"> (CONF:4383-188)</w:t>
      </w:r>
      <w:bookmarkEnd w:id="77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ostalCode</w:t>
      </w:r>
      <w:bookmarkStart w:id="78" w:name="C_4383-189"/>
      <w:r>
        <w:t xml:space="preserve"> (CONF:4383-189)</w:t>
      </w:r>
      <w:bookmarkEnd w:id="78"/>
      <w:r>
        <w:t>.</w:t>
      </w:r>
    </w:p>
    <w:p w:rsidR="00D10D26" w:rsidRDefault="00030276">
      <w:pPr>
        <w:numPr>
          <w:ilvl w:val="1"/>
          <w:numId w:val="13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country</w:t>
      </w:r>
      <w:bookmarkStart w:id="79" w:name="C_4383-190"/>
      <w:r>
        <w:t xml:space="preserve"> (CONF:4383-190)</w:t>
      </w:r>
      <w:bookmarkEnd w:id="79"/>
      <w:r>
        <w:t>.</w:t>
      </w:r>
    </w:p>
    <w:p w:rsidR="00D10D26" w:rsidRDefault="00030276">
      <w:pPr>
        <w:pStyle w:val="Heading1"/>
      </w:pPr>
      <w:bookmarkStart w:id="80" w:name="_Toc520656494"/>
      <w:r>
        <w:lastRenderedPageBreak/>
        <w:t>Observation</w:t>
      </w:r>
      <w:bookmarkEnd w:id="80"/>
    </w:p>
    <w:p w:rsidR="00D10D26" w:rsidRDefault="00030276">
      <w:pPr>
        <w:pStyle w:val="Heading2nospace"/>
      </w:pPr>
      <w:bookmarkStart w:id="81" w:name="BSeR-Blood-Pressure-Observation"/>
      <w:bookmarkStart w:id="82" w:name="_Toc520656495"/>
      <w:r>
        <w:t>BSeR Blood Pressure Observation</w:t>
      </w:r>
      <w:bookmarkEnd w:id="81"/>
      <w:bookmarkEnd w:id="82"/>
    </w:p>
    <w:p w:rsidR="00D10D26" w:rsidRDefault="00030276">
      <w:pPr>
        <w:pStyle w:val="BracketData"/>
      </w:pPr>
      <w:r>
        <w:t>[Observation: identifier http://hl7.org/fhir/phwg/bser/StructureDefinition/bser-blood-pressure-observation (open)</w:t>
      </w:r>
      <w:r>
        <w:t>]</w:t>
      </w:r>
    </w:p>
    <w:p w:rsidR="00D10D26" w:rsidRDefault="00030276">
      <w:pPr>
        <w:pStyle w:val="Caption"/>
      </w:pPr>
      <w:bookmarkStart w:id="83" w:name="_Toc520656520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5: </w:t>
      </w:r>
      <w:r>
        <w:fldChar w:fldCharType="end"/>
      </w:r>
      <w:r>
        <w:t>BSeR Blood Pressure Observation Contexts</w:t>
      </w:r>
      <w:bookmarkEnd w:id="83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optional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4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bookmarkStart w:id="84" w:name="C_4383-275"/>
      <w:r>
        <w:t xml:space="preserve"> (CONF:4383-275)</w:t>
      </w:r>
      <w:bookmarkEnd w:id="84"/>
      <w:r>
        <w:t>.</w:t>
      </w:r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ategory</w:t>
      </w:r>
      <w:bookmarkStart w:id="85" w:name="C_4383-276"/>
      <w:r>
        <w:t xml:space="preserve"> (CONF:4383-276)</w:t>
      </w:r>
      <w:bookmarkEnd w:id="85"/>
      <w:r>
        <w:t>.</w:t>
      </w:r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bookmarkStart w:id="86" w:name="C_4383-277"/>
      <w:r>
        <w:t xml:space="preserve"> (CONF:4383-2</w:t>
      </w:r>
      <w:r>
        <w:t>77)</w:t>
      </w:r>
      <w:bookmarkEnd w:id="86"/>
      <w:r>
        <w:t>.</w:t>
      </w:r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effectiveDateTime</w:t>
      </w:r>
      <w:bookmarkStart w:id="87" w:name="C_4383-278"/>
      <w:r>
        <w:t xml:space="preserve"> (CONF:4383-278)</w:t>
      </w:r>
      <w:bookmarkEnd w:id="87"/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valueQuantity</w:t>
      </w:r>
      <w:bookmarkStart w:id="88" w:name="C_4383-272"/>
      <w:r>
        <w:t xml:space="preserve"> (CONF:4383-272)</w:t>
      </w:r>
      <w:bookmarkEnd w:id="88"/>
    </w:p>
    <w:p w:rsidR="00D10D26" w:rsidRDefault="00030276">
      <w:pPr>
        <w:numPr>
          <w:ilvl w:val="1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89" w:name="C_4383-279"/>
      <w:r>
        <w:t xml:space="preserve"> (CONF:4383-279)</w:t>
      </w:r>
      <w:bookmarkEnd w:id="89"/>
      <w:r>
        <w:t>.</w:t>
      </w:r>
    </w:p>
    <w:p w:rsidR="00D10D26" w:rsidRDefault="00030276">
      <w:pPr>
        <w:numPr>
          <w:ilvl w:val="1"/>
          <w:numId w:val="14"/>
        </w:numPr>
      </w:pPr>
      <w:r>
        <w:rPr>
          <w:rStyle w:val="keyword"/>
        </w:rPr>
        <w:t>SHALL</w:t>
      </w:r>
      <w:r>
        <w:t xml:space="preserve"> contain zero or one [0..1] </w:t>
      </w:r>
      <w:r>
        <w:rPr>
          <w:rStyle w:val="XMLnameBold"/>
        </w:rPr>
        <w:t>unit</w:t>
      </w:r>
      <w:bookmarkStart w:id="90" w:name="C_4383-280"/>
      <w:r>
        <w:t xml:space="preserve"> (CONF:4383-280)</w:t>
      </w:r>
      <w:bookmarkEnd w:id="90"/>
      <w:r>
        <w:t>.</w:t>
      </w:r>
    </w:p>
    <w:p w:rsidR="00D10D26" w:rsidRDefault="00030276">
      <w:pPr>
        <w:numPr>
          <w:ilvl w:val="0"/>
          <w:numId w:val="14"/>
        </w:numPr>
      </w:pPr>
      <w:r>
        <w:rPr>
          <w:rStyle w:val="keyword"/>
        </w:rPr>
        <w:t>valueQuantity</w:t>
      </w:r>
      <w:bookmarkStart w:id="91" w:name="C_4383-274"/>
      <w:r>
        <w:t xml:space="preserve"> (CONF:4383-274)</w:t>
      </w:r>
      <w:bookmarkEnd w:id="91"/>
    </w:p>
    <w:p w:rsidR="00D10D26" w:rsidRDefault="00030276">
      <w:pPr>
        <w:numPr>
          <w:ilvl w:val="1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92" w:name="C_4383-281"/>
      <w:r>
        <w:t xml:space="preserve"> (CONF:4383-281)</w:t>
      </w:r>
      <w:bookmarkEnd w:id="92"/>
      <w:r>
        <w:t>.</w:t>
      </w:r>
    </w:p>
    <w:p w:rsidR="00D10D26" w:rsidRDefault="00030276">
      <w:pPr>
        <w:numPr>
          <w:ilvl w:val="1"/>
          <w:numId w:val="14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unit</w:t>
      </w:r>
      <w:bookmarkStart w:id="93" w:name="C_4383-282"/>
      <w:r>
        <w:t xml:space="preserve"> (CONF:4383-282)</w:t>
      </w:r>
      <w:bookmarkEnd w:id="93"/>
      <w:r>
        <w:t>.</w:t>
      </w:r>
    </w:p>
    <w:p w:rsidR="00D10D26" w:rsidRDefault="00030276">
      <w:pPr>
        <w:pStyle w:val="Heading2nospace"/>
      </w:pPr>
      <w:bookmarkStart w:id="94" w:name="BSeR-Body-Height-Observation"/>
      <w:bookmarkStart w:id="95" w:name="_Toc520656496"/>
      <w:r>
        <w:t>BSeR Body Height Observation</w:t>
      </w:r>
      <w:bookmarkEnd w:id="94"/>
      <w:bookmarkEnd w:id="95"/>
    </w:p>
    <w:p w:rsidR="00D10D26" w:rsidRDefault="00030276">
      <w:pPr>
        <w:pStyle w:val="BracketData"/>
      </w:pPr>
      <w:r>
        <w:t>[Observation: identifier http://hl7.org/fhir/phwg/bser/StructureDefinition/bser-body-height-observation (open)]</w:t>
      </w:r>
    </w:p>
    <w:p w:rsidR="00D10D26" w:rsidRDefault="00030276">
      <w:pPr>
        <w:pStyle w:val="Caption"/>
      </w:pPr>
      <w:bookmarkStart w:id="96" w:name="_Toc520656521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6: </w:t>
      </w:r>
      <w:r>
        <w:fldChar w:fldCharType="end"/>
      </w:r>
      <w:r>
        <w:t>BSeR Body H</w:t>
      </w:r>
      <w:r>
        <w:t>eight Observation Contexts</w:t>
      </w:r>
      <w:bookmarkEnd w:id="96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optional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5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ategory</w:t>
      </w:r>
      <w:r>
        <w:t>=</w:t>
      </w:r>
      <w:r>
        <w:rPr>
          <w:rStyle w:val="XMLname"/>
        </w:rPr>
        <w:t>"118227000"</w:t>
      </w:r>
      <w:r>
        <w:t xml:space="preserve"> Vital signs finding (CodeSystem: </w:t>
      </w:r>
      <w:r>
        <w:rPr>
          <w:rStyle w:val="XMLname"/>
        </w:rPr>
        <w:t>SNOMED CT urn:oid:2.16.840.1.113883.6.96</w:t>
      </w:r>
      <w:r>
        <w:t>)</w:t>
      </w:r>
      <w:bookmarkStart w:id="97" w:name="C_4383-236"/>
      <w:r>
        <w:t xml:space="preserve"> (CONF:4383-236)</w:t>
      </w:r>
      <w:bookmarkEnd w:id="97"/>
      <w:r>
        <w:t>.</w:t>
      </w:r>
    </w:p>
    <w:p w:rsidR="00D10D26" w:rsidRDefault="00030276">
      <w:pPr>
        <w:numPr>
          <w:ilvl w:val="0"/>
          <w:numId w:val="15"/>
        </w:numPr>
      </w:pPr>
      <w:r>
        <w:rPr>
          <w:rStyle w:val="keyword"/>
        </w:rPr>
        <w:t>SHALL</w:t>
      </w:r>
      <w:r>
        <w:t xml:space="preserve"> contain exactl</w:t>
      </w:r>
      <w:r>
        <w:t xml:space="preserve">y one [1..1] </w:t>
      </w:r>
      <w:r>
        <w:rPr>
          <w:rStyle w:val="XMLnameBold"/>
        </w:rPr>
        <w:t>code</w:t>
      </w:r>
      <w:r>
        <w:t>=</w:t>
      </w:r>
      <w:r>
        <w:rPr>
          <w:rStyle w:val="XMLname"/>
        </w:rPr>
        <w:t>" 8302-2"</w:t>
      </w:r>
      <w:r>
        <w:t xml:space="preserve"> Body height (CodeSystem: </w:t>
      </w:r>
      <w:r>
        <w:rPr>
          <w:rStyle w:val="XMLname"/>
        </w:rPr>
        <w:t>LOINC urn:oid:2.16.840.1.113883.6.1</w:t>
      </w:r>
      <w:r>
        <w:t>)</w:t>
      </w:r>
      <w:bookmarkStart w:id="98" w:name="C_4383-237"/>
      <w:r>
        <w:t xml:space="preserve"> (CONF:4383-237)</w:t>
      </w:r>
      <w:bookmarkEnd w:id="98"/>
      <w:r>
        <w:t>.</w:t>
      </w:r>
    </w:p>
    <w:p w:rsidR="00D10D26" w:rsidRDefault="00030276">
      <w:pPr>
        <w:numPr>
          <w:ilvl w:val="0"/>
          <w:numId w:val="15"/>
        </w:numPr>
      </w:pPr>
      <w:r>
        <w:rPr>
          <w:rStyle w:val="keyword"/>
        </w:rPr>
        <w:lastRenderedPageBreak/>
        <w:t>valueQuantity</w:t>
      </w:r>
      <w:bookmarkStart w:id="99" w:name="C_4383-235"/>
      <w:r>
        <w:t xml:space="preserve"> (CONF:4383-235)</w:t>
      </w:r>
      <w:bookmarkEnd w:id="99"/>
    </w:p>
    <w:p w:rsidR="00D10D26" w:rsidRDefault="00030276">
      <w:pPr>
        <w:numPr>
          <w:ilvl w:val="1"/>
          <w:numId w:val="1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00" w:name="C_4383-238"/>
      <w:r>
        <w:t xml:space="preserve"> (CONF:4383-238)</w:t>
      </w:r>
      <w:bookmarkEnd w:id="100"/>
      <w:r>
        <w:t>.</w:t>
      </w:r>
    </w:p>
    <w:p w:rsidR="00D10D26" w:rsidRDefault="00030276">
      <w:pPr>
        <w:numPr>
          <w:ilvl w:val="1"/>
          <w:numId w:val="1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unit</w:t>
      </w:r>
      <w:r>
        <w:t>=</w:t>
      </w:r>
      <w:r>
        <w:rPr>
          <w:rStyle w:val="XMLname"/>
        </w:rPr>
        <w:t>"meter"</w:t>
      </w:r>
      <w:r>
        <w:t xml:space="preserve"> meter</w:t>
      </w:r>
      <w:r>
        <w:t xml:space="preserve"> (CodeSystem: </w:t>
      </w:r>
      <w:r>
        <w:rPr>
          <w:rStyle w:val="XMLname"/>
        </w:rPr>
        <w:t>UCUM urn:oid:2.16.840.1.113883.6.8</w:t>
      </w:r>
      <w:r>
        <w:t>)</w:t>
      </w:r>
      <w:bookmarkStart w:id="101" w:name="C_4383-239"/>
      <w:r>
        <w:t xml:space="preserve"> (CONF:4383-239)</w:t>
      </w:r>
      <w:bookmarkEnd w:id="101"/>
      <w:r>
        <w:t>.</w:t>
      </w:r>
    </w:p>
    <w:p w:rsidR="00D10D26" w:rsidRDefault="00030276">
      <w:pPr>
        <w:pStyle w:val="Heading2nospace"/>
      </w:pPr>
      <w:bookmarkStart w:id="102" w:name="BSeR-Body-Mass-Index-Observation"/>
      <w:bookmarkStart w:id="103" w:name="_Toc520656497"/>
      <w:r>
        <w:t>BSeR Body Mass Index Observation</w:t>
      </w:r>
      <w:bookmarkEnd w:id="102"/>
      <w:bookmarkEnd w:id="103"/>
    </w:p>
    <w:p w:rsidR="00D10D26" w:rsidRDefault="00030276">
      <w:pPr>
        <w:pStyle w:val="BracketData"/>
      </w:pPr>
      <w:r>
        <w:t>[Observation: identifier http://hl7.org/fhir/phwg/bser/StructureDefinition/bser-body-mass-index-observation (open)]</w:t>
      </w:r>
    </w:p>
    <w:p w:rsidR="00D10D26" w:rsidRDefault="00030276">
      <w:pPr>
        <w:pStyle w:val="Caption"/>
      </w:pPr>
      <w:bookmarkStart w:id="104" w:name="_Toc52065652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7: </w:t>
      </w:r>
      <w:r>
        <w:fldChar w:fldCharType="end"/>
      </w:r>
      <w:r>
        <w:t>BSeR Body</w:t>
      </w:r>
      <w:r>
        <w:t xml:space="preserve"> Mass Index Observation Contexts</w:t>
      </w:r>
      <w:bookmarkEnd w:id="104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optional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6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bookmarkStart w:id="105" w:name="C_4383-262"/>
      <w:r>
        <w:t xml:space="preserve"> (CONF:4383-262)</w:t>
      </w:r>
      <w:bookmarkEnd w:id="105"/>
      <w:r>
        <w:t>.</w:t>
      </w:r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ategory</w:t>
      </w:r>
      <w:bookmarkStart w:id="106" w:name="C_4383-263"/>
      <w:r>
        <w:t xml:space="preserve"> (CONF:4383-263)</w:t>
      </w:r>
      <w:bookmarkEnd w:id="106"/>
      <w:r>
        <w:t>.</w:t>
      </w:r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bookmarkStart w:id="107" w:name="C_4383-264"/>
      <w:r>
        <w:t xml:space="preserve"> (CONF:4383-264)</w:t>
      </w:r>
      <w:bookmarkEnd w:id="107"/>
      <w:r>
        <w:t>.</w:t>
      </w:r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effectiveDateTime</w:t>
      </w:r>
      <w:bookmarkStart w:id="108" w:name="C_4383-265"/>
      <w:r>
        <w:t xml:space="preserve"> (CONF:4383-265)</w:t>
      </w:r>
      <w:bookmarkEnd w:id="108"/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valueQuantity</w:t>
      </w:r>
      <w:bookmarkStart w:id="109" w:name="C_4383-261"/>
      <w:r>
        <w:t xml:space="preserve"> (CONF:4383-261)</w:t>
      </w:r>
      <w:bookmarkEnd w:id="109"/>
    </w:p>
    <w:p w:rsidR="00D10D26" w:rsidRDefault="00030276">
      <w:pPr>
        <w:numPr>
          <w:ilvl w:val="1"/>
          <w:numId w:val="16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10" w:name="C_4383-266"/>
      <w:r>
        <w:t xml:space="preserve"> (CONF:4383-266)</w:t>
      </w:r>
      <w:bookmarkEnd w:id="110"/>
      <w:r>
        <w:t>.</w:t>
      </w:r>
    </w:p>
    <w:p w:rsidR="00D10D26" w:rsidRDefault="00030276">
      <w:pPr>
        <w:numPr>
          <w:ilvl w:val="1"/>
          <w:numId w:val="16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unit</w:t>
      </w:r>
      <w:bookmarkStart w:id="111" w:name="C_4383-267"/>
      <w:r>
        <w:t xml:space="preserve"> (CONF:4383-267)</w:t>
      </w:r>
      <w:bookmarkEnd w:id="111"/>
      <w:r>
        <w:t>.</w:t>
      </w:r>
    </w:p>
    <w:p w:rsidR="00D10D26" w:rsidRDefault="00030276">
      <w:pPr>
        <w:numPr>
          <w:ilvl w:val="0"/>
          <w:numId w:val="16"/>
        </w:numPr>
      </w:pP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dataAbsentReason</w:t>
      </w:r>
      <w:bookmarkStart w:id="112" w:name="C_4383-268"/>
      <w:r>
        <w:t xml:space="preserve"> (CONF:4383-268)</w:t>
      </w:r>
      <w:bookmarkEnd w:id="112"/>
      <w:r>
        <w:t>.</w:t>
      </w:r>
    </w:p>
    <w:p w:rsidR="00D10D26" w:rsidRDefault="00030276">
      <w:pPr>
        <w:pStyle w:val="Heading2nospace"/>
      </w:pPr>
      <w:bookmarkStart w:id="113" w:name="BSeR-Body-Weight-Observation"/>
      <w:bookmarkStart w:id="114" w:name="_Toc520656498"/>
      <w:r>
        <w:t>BSeR Body Weight Observation</w:t>
      </w:r>
      <w:bookmarkEnd w:id="113"/>
      <w:bookmarkEnd w:id="114"/>
    </w:p>
    <w:p w:rsidR="00D10D26" w:rsidRDefault="00030276">
      <w:pPr>
        <w:pStyle w:val="BracketData"/>
      </w:pPr>
      <w:r>
        <w:t>[Observation: identifier http://hl7.org/fhir/phwg/bser/StructureDefinition/bser-body-weight-observation (open)]</w:t>
      </w:r>
    </w:p>
    <w:p w:rsidR="00D10D26" w:rsidRDefault="00030276">
      <w:pPr>
        <w:pStyle w:val="Caption"/>
      </w:pPr>
      <w:bookmarkStart w:id="115" w:name="_Toc520656523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8: </w:t>
      </w:r>
      <w:r>
        <w:fldChar w:fldCharType="end"/>
      </w:r>
      <w:r>
        <w:t>BSeR Body Weight Observation Contexts</w:t>
      </w:r>
      <w:bookmarkEnd w:id="115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optional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7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7"/>
        </w:numPr>
      </w:pPr>
      <w:r>
        <w:rPr>
          <w:rStyle w:val="keyword"/>
        </w:rPr>
        <w:t>SHALL</w:t>
      </w:r>
      <w:r>
        <w:t xml:space="preserve"> contain exactly one [1</w:t>
      </w:r>
      <w:r>
        <w:t xml:space="preserve">..1] </w:t>
      </w:r>
      <w:r>
        <w:rPr>
          <w:rStyle w:val="XMLnameBold"/>
        </w:rPr>
        <w:t>status</w:t>
      </w:r>
      <w:r>
        <w:t>=</w:t>
      </w:r>
      <w:r>
        <w:rPr>
          <w:rStyle w:val="XMLname"/>
        </w:rPr>
        <w:t>"complete"</w:t>
      </w:r>
      <w:r>
        <w:t xml:space="preserve"> complete (CodeSystem: </w:t>
      </w:r>
      <w:r>
        <w:rPr>
          <w:rStyle w:val="XMLname"/>
        </w:rPr>
        <w:t>HL7ActStatus urn:oid:2.16.840.1.113883.5.14</w:t>
      </w:r>
      <w:r>
        <w:rPr>
          <w:rStyle w:val="keyword"/>
        </w:rPr>
        <w:t xml:space="preserve"> STATIC</w:t>
      </w:r>
      <w:r>
        <w:t>)</w:t>
      </w:r>
      <w:bookmarkStart w:id="116" w:name="C_4383-252"/>
      <w:r>
        <w:t xml:space="preserve"> (CONF:4383-252)</w:t>
      </w:r>
      <w:bookmarkEnd w:id="116"/>
      <w:r>
        <w:t>.</w:t>
      </w:r>
    </w:p>
    <w:p w:rsidR="00D10D26" w:rsidRDefault="00030276">
      <w:pPr>
        <w:numPr>
          <w:ilvl w:val="0"/>
          <w:numId w:val="17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ategory</w:t>
      </w:r>
      <w:bookmarkStart w:id="117" w:name="C_4383-253"/>
      <w:r>
        <w:t xml:space="preserve"> (CONF:4383-253)</w:t>
      </w:r>
      <w:bookmarkEnd w:id="117"/>
      <w:r>
        <w:t>.</w:t>
      </w:r>
    </w:p>
    <w:p w:rsidR="00D10D26" w:rsidRDefault="00030276">
      <w:pPr>
        <w:numPr>
          <w:ilvl w:val="0"/>
          <w:numId w:val="17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r>
        <w:t xml:space="preserve"> (CodeSystem: </w:t>
      </w:r>
      <w:r>
        <w:rPr>
          <w:rStyle w:val="XMLname"/>
        </w:rPr>
        <w:t>LOINC urn:oid:2.16.840.1.113883.</w:t>
      </w:r>
      <w:r>
        <w:rPr>
          <w:rStyle w:val="XMLname"/>
        </w:rPr>
        <w:t>6.1</w:t>
      </w:r>
      <w:r>
        <w:t>)</w:t>
      </w:r>
      <w:bookmarkStart w:id="118" w:name="C_4383-254"/>
      <w:r>
        <w:t xml:space="preserve"> (CONF:4383-254)</w:t>
      </w:r>
      <w:bookmarkEnd w:id="118"/>
      <w:r>
        <w:t>.</w:t>
      </w:r>
    </w:p>
    <w:p w:rsidR="00D10D26" w:rsidRDefault="00030276">
      <w:pPr>
        <w:numPr>
          <w:ilvl w:val="0"/>
          <w:numId w:val="17"/>
        </w:numPr>
      </w:pPr>
      <w:r>
        <w:rPr>
          <w:rStyle w:val="keyword"/>
        </w:rPr>
        <w:lastRenderedPageBreak/>
        <w:t>effectiveDateTime</w:t>
      </w:r>
      <w:bookmarkStart w:id="119" w:name="C_4383-255"/>
      <w:r>
        <w:t xml:space="preserve"> (CONF:4383-255)</w:t>
      </w:r>
      <w:bookmarkEnd w:id="119"/>
    </w:p>
    <w:p w:rsidR="00D10D26" w:rsidRDefault="00030276">
      <w:pPr>
        <w:numPr>
          <w:ilvl w:val="0"/>
          <w:numId w:val="17"/>
        </w:numPr>
      </w:pPr>
      <w:r>
        <w:rPr>
          <w:rStyle w:val="keyword"/>
        </w:rPr>
        <w:t>valueQuantity</w:t>
      </w:r>
      <w:bookmarkStart w:id="120" w:name="C_4383-251"/>
      <w:r>
        <w:t xml:space="preserve"> (CONF:4383-251)</w:t>
      </w:r>
      <w:bookmarkEnd w:id="120"/>
    </w:p>
    <w:p w:rsidR="00D10D26" w:rsidRDefault="00030276">
      <w:pPr>
        <w:numPr>
          <w:ilvl w:val="1"/>
          <w:numId w:val="17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21" w:name="C_4383-256"/>
      <w:r>
        <w:t xml:space="preserve"> (CONF:4383-256)</w:t>
      </w:r>
      <w:bookmarkEnd w:id="121"/>
      <w:r>
        <w:t>.</w:t>
      </w:r>
    </w:p>
    <w:p w:rsidR="00D10D26" w:rsidRDefault="00030276">
      <w:pPr>
        <w:numPr>
          <w:ilvl w:val="1"/>
          <w:numId w:val="17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unit</w:t>
      </w:r>
      <w:bookmarkStart w:id="122" w:name="C_4383-257"/>
      <w:r>
        <w:t xml:space="preserve"> (CONF:4383-257)</w:t>
      </w:r>
      <w:bookmarkEnd w:id="122"/>
      <w:r>
        <w:t>.</w:t>
      </w:r>
    </w:p>
    <w:p w:rsidR="00D10D26" w:rsidRDefault="00030276">
      <w:pPr>
        <w:pStyle w:val="Heading2nospace"/>
      </w:pPr>
      <w:bookmarkStart w:id="123" w:name="BSeR-Education-Level"/>
      <w:bookmarkStart w:id="124" w:name="_Toc520656499"/>
      <w:r>
        <w:t>BSeR Education Level</w:t>
      </w:r>
      <w:bookmarkEnd w:id="123"/>
      <w:bookmarkEnd w:id="124"/>
    </w:p>
    <w:p w:rsidR="00D10D26" w:rsidRDefault="00030276">
      <w:pPr>
        <w:pStyle w:val="BracketData"/>
      </w:pPr>
      <w:r>
        <w:t>[Observation: identifier http://hl7.org/fhir/phwg/bser/StructureDefinition/bser-education-level (open)]</w:t>
      </w:r>
    </w:p>
    <w:p w:rsidR="00D10D26" w:rsidRDefault="00030276">
      <w:pPr>
        <w:pStyle w:val="Caption"/>
      </w:pPr>
      <w:bookmarkStart w:id="125" w:name="_Toc52065652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9: </w:t>
      </w:r>
      <w:r>
        <w:fldChar w:fldCharType="end"/>
      </w:r>
      <w:r>
        <w:t>BSeR Education Level Contexts</w:t>
      </w:r>
      <w:bookmarkEnd w:id="125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8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8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r>
        <w:t>=</w:t>
      </w:r>
      <w:r>
        <w:rPr>
          <w:rStyle w:val="XMLname"/>
        </w:rPr>
        <w:t>"completed"</w:t>
      </w:r>
      <w:r>
        <w:t xml:space="preserve"> completed (CodeSystem: </w:t>
      </w:r>
      <w:r>
        <w:rPr>
          <w:rStyle w:val="XMLname"/>
        </w:rPr>
        <w:t>HL7ActStatus urn:oid:2.16.840.1.1</w:t>
      </w:r>
      <w:r>
        <w:rPr>
          <w:rStyle w:val="XMLname"/>
        </w:rPr>
        <w:t>13883.5.14</w:t>
      </w:r>
      <w:r>
        <w:t>)</w:t>
      </w:r>
      <w:bookmarkStart w:id="126" w:name="C_4383-105"/>
      <w:r>
        <w:t xml:space="preserve"> (CONF:4383-105)</w:t>
      </w:r>
      <w:bookmarkEnd w:id="126"/>
      <w:r>
        <w:t>.</w:t>
      </w:r>
    </w:p>
    <w:p w:rsidR="00D10D26" w:rsidRDefault="00030276">
      <w:pPr>
        <w:numPr>
          <w:ilvl w:val="0"/>
          <w:numId w:val="18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r>
        <w:t>=</w:t>
      </w:r>
      <w:r>
        <w:rPr>
          <w:rStyle w:val="XMLname"/>
        </w:rPr>
        <w:t>" 80913-7"</w:t>
      </w:r>
      <w:r>
        <w:t xml:space="preserve"> Highest level of education  (CodeSystem: </w:t>
      </w:r>
      <w:r>
        <w:rPr>
          <w:rStyle w:val="XMLname"/>
        </w:rPr>
        <w:t>LOINC urn:oid:2.16.840.1.113883.6.1</w:t>
      </w:r>
      <w:r>
        <w:t>)</w:t>
      </w:r>
      <w:bookmarkStart w:id="127" w:name="C_4383-94"/>
      <w:r>
        <w:t xml:space="preserve"> (CONF:4383-94)</w:t>
      </w:r>
      <w:bookmarkEnd w:id="127"/>
      <w:r>
        <w:t>.</w:t>
      </w:r>
    </w:p>
    <w:p w:rsidR="00D10D26" w:rsidRDefault="00030276">
      <w:pPr>
        <w:numPr>
          <w:ilvl w:val="0"/>
          <w:numId w:val="18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</w:t>
      </w:r>
      <w:r>
        <w:rPr>
          <w:rStyle w:val="XMLname"/>
        </w:rPr>
        <w:t>dentifier: http://hl7.org/fhir/phwg/bser/StructureDefinition/bser-patient)</w:t>
      </w:r>
      <w:bookmarkStart w:id="128" w:name="C_4383-95"/>
      <w:r>
        <w:t xml:space="preserve"> (CONF:4383-95)</w:t>
      </w:r>
      <w:bookmarkEnd w:id="128"/>
      <w:r>
        <w:t>.</w:t>
      </w:r>
    </w:p>
    <w:p w:rsidR="00D10D26" w:rsidRDefault="00030276">
      <w:pPr>
        <w:numPr>
          <w:ilvl w:val="0"/>
          <w:numId w:val="18"/>
        </w:numPr>
      </w:pPr>
      <w:r>
        <w:rPr>
          <w:rStyle w:val="keyword"/>
        </w:rPr>
        <w:t>valueCodeableConcept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Patient Education urn:oid:2.16.840.1.113883.11.20.9.34</w:t>
      </w:r>
      <w:r>
        <w:rPr>
          <w:rStyle w:val="keyword"/>
        </w:rPr>
        <w:t xml:space="preserve"> DYNAMIC</w:t>
      </w:r>
      <w:bookmarkStart w:id="129" w:name="C_4383-98"/>
      <w:r>
        <w:t xml:space="preserve"> (CONF:4383-98)</w:t>
      </w:r>
      <w:bookmarkEnd w:id="129"/>
    </w:p>
    <w:p w:rsidR="00D10D26" w:rsidRDefault="00030276">
      <w:pPr>
        <w:numPr>
          <w:ilvl w:val="0"/>
          <w:numId w:val="18"/>
        </w:numPr>
      </w:pPr>
      <w:r>
        <w:rPr>
          <w:rStyle w:val="keyword"/>
        </w:rPr>
        <w:t>MAY</w:t>
      </w:r>
      <w:r>
        <w:t xml:space="preserve"> contain zero or one [0.</w:t>
      </w:r>
      <w:r>
        <w:t xml:space="preserve">.1] </w:t>
      </w:r>
      <w:r>
        <w:rPr>
          <w:rStyle w:val="XMLnameBold"/>
        </w:rPr>
        <w:t>dataAbsentReason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Null Flavor urn:oid:1.3.6.1.4.1.19376.1.4.1.6.5.30</w:t>
      </w:r>
      <w:r>
        <w:rPr>
          <w:rStyle w:val="keyword"/>
        </w:rPr>
        <w:t xml:space="preserve"> DYNAMIC</w:t>
      </w:r>
      <w:bookmarkStart w:id="130" w:name="C_4383-106"/>
      <w:r>
        <w:t xml:space="preserve"> (CONF:4383-106)</w:t>
      </w:r>
      <w:bookmarkEnd w:id="130"/>
      <w:r>
        <w:t>.</w:t>
      </w:r>
    </w:p>
    <w:p w:rsidR="00D10D26" w:rsidRDefault="00030276">
      <w:pPr>
        <w:pStyle w:val="Heading2nospace"/>
      </w:pPr>
      <w:bookmarkStart w:id="131" w:name="BSeR-Employment-Status"/>
      <w:bookmarkStart w:id="132" w:name="_Toc520656500"/>
      <w:r>
        <w:t>BSeR Employment Status</w:t>
      </w:r>
      <w:bookmarkEnd w:id="131"/>
      <w:bookmarkEnd w:id="132"/>
    </w:p>
    <w:p w:rsidR="00D10D26" w:rsidRDefault="00030276">
      <w:pPr>
        <w:pStyle w:val="BracketData"/>
      </w:pPr>
      <w:r>
        <w:t>[Observation: identifier http://hl7.org/fhir/phwg/bser/StructureDefinition/bser-PatientEmployment</w:t>
      </w:r>
      <w:r>
        <w:t>Status (open)]</w:t>
      </w:r>
    </w:p>
    <w:p w:rsidR="00D10D26" w:rsidRDefault="00030276">
      <w:pPr>
        <w:pStyle w:val="Caption"/>
      </w:pPr>
      <w:bookmarkStart w:id="133" w:name="_Toc52065652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0: </w:t>
      </w:r>
      <w:r>
        <w:fldChar w:fldCharType="end"/>
      </w:r>
      <w:r>
        <w:t>BSeR Employment Status Contexts</w:t>
      </w:r>
      <w:bookmarkEnd w:id="133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19"/>
        </w:numPr>
      </w:pPr>
      <w:r>
        <w:t xml:space="preserve">Conforms to U.S. Core ObservationResults Profile template </w:t>
      </w:r>
      <w:r>
        <w:rPr>
          <w:rStyle w:val="XMLname"/>
        </w:rPr>
        <w:t>(identifier: http://hl7.org/fhir/us/core/StructureDefinition/us-core-observationresults)</w:t>
      </w:r>
      <w:r>
        <w:t>.</w:t>
      </w:r>
    </w:p>
    <w:p w:rsidR="00D10D26" w:rsidRDefault="00030276">
      <w:pPr>
        <w:numPr>
          <w:ilvl w:val="0"/>
          <w:numId w:val="19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r>
        <w:t>=</w:t>
      </w:r>
      <w:r>
        <w:rPr>
          <w:rStyle w:val="XMLname"/>
        </w:rPr>
        <w:t>"completed"</w:t>
      </w:r>
      <w:r>
        <w:t xml:space="preserve"> completed (CodeSystem: </w:t>
      </w:r>
      <w:r>
        <w:rPr>
          <w:rStyle w:val="XMLname"/>
        </w:rPr>
        <w:t>HL7ActStatus urn:oid:2.16.840.1.113883.5.14</w:t>
      </w:r>
      <w:r>
        <w:t>)</w:t>
      </w:r>
      <w:bookmarkStart w:id="134" w:name="C_4383-101"/>
      <w:r>
        <w:t xml:space="preserve"> (CONF:4383-101)</w:t>
      </w:r>
      <w:bookmarkEnd w:id="134"/>
      <w:r>
        <w:t>.</w:t>
      </w:r>
    </w:p>
    <w:p w:rsidR="00D10D26" w:rsidRDefault="00030276">
      <w:pPr>
        <w:numPr>
          <w:ilvl w:val="0"/>
          <w:numId w:val="19"/>
        </w:numPr>
      </w:pPr>
      <w:r>
        <w:rPr>
          <w:rStyle w:val="keyword"/>
        </w:rPr>
        <w:lastRenderedPageBreak/>
        <w:t>SHALL</w:t>
      </w:r>
      <w:r>
        <w:t xml:space="preserve"> contain </w:t>
      </w:r>
      <w:r>
        <w:t xml:space="preserve">exactly one [1..1] </w:t>
      </w:r>
      <w:r>
        <w:rPr>
          <w:rStyle w:val="XMLnameBold"/>
        </w:rPr>
        <w:t>code</w:t>
      </w:r>
      <w:r>
        <w:t>=</w:t>
      </w:r>
      <w:r>
        <w:rPr>
          <w:rStyle w:val="XMLname"/>
        </w:rPr>
        <w:t>" 74165-2"</w:t>
      </w:r>
      <w:r>
        <w:t xml:space="preserve"> History of employment status  (CodeSystem: </w:t>
      </w:r>
      <w:r>
        <w:rPr>
          <w:rStyle w:val="XMLname"/>
        </w:rPr>
        <w:t>LOINC urn:oid:2.16.840.1.113883.6.1</w:t>
      </w:r>
      <w:r>
        <w:t>)</w:t>
      </w:r>
      <w:bookmarkStart w:id="135" w:name="C_4383-102"/>
      <w:r>
        <w:t xml:space="preserve"> (CONF:4383-102)</w:t>
      </w:r>
      <w:bookmarkEnd w:id="135"/>
      <w:r>
        <w:t>.</w:t>
      </w:r>
    </w:p>
    <w:p w:rsidR="00D10D26" w:rsidRDefault="00030276">
      <w:pPr>
        <w:numPr>
          <w:ilvl w:val="0"/>
          <w:numId w:val="19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//hl7.org/fhir/phwg/bser</w:t>
      </w:r>
      <w:r>
        <w:rPr>
          <w:rStyle w:val="XMLname"/>
        </w:rPr>
        <w:t>/StructureDefinition/bser-patient)</w:t>
      </w:r>
      <w:bookmarkStart w:id="136" w:name="C_4383-99"/>
      <w:r>
        <w:t xml:space="preserve"> (CONF:4383-99)</w:t>
      </w:r>
      <w:bookmarkEnd w:id="136"/>
      <w:r>
        <w:t>.</w:t>
      </w:r>
    </w:p>
    <w:p w:rsidR="00D10D26" w:rsidRDefault="00030276">
      <w:pPr>
        <w:numPr>
          <w:ilvl w:val="0"/>
          <w:numId w:val="19"/>
        </w:numPr>
      </w:pPr>
      <w:r>
        <w:rPr>
          <w:rStyle w:val="keyword"/>
        </w:rPr>
        <w:t>valueCodeableConcept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Employment Status urn:oid:2.16.840.1.113883.1.11.20562</w:t>
      </w:r>
      <w:r>
        <w:rPr>
          <w:rStyle w:val="keyword"/>
        </w:rPr>
        <w:t xml:space="preserve"> DYNAMIC</w:t>
      </w:r>
      <w:bookmarkStart w:id="137" w:name="C_4383-103"/>
      <w:r>
        <w:t xml:space="preserve"> (CONF:4383-103)</w:t>
      </w:r>
      <w:bookmarkEnd w:id="137"/>
    </w:p>
    <w:p w:rsidR="00D10D26" w:rsidRDefault="00030276">
      <w:pPr>
        <w:numPr>
          <w:ilvl w:val="0"/>
          <w:numId w:val="19"/>
        </w:numPr>
      </w:pP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dataAbsentReason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Null Flavor urn:oid:1.3.6.1.4.1.19376.1.4.1.6.5.30</w:t>
      </w:r>
      <w:bookmarkStart w:id="138" w:name="C_4383-104"/>
      <w:r>
        <w:t xml:space="preserve"> (CONF:4383-104)</w:t>
      </w:r>
      <w:bookmarkEnd w:id="138"/>
      <w:r>
        <w:t>.</w:t>
      </w:r>
    </w:p>
    <w:p w:rsidR="00D10D26" w:rsidRDefault="00030276">
      <w:pPr>
        <w:pStyle w:val="Heading1"/>
      </w:pPr>
      <w:bookmarkStart w:id="139" w:name="_Toc520656501"/>
      <w:r>
        <w:lastRenderedPageBreak/>
        <w:t>Organization</w:t>
      </w:r>
      <w:bookmarkEnd w:id="139"/>
    </w:p>
    <w:p w:rsidR="00D10D26" w:rsidRDefault="00030276">
      <w:pPr>
        <w:pStyle w:val="Heading2nospace"/>
      </w:pPr>
      <w:bookmarkStart w:id="140" w:name="BSeR-Organization"/>
      <w:bookmarkStart w:id="141" w:name="_Toc520656502"/>
      <w:r>
        <w:t>BSeR Organization</w:t>
      </w:r>
      <w:bookmarkEnd w:id="140"/>
      <w:bookmarkEnd w:id="141"/>
    </w:p>
    <w:p w:rsidR="00D10D26" w:rsidRDefault="00030276">
      <w:pPr>
        <w:pStyle w:val="BracketData"/>
      </w:pPr>
      <w:r>
        <w:t>[Organization: identifier http://hl7.org/phwg/bser/StructureDefinition/bser-organization (open)]</w:t>
      </w:r>
    </w:p>
    <w:p w:rsidR="00D10D26" w:rsidRDefault="00030276">
      <w:pPr>
        <w:pStyle w:val="Caption"/>
      </w:pPr>
      <w:bookmarkStart w:id="142" w:name="_Toc52065652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1: </w:t>
      </w:r>
      <w:r>
        <w:fldChar w:fldCharType="end"/>
      </w:r>
      <w:r>
        <w:t>B</w:t>
      </w:r>
      <w:r>
        <w:t>SeR Organization Contexts</w:t>
      </w:r>
      <w:bookmarkEnd w:id="142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ing-Provider">
              <w:r>
                <w:rPr>
                  <w:rStyle w:val="HyperlinkText9pt"/>
                </w:rPr>
                <w:t>BSeR Referring Provider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_Servicing_Provider">
              <w:r>
                <w:rPr>
                  <w:rStyle w:val="HyperlinkText9pt"/>
                </w:rPr>
                <w:t>BSeR Servicing Provider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Coverage">
              <w:r>
                <w:rPr>
                  <w:rStyle w:val="HyperlinkText9pt"/>
                </w:rPr>
                <w:t>BSeR Co</w:t>
              </w:r>
              <w:r>
                <w:rPr>
                  <w:rStyle w:val="HyperlinkText9pt"/>
                </w:rPr>
                <w:t>verage</w:t>
              </w:r>
            </w:hyperlink>
            <w:r>
              <w:t xml:space="preserve"> (required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0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identifier</w:t>
      </w:r>
      <w:bookmarkStart w:id="143" w:name="C_4383-162"/>
      <w:r>
        <w:t xml:space="preserve"> (CONF:4383-162)</w:t>
      </w:r>
      <w:bookmarkEnd w:id="143"/>
      <w:r>
        <w:t>.</w:t>
      </w:r>
    </w:p>
    <w:p w:rsidR="00D10D26" w:rsidRDefault="00030276">
      <w:pPr>
        <w:numPr>
          <w:ilvl w:val="0"/>
          <w:numId w:val="20"/>
        </w:numPr>
      </w:pPr>
      <w:r>
        <w:rPr>
          <w:rStyle w:val="keyword"/>
        </w:rPr>
        <w:t>SHOULD</w:t>
      </w:r>
      <w:r>
        <w:t xml:space="preserve"> contain exactly one [1..1] </w:t>
      </w:r>
      <w:r>
        <w:rPr>
          <w:rStyle w:val="XMLnameBold"/>
        </w:rPr>
        <w:t>type</w:t>
      </w:r>
      <w:bookmarkStart w:id="144" w:name="C_4383-163"/>
      <w:r>
        <w:t xml:space="preserve"> (CONF:4383-163)</w:t>
      </w:r>
      <w:bookmarkEnd w:id="144"/>
      <w:r>
        <w:t>.</w:t>
      </w:r>
    </w:p>
    <w:p w:rsidR="00D10D26" w:rsidRDefault="00030276">
      <w:pPr>
        <w:numPr>
          <w:ilvl w:val="0"/>
          <w:numId w:val="20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name</w:t>
      </w:r>
      <w:bookmarkStart w:id="145" w:name="C_4383-164"/>
      <w:r>
        <w:t xml:space="preserve"> (CONF:4383-164)</w:t>
      </w:r>
      <w:bookmarkEnd w:id="145"/>
      <w:r>
        <w:t>.</w:t>
      </w:r>
    </w:p>
    <w:p w:rsidR="00D10D26" w:rsidRDefault="00030276">
      <w:pPr>
        <w:numPr>
          <w:ilvl w:val="0"/>
          <w:numId w:val="20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telecom</w:t>
      </w:r>
      <w:bookmarkStart w:id="146" w:name="C_4383-160"/>
      <w:r>
        <w:t xml:space="preserve"> (CONF:4383-160)</w:t>
      </w:r>
      <w:bookmarkEnd w:id="146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147" w:name="C_4383-165"/>
      <w:r>
        <w:t xml:space="preserve"> (CONF:4383-165)</w:t>
      </w:r>
      <w:bookmarkEnd w:id="147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48" w:name="C_4383-166"/>
      <w:r>
        <w:t xml:space="preserve"> (CONF:4383-166)</w:t>
      </w:r>
      <w:bookmarkEnd w:id="148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telecom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149" w:name="C_4383-167"/>
      <w:r>
        <w:t xml:space="preserve"> (CONF:4383-167)</w:t>
      </w:r>
      <w:bookmarkEnd w:id="149"/>
      <w:r>
        <w:t>.</w:t>
      </w:r>
    </w:p>
    <w:p w:rsidR="00D10D26" w:rsidRDefault="00030276">
      <w:pPr>
        <w:numPr>
          <w:ilvl w:val="0"/>
          <w:numId w:val="20"/>
        </w:numPr>
      </w:pPr>
      <w:r>
        <w:rPr>
          <w:rStyle w:val="keyword"/>
        </w:rPr>
        <w:t>SHOULD</w:t>
      </w:r>
      <w:r>
        <w:t xml:space="preserve"> contai</w:t>
      </w:r>
      <w:r>
        <w:t xml:space="preserve">n zero or more [0..*] </w:t>
      </w:r>
      <w:r>
        <w:rPr>
          <w:rStyle w:val="XMLnameBold"/>
        </w:rPr>
        <w:t>address</w:t>
      </w:r>
      <w:bookmarkStart w:id="150" w:name="C_4383-161"/>
      <w:r>
        <w:t xml:space="preserve"> (CONF:4383-161)</w:t>
      </w:r>
      <w:bookmarkEnd w:id="150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151" w:name="C_4383-168"/>
      <w:r>
        <w:t xml:space="preserve"> (CONF:4383-168)</w:t>
      </w:r>
      <w:bookmarkEnd w:id="151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152" w:name="C_4383-169"/>
      <w:r>
        <w:t xml:space="preserve"> (CONF:4383-169)</w:t>
      </w:r>
      <w:bookmarkEnd w:id="152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mor</w:t>
      </w:r>
      <w:r>
        <w:t xml:space="preserve">e [0..*] </w:t>
      </w:r>
      <w:r>
        <w:rPr>
          <w:rStyle w:val="XMLnameBold"/>
        </w:rPr>
        <w:t>line</w:t>
      </w:r>
      <w:bookmarkStart w:id="153" w:name="C_4383-170"/>
      <w:r>
        <w:t xml:space="preserve"> (CONF:4383-170)</w:t>
      </w:r>
      <w:bookmarkEnd w:id="153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ity</w:t>
      </w:r>
      <w:bookmarkStart w:id="154" w:name="C_4383-171"/>
      <w:r>
        <w:t xml:space="preserve"> (CONF:4383-171)</w:t>
      </w:r>
      <w:bookmarkEnd w:id="154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tate</w:t>
      </w:r>
      <w:bookmarkStart w:id="155" w:name="C_4383-172"/>
      <w:r>
        <w:t xml:space="preserve"> (CONF:4383-172)</w:t>
      </w:r>
      <w:bookmarkEnd w:id="155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os</w:t>
      </w:r>
      <w:r>
        <w:rPr>
          <w:rStyle w:val="XMLnameBold"/>
        </w:rPr>
        <w:t>talCode</w:t>
      </w:r>
      <w:bookmarkStart w:id="156" w:name="C_4383-173"/>
      <w:r>
        <w:t xml:space="preserve"> (CONF:4383-173)</w:t>
      </w:r>
      <w:bookmarkEnd w:id="156"/>
      <w:r>
        <w:t>.</w:t>
      </w:r>
    </w:p>
    <w:p w:rsidR="00D10D26" w:rsidRDefault="00030276">
      <w:pPr>
        <w:numPr>
          <w:ilvl w:val="1"/>
          <w:numId w:val="20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country</w:t>
      </w:r>
      <w:bookmarkStart w:id="157" w:name="C_4383-174"/>
      <w:r>
        <w:t xml:space="preserve"> (CONF:4383-174)</w:t>
      </w:r>
      <w:bookmarkEnd w:id="157"/>
      <w:r>
        <w:t>.</w:t>
      </w:r>
    </w:p>
    <w:p w:rsidR="00D10D26" w:rsidRDefault="00030276">
      <w:pPr>
        <w:pStyle w:val="Heading1"/>
      </w:pPr>
      <w:bookmarkStart w:id="158" w:name="_Toc520656503"/>
      <w:r>
        <w:lastRenderedPageBreak/>
        <w:t>Patient</w:t>
      </w:r>
      <w:bookmarkEnd w:id="158"/>
    </w:p>
    <w:p w:rsidR="00D10D26" w:rsidRDefault="00030276">
      <w:pPr>
        <w:pStyle w:val="Heading2nospace"/>
      </w:pPr>
      <w:bookmarkStart w:id="159" w:name="BSeR-Patient"/>
      <w:bookmarkStart w:id="160" w:name="_Toc520656504"/>
      <w:r>
        <w:t>BSeR Patient</w:t>
      </w:r>
      <w:bookmarkEnd w:id="159"/>
      <w:bookmarkEnd w:id="160"/>
    </w:p>
    <w:p w:rsidR="00D10D26" w:rsidRDefault="00030276">
      <w:pPr>
        <w:pStyle w:val="BracketData"/>
      </w:pPr>
      <w:r>
        <w:t>[Patient: identifier http://hl7.org/fhir/phwg/bser/StructureDefinition/bser-patient (open)]</w:t>
      </w:r>
    </w:p>
    <w:p w:rsidR="00D10D26" w:rsidRDefault="00030276">
      <w:pPr>
        <w:pStyle w:val="Caption"/>
      </w:pPr>
      <w:bookmarkStart w:id="161" w:name="_Toc520656527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2: </w:t>
      </w:r>
      <w:r>
        <w:fldChar w:fldCharType="end"/>
      </w:r>
      <w:r>
        <w:t>BSeR Patient Contexts</w:t>
      </w:r>
      <w:bookmarkEnd w:id="161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Education-Level">
              <w:r>
                <w:rPr>
                  <w:rStyle w:val="HyperlinkText9pt"/>
                </w:rPr>
                <w:t>BSeR Education Level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Employment-Status">
              <w:r>
                <w:rPr>
                  <w:rStyle w:val="HyperlinkText9pt"/>
                </w:rPr>
                <w:t>BSeR Employment Status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Consent">
              <w:r>
                <w:rPr>
                  <w:rStyle w:val="HyperlinkText9pt"/>
                </w:rPr>
                <w:t>BSeR Cons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lated-Person">
              <w:r>
                <w:rPr>
                  <w:rStyle w:val="HyperlinkText9pt"/>
                </w:rPr>
                <w:t>BSeR Related Person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Coverage">
              <w:r>
                <w:rPr>
                  <w:rStyle w:val="HyperlinkText9pt"/>
                </w:rPr>
                <w:t>BSeR Coverage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ferral-Request">
              <w:r>
                <w:rPr>
                  <w:rStyle w:val="HyperlinkText9pt"/>
                </w:rPr>
                <w:t>BSeR Referral Reques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required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1"/>
        </w:numPr>
      </w:pPr>
      <w:r>
        <w:t xml:space="preserve">Conforms to U.S. Core Patient Profile template </w:t>
      </w:r>
      <w:r>
        <w:rPr>
          <w:rStyle w:val="XMLname"/>
        </w:rPr>
        <w:t>(identifier: http://hl7.org/fhir/us/core/StructureDefinition/us-core-patient)</w:t>
      </w:r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identifier</w:t>
      </w:r>
      <w:bookmarkStart w:id="162" w:name="C_4383-34"/>
      <w:r>
        <w:t xml:space="preserve"> (CONF:4383-34)</w:t>
      </w:r>
      <w:bookmarkEnd w:id="162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Such identifiers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type</w:t>
      </w:r>
      <w:bookmarkStart w:id="163" w:name="C_4383-39"/>
      <w:r>
        <w:t xml:space="preserve"> (CONF:4383-39)</w:t>
      </w:r>
      <w:bookmarkEnd w:id="163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Such identifier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164" w:name="C_4383-40"/>
      <w:r>
        <w:t xml:space="preserve"> (CONF:4383-40)</w:t>
      </w:r>
      <w:bookmarkEnd w:id="164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Such identifier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65" w:name="C_4383-41"/>
      <w:r>
        <w:t xml:space="preserve"> (CONF:4383-41)</w:t>
      </w:r>
      <w:bookmarkEnd w:id="165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name</w:t>
      </w:r>
      <w:bookmarkStart w:id="166" w:name="C_4383-54"/>
      <w:r>
        <w:t xml:space="preserve"> (CONF:4383-54)</w:t>
      </w:r>
      <w:bookmarkEnd w:id="166"/>
      <w:r>
        <w:t>.</w:t>
      </w:r>
    </w:p>
    <w:p w:rsidR="00D10D26" w:rsidRDefault="00030276">
      <w:pPr>
        <w:numPr>
          <w:ilvl w:val="1"/>
          <w:numId w:val="21"/>
        </w:numPr>
      </w:pPr>
      <w:r>
        <w:t>S</w:t>
      </w:r>
      <w:r>
        <w:t xml:space="preserve">uch names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EntityNameUse urn:oid:2.16.840.1.113883.1.11.15913</w:t>
      </w:r>
      <w:r>
        <w:rPr>
          <w:rStyle w:val="keyword"/>
        </w:rPr>
        <w:t xml:space="preserve"> DYNAMIC</w:t>
      </w:r>
      <w:bookmarkStart w:id="167" w:name="C_4383-110"/>
      <w:r>
        <w:t xml:space="preserve"> (CONF:4383-110)</w:t>
      </w:r>
      <w:bookmarkEnd w:id="167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Such name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family</w:t>
      </w:r>
      <w:bookmarkStart w:id="168" w:name="C_4383-60"/>
      <w:r>
        <w:t xml:space="preserve"> (CONF:4383-60)</w:t>
      </w:r>
      <w:bookmarkEnd w:id="168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Such names </w:t>
      </w:r>
      <w:r>
        <w:rPr>
          <w:rStyle w:val="keyword"/>
        </w:rPr>
        <w:t>SHALL</w:t>
      </w:r>
      <w:r>
        <w:t xml:space="preserve"> contain a</w:t>
      </w:r>
      <w:r>
        <w:t xml:space="preserve">t least one [1..*] </w:t>
      </w:r>
      <w:r>
        <w:rPr>
          <w:rStyle w:val="XMLnameBold"/>
        </w:rPr>
        <w:t>given</w:t>
      </w:r>
      <w:bookmarkStart w:id="169" w:name="C_4383-61"/>
      <w:r>
        <w:t xml:space="preserve"> (CONF:4383-61)</w:t>
      </w:r>
      <w:bookmarkEnd w:id="169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telecom</w:t>
      </w:r>
      <w:bookmarkStart w:id="170" w:name="C_4383-35"/>
      <w:r>
        <w:t xml:space="preserve"> (CONF:4383-35)</w:t>
      </w:r>
      <w:bookmarkEnd w:id="170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171" w:name="C_4383-42"/>
      <w:r>
        <w:t xml:space="preserve"> (CONF:4383-42)</w:t>
      </w:r>
      <w:bookmarkEnd w:id="171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72" w:name="C_4383-43"/>
      <w:r>
        <w:t xml:space="preserve"> (CONF:4383-43)</w:t>
      </w:r>
      <w:bookmarkEnd w:id="172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telecom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Telecom Use (US Realm Header) urn:oid:2.16.840.1.113883.11.20.9.20</w:t>
      </w:r>
      <w:r>
        <w:rPr>
          <w:rStyle w:val="keyword"/>
        </w:rPr>
        <w:t xml:space="preserve"> DYNAMIC</w:t>
      </w:r>
      <w:bookmarkStart w:id="173" w:name="C_4383-44"/>
      <w:r>
        <w:t xml:space="preserve"> (CONF:4383-44)</w:t>
      </w:r>
      <w:bookmarkEnd w:id="173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gender</w:t>
      </w:r>
      <w:r>
        <w:t>, which</w:t>
      </w:r>
      <w:r>
        <w:t xml:space="preserve">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Administrative Gender Excluding Nulls urn:oid:2.16.840.1.113883.3.2074.1.1.5</w:t>
      </w:r>
      <w:r>
        <w:rPr>
          <w:rStyle w:val="keyword"/>
        </w:rPr>
        <w:t xml:space="preserve"> DYNAMIC</w:t>
      </w:r>
      <w:bookmarkStart w:id="174" w:name="C_4383-55"/>
      <w:r>
        <w:t xml:space="preserve"> (CONF:4383-55)</w:t>
      </w:r>
      <w:bookmarkEnd w:id="174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birthDate</w:t>
      </w:r>
      <w:bookmarkStart w:id="175" w:name="C_4383-56"/>
      <w:r>
        <w:t xml:space="preserve"> (CONF:4383-56)</w:t>
      </w:r>
      <w:bookmarkEnd w:id="175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address</w:t>
      </w:r>
      <w:bookmarkStart w:id="176" w:name="C_4383-36"/>
      <w:r>
        <w:t xml:space="preserve"> (CONF:4383-36)</w:t>
      </w:r>
      <w:bookmarkEnd w:id="176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</w:t>
      </w:r>
      <w:r>
        <w:t xml:space="preserve">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177" w:name="C_4383-111"/>
      <w:r>
        <w:t xml:space="preserve"> (CONF:4383-111)</w:t>
      </w:r>
      <w:bookmarkEnd w:id="177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line</w:t>
      </w:r>
      <w:bookmarkStart w:id="178" w:name="C_4383-45"/>
      <w:r>
        <w:t xml:space="preserve"> (CONF:4383-45)</w:t>
      </w:r>
      <w:bookmarkEnd w:id="178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ity</w:t>
      </w:r>
      <w:bookmarkStart w:id="179" w:name="C_4383-46"/>
      <w:r>
        <w:t xml:space="preserve"> (CONF:4383-46)</w:t>
      </w:r>
      <w:bookmarkEnd w:id="179"/>
      <w:r>
        <w:t>.</w:t>
      </w:r>
    </w:p>
    <w:p w:rsidR="00D10D26" w:rsidRDefault="00030276">
      <w:pPr>
        <w:numPr>
          <w:ilvl w:val="1"/>
          <w:numId w:val="21"/>
        </w:numPr>
      </w:pPr>
      <w:r>
        <w:lastRenderedPageBreak/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tate</w:t>
      </w:r>
      <w:bookmarkStart w:id="180" w:name="C_4383-47"/>
      <w:r>
        <w:t xml:space="preserve"> (CONF:4383-47)</w:t>
      </w:r>
      <w:bookmarkEnd w:id="180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ostalCode</w:t>
      </w:r>
      <w:bookmarkStart w:id="181" w:name="C_4383-48"/>
      <w:r>
        <w:t xml:space="preserve"> (CONF:4383-48)</w:t>
      </w:r>
      <w:bookmarkEnd w:id="181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ountry</w:t>
      </w:r>
      <w:bookmarkStart w:id="182" w:name="C_4383-49"/>
      <w:r>
        <w:t xml:space="preserve"> (CONF:4383-49)</w:t>
      </w:r>
      <w:bookmarkEnd w:id="182"/>
      <w:r>
        <w:t>.</w:t>
      </w:r>
    </w:p>
    <w:p w:rsidR="00D10D26" w:rsidRDefault="00030276">
      <w:pPr>
        <w:numPr>
          <w:ilvl w:val="0"/>
          <w:numId w:val="21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ommunication</w:t>
      </w:r>
      <w:bookmarkStart w:id="183" w:name="C_4383-107"/>
      <w:r>
        <w:t xml:space="preserve"> (CONF:4383-107)</w:t>
      </w:r>
      <w:bookmarkEnd w:id="183"/>
      <w:r>
        <w:t>.</w:t>
      </w:r>
    </w:p>
    <w:p w:rsidR="00D10D26" w:rsidRDefault="00030276">
      <w:pPr>
        <w:numPr>
          <w:ilvl w:val="1"/>
          <w:numId w:val="21"/>
        </w:numPr>
      </w:pPr>
      <w:r>
        <w:t xml:space="preserve">The communication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languag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 xml:space="preserve">HumanLanguage urn:oid:2.16.840.1.113883.2.20.3.51   </w:t>
      </w:r>
      <w:r>
        <w:rPr>
          <w:rStyle w:val="keyword"/>
        </w:rPr>
        <w:t xml:space="preserve"> DYNAMIC</w:t>
      </w:r>
      <w:bookmarkStart w:id="184" w:name="C_4383-108"/>
      <w:r>
        <w:t xml:space="preserve"> (CONF:4383-108)</w:t>
      </w:r>
      <w:bookmarkEnd w:id="184"/>
      <w:r>
        <w:t>.</w:t>
      </w:r>
    </w:p>
    <w:p w:rsidR="00D10D26" w:rsidRDefault="00030276">
      <w:pPr>
        <w:numPr>
          <w:ilvl w:val="1"/>
          <w:numId w:val="21"/>
        </w:numPr>
      </w:pPr>
      <w:r>
        <w:t>The com</w:t>
      </w:r>
      <w:r>
        <w:t xml:space="preserve">munication, if present, </w:t>
      </w:r>
      <w:r>
        <w:rPr>
          <w:rStyle w:val="keyword"/>
        </w:rPr>
        <w:t>SHALL</w:t>
      </w:r>
      <w:r>
        <w:t xml:space="preserve"> contain zero or one [0..1] </w:t>
      </w:r>
      <w:r>
        <w:rPr>
          <w:rStyle w:val="XMLnameBold"/>
        </w:rPr>
        <w:t>preferred</w:t>
      </w:r>
      <w:bookmarkStart w:id="185" w:name="C_4383-109"/>
      <w:r>
        <w:t xml:space="preserve"> (CONF:4383-109)</w:t>
      </w:r>
      <w:bookmarkEnd w:id="185"/>
      <w:r>
        <w:t>.</w:t>
      </w:r>
    </w:p>
    <w:p w:rsidR="00D10D26" w:rsidRDefault="00030276">
      <w:pPr>
        <w:pStyle w:val="Heading1"/>
      </w:pPr>
      <w:bookmarkStart w:id="186" w:name="_Toc520656505"/>
      <w:r>
        <w:lastRenderedPageBreak/>
        <w:t>Practitioner</w:t>
      </w:r>
      <w:bookmarkEnd w:id="186"/>
    </w:p>
    <w:p w:rsidR="00D10D26" w:rsidRDefault="00030276">
      <w:pPr>
        <w:pStyle w:val="Heading2nospace"/>
      </w:pPr>
      <w:bookmarkStart w:id="187" w:name="BSeR-Practitioner"/>
      <w:bookmarkStart w:id="188" w:name="_Toc520656506"/>
      <w:r>
        <w:t>BSeR Practitioner</w:t>
      </w:r>
      <w:bookmarkEnd w:id="187"/>
      <w:bookmarkEnd w:id="188"/>
    </w:p>
    <w:p w:rsidR="00D10D26" w:rsidRDefault="00030276">
      <w:pPr>
        <w:pStyle w:val="BracketData"/>
      </w:pPr>
      <w:r>
        <w:t>[Practitioner: identifier http://hl7.org/fhir/phwg/bser/StructureDefinition/bser-practitioner (open)]</w:t>
      </w:r>
    </w:p>
    <w:p w:rsidR="00D10D26" w:rsidRDefault="00030276">
      <w:pPr>
        <w:pStyle w:val="Caption"/>
      </w:pPr>
      <w:bookmarkStart w:id="189" w:name="_Toc520656528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3: </w:t>
      </w:r>
      <w:r>
        <w:fldChar w:fldCharType="end"/>
      </w:r>
      <w:r>
        <w:t>BSeR Practitioner Contexts</w:t>
      </w:r>
      <w:bookmarkEnd w:id="189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ing-Provider">
              <w:r>
                <w:rPr>
                  <w:rStyle w:val="HyperlinkText9pt"/>
                </w:rPr>
                <w:t>BSeR Referring Provid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_Servicing_Provider">
              <w:r>
                <w:rPr>
                  <w:rStyle w:val="HyperlinkText9pt"/>
                </w:rPr>
                <w:t>BSeR Servicing Provid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Consent">
              <w:r>
                <w:rPr>
                  <w:rStyle w:val="HyperlinkText9pt"/>
                </w:rPr>
                <w:t>BSeR Co</w:t>
              </w:r>
              <w:r>
                <w:rPr>
                  <w:rStyle w:val="HyperlinkText9pt"/>
                </w:rPr>
                <w:t>ns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ferral-Request">
              <w:r>
                <w:rPr>
                  <w:rStyle w:val="HyperlinkText9pt"/>
                </w:rPr>
                <w:t>BSeR Referral Request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Referral-Request">
              <w:r>
                <w:rPr>
                  <w:rStyle w:val="HyperlinkText9pt"/>
                </w:rPr>
                <w:t>BSeR Referral Reques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  <w:r>
              <w:t xml:space="preserve"> (required)</w:t>
            </w:r>
          </w:p>
        </w:tc>
        <w:tc>
          <w:tcPr>
            <w:tcW w:w="360" w:type="dxa"/>
          </w:tcPr>
          <w:p w:rsidR="00D10D26" w:rsidRDefault="00D10D26"/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2"/>
        </w:numPr>
      </w:pPr>
      <w:r>
        <w:t xml:space="preserve">Conforms to U.S. Core Practitioner Profile template </w:t>
      </w:r>
      <w:r>
        <w:rPr>
          <w:rStyle w:val="XMLname"/>
        </w:rPr>
        <w:t>(identifier: http://hl7.org/fhir/us/core/StructureDefinition/us-core-practitioner)</w:t>
      </w:r>
      <w:r>
        <w:t>.</w:t>
      </w:r>
    </w:p>
    <w:p w:rsidR="00D10D26" w:rsidRDefault="00030276">
      <w:pPr>
        <w:numPr>
          <w:ilvl w:val="0"/>
          <w:numId w:val="22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identifier</w:t>
      </w:r>
      <w:bookmarkStart w:id="190" w:name="C_4383-68"/>
      <w:r>
        <w:t xml:space="preserve"> (CONF:4383-68)</w:t>
      </w:r>
      <w:bookmarkEnd w:id="190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identifier, if present, </w:t>
      </w:r>
      <w:r>
        <w:rPr>
          <w:rStyle w:val="keyword"/>
        </w:rPr>
        <w:t>SHALL</w:t>
      </w:r>
      <w:r>
        <w:t xml:space="preserve"> contain exactly one [1..</w:t>
      </w:r>
      <w:r>
        <w:t xml:space="preserve">1] </w:t>
      </w:r>
      <w:r>
        <w:rPr>
          <w:rStyle w:val="XMLnameBold"/>
        </w:rPr>
        <w:t>value</w:t>
      </w:r>
      <w:bookmarkStart w:id="191" w:name="C_4383-74"/>
      <w:r>
        <w:t xml:space="preserve"> (CONF:4383-74)</w:t>
      </w:r>
      <w:bookmarkEnd w:id="191"/>
      <w:r>
        <w:t>.</w:t>
      </w:r>
    </w:p>
    <w:p w:rsidR="00D10D26" w:rsidRDefault="00030276">
      <w:pPr>
        <w:numPr>
          <w:ilvl w:val="0"/>
          <w:numId w:val="22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name</w:t>
      </w:r>
      <w:bookmarkStart w:id="192" w:name="C_4383-69"/>
      <w:r>
        <w:t xml:space="preserve"> (CONF:4383-69)</w:t>
      </w:r>
      <w:bookmarkEnd w:id="192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name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family</w:t>
      </w:r>
      <w:bookmarkStart w:id="193" w:name="C_4383-75"/>
      <w:r>
        <w:t xml:space="preserve"> (CONF:4383-75)</w:t>
      </w:r>
      <w:bookmarkEnd w:id="193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name, if present, </w:t>
      </w:r>
      <w:r>
        <w:rPr>
          <w:rStyle w:val="keyword"/>
        </w:rPr>
        <w:t>SHOULD</w:t>
      </w:r>
      <w:r>
        <w:t xml:space="preserve"> contain at least one [1..*] </w:t>
      </w:r>
      <w:r>
        <w:rPr>
          <w:rStyle w:val="XMLnameBold"/>
        </w:rPr>
        <w:t>given</w:t>
      </w:r>
      <w:bookmarkStart w:id="194" w:name="C_4383-76"/>
      <w:r>
        <w:t xml:space="preserve"> (CONF:4383-76)</w:t>
      </w:r>
      <w:bookmarkEnd w:id="194"/>
      <w:r>
        <w:t>.</w:t>
      </w:r>
    </w:p>
    <w:p w:rsidR="00D10D26" w:rsidRDefault="00030276">
      <w:pPr>
        <w:numPr>
          <w:ilvl w:val="1"/>
          <w:numId w:val="22"/>
        </w:numPr>
      </w:pPr>
      <w:r>
        <w:t>The name, if presen</w:t>
      </w:r>
      <w:r>
        <w:t xml:space="preserve">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prefix</w:t>
      </w:r>
      <w:bookmarkStart w:id="195" w:name="C_4383-77"/>
      <w:r>
        <w:t xml:space="preserve"> (CONF:4383-77)</w:t>
      </w:r>
      <w:bookmarkEnd w:id="195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name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suffix</w:t>
      </w:r>
      <w:bookmarkStart w:id="196" w:name="C_4383-78"/>
      <w:r>
        <w:t xml:space="preserve"> (CONF:4383-78)</w:t>
      </w:r>
      <w:bookmarkEnd w:id="196"/>
      <w:r>
        <w:t>.</w:t>
      </w:r>
    </w:p>
    <w:p w:rsidR="00D10D26" w:rsidRDefault="00030276">
      <w:pPr>
        <w:numPr>
          <w:ilvl w:val="0"/>
          <w:numId w:val="22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telecom</w:t>
      </w:r>
      <w:bookmarkStart w:id="197" w:name="C_4383-70"/>
      <w:r>
        <w:t xml:space="preserve"> (CONF:4383-70)</w:t>
      </w:r>
      <w:bookmarkEnd w:id="197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198" w:name="C_4383-159"/>
      <w:r>
        <w:t xml:space="preserve"> (CONF:4383-159)</w:t>
      </w:r>
      <w:bookmarkEnd w:id="198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199" w:name="C_4383-81"/>
      <w:r>
        <w:t xml:space="preserve"> (CONF:4383-81)</w:t>
      </w:r>
      <w:bookmarkEnd w:id="199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telecom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200" w:name="C_4383-83"/>
      <w:r>
        <w:t xml:space="preserve"> (CONF:4383-83)</w:t>
      </w:r>
      <w:bookmarkEnd w:id="200"/>
      <w:r>
        <w:t>.</w:t>
      </w:r>
    </w:p>
    <w:p w:rsidR="00D10D26" w:rsidRDefault="00030276">
      <w:pPr>
        <w:numPr>
          <w:ilvl w:val="0"/>
          <w:numId w:val="22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address</w:t>
      </w:r>
      <w:bookmarkStart w:id="201" w:name="C_4383-82"/>
      <w:r>
        <w:t xml:space="preserve"> (CONF:4383-82)</w:t>
      </w:r>
      <w:bookmarkEnd w:id="201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bookmarkStart w:id="202" w:name="C_4383-84"/>
      <w:r>
        <w:t xml:space="preserve"> (CONF:4383-84)</w:t>
      </w:r>
      <w:bookmarkEnd w:id="202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ity</w:t>
      </w:r>
      <w:bookmarkStart w:id="203" w:name="C_4383-85"/>
      <w:r>
        <w:t xml:space="preserve"> (CONF:4383-85)</w:t>
      </w:r>
      <w:bookmarkEnd w:id="203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tate</w:t>
      </w:r>
      <w:bookmarkStart w:id="204" w:name="C_4383-86"/>
      <w:r>
        <w:t xml:space="preserve"> (CONF:4383-86)</w:t>
      </w:r>
      <w:bookmarkEnd w:id="204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address, if </w:t>
      </w:r>
      <w:r>
        <w:t xml:space="preserve">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postalCode</w:t>
      </w:r>
      <w:bookmarkStart w:id="205" w:name="C_4383-87"/>
      <w:r>
        <w:t xml:space="preserve"> (CONF:4383-87)</w:t>
      </w:r>
      <w:bookmarkEnd w:id="205"/>
      <w:r>
        <w:t>.</w:t>
      </w:r>
    </w:p>
    <w:p w:rsidR="00D10D26" w:rsidRDefault="00030276">
      <w:pPr>
        <w:numPr>
          <w:ilvl w:val="1"/>
          <w:numId w:val="22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country</w:t>
      </w:r>
      <w:bookmarkStart w:id="206" w:name="C_4383-88"/>
      <w:r>
        <w:t xml:space="preserve"> (CONF:4383-88)</w:t>
      </w:r>
      <w:bookmarkEnd w:id="206"/>
      <w:r>
        <w:t>.</w:t>
      </w:r>
    </w:p>
    <w:p w:rsidR="00D10D26" w:rsidRDefault="00030276">
      <w:pPr>
        <w:pStyle w:val="Heading1"/>
      </w:pPr>
      <w:bookmarkStart w:id="207" w:name="_Toc520656507"/>
      <w:r>
        <w:lastRenderedPageBreak/>
        <w:t>PractitionerRole</w:t>
      </w:r>
      <w:bookmarkEnd w:id="207"/>
    </w:p>
    <w:p w:rsidR="00D10D26" w:rsidRDefault="00030276">
      <w:pPr>
        <w:pStyle w:val="Heading2nospace"/>
      </w:pPr>
      <w:bookmarkStart w:id="208" w:name="BSeR-Referring-Provider"/>
      <w:bookmarkStart w:id="209" w:name="_Toc520656508"/>
      <w:r>
        <w:t>BSeR Referring Provider</w:t>
      </w:r>
      <w:bookmarkEnd w:id="208"/>
      <w:bookmarkEnd w:id="209"/>
    </w:p>
    <w:p w:rsidR="00D10D26" w:rsidRDefault="00030276">
      <w:pPr>
        <w:pStyle w:val="BracketData"/>
      </w:pPr>
      <w:r>
        <w:t>[PractitionerRole: identifier http://hl7.org/phwg/bser/StructureD</w:t>
      </w:r>
      <w:r>
        <w:t>efinition/referringProvider (open)]</w:t>
      </w:r>
    </w:p>
    <w:p w:rsidR="00D10D26" w:rsidRDefault="00030276">
      <w:pPr>
        <w:pStyle w:val="Caption"/>
      </w:pPr>
      <w:bookmarkStart w:id="210" w:name="_Toc520656529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4: </w:t>
      </w:r>
      <w:r>
        <w:fldChar w:fldCharType="end"/>
      </w:r>
      <w:r>
        <w:t>BSeR Referring Provider Contexts</w:t>
      </w:r>
      <w:bookmarkEnd w:id="210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Service-Delivery-Location">
              <w:r>
                <w:rPr>
                  <w:rStyle w:val="HyperlinkText9pt"/>
                </w:rPr>
                <w:t>BSeR Service Delivery Location</w:t>
              </w:r>
            </w:hyperlink>
            <w:r>
              <w:t xml:space="preserve"> (optional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3"/>
        </w:numPr>
      </w:pPr>
      <w:r>
        <w:t xml:space="preserve">Conforms to PractitionerRole template </w:t>
      </w:r>
      <w:r>
        <w:rPr>
          <w:rStyle w:val="XMLname"/>
        </w:rPr>
        <w:t>(identifier: http://hl7.org/fhir/StructureDefinition/PractitionerRole)</w:t>
      </w:r>
      <w:r>
        <w:t>.</w:t>
      </w:r>
    </w:p>
    <w:p w:rsidR="00D10D26" w:rsidRDefault="00030276">
      <w:pPr>
        <w:numPr>
          <w:ilvl w:val="0"/>
          <w:numId w:val="23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er-practitioner)</w:t>
      </w:r>
      <w:bookmarkStart w:id="211" w:name="C_4383-62"/>
      <w:r>
        <w:t xml:space="preserve"> (CONF:4383-62)</w:t>
      </w:r>
      <w:bookmarkEnd w:id="211"/>
      <w:r>
        <w:t>.</w:t>
      </w:r>
    </w:p>
    <w:p w:rsidR="00D10D26" w:rsidRDefault="00030276">
      <w:pPr>
        <w:numPr>
          <w:ilvl w:val="0"/>
          <w:numId w:val="23"/>
        </w:numPr>
      </w:pPr>
      <w:r>
        <w:rPr>
          <w:rStyle w:val="keyword"/>
        </w:rPr>
        <w:t>SHOULD</w:t>
      </w:r>
      <w:r>
        <w:t xml:space="preserve"> contain zero or one [0..1]  </w:t>
      </w:r>
      <w:hyperlink w:anchor="BSeR-Organization">
        <w:r>
          <w:rPr>
            <w:rStyle w:val="HyperlinkCourierBold"/>
          </w:rPr>
          <w:t>BSeR Organization</w:t>
        </w:r>
      </w:hyperlink>
      <w:r>
        <w:rPr>
          <w:rStyle w:val="XMLname"/>
        </w:rPr>
        <w:t xml:space="preserve"> (identifi</w:t>
      </w:r>
      <w:r>
        <w:rPr>
          <w:rStyle w:val="XMLname"/>
        </w:rPr>
        <w:t>er: http://hl7.org/phwg/bser/StructureDefinition/bser-organization)</w:t>
      </w:r>
      <w:bookmarkStart w:id="212" w:name="C_4383-63"/>
      <w:r>
        <w:t xml:space="preserve"> (CONF:4383-63)</w:t>
      </w:r>
      <w:bookmarkEnd w:id="212"/>
      <w:r>
        <w:t>.</w:t>
      </w:r>
    </w:p>
    <w:p w:rsidR="00D10D26" w:rsidRDefault="00030276">
      <w:pPr>
        <w:numPr>
          <w:ilvl w:val="0"/>
          <w:numId w:val="23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ode</w:t>
      </w:r>
      <w:bookmarkStart w:id="213" w:name="C_4383-64"/>
      <w:r>
        <w:t xml:space="preserve"> (CONF:4383-64)</w:t>
      </w:r>
      <w:bookmarkEnd w:id="213"/>
      <w:r>
        <w:t>.</w:t>
      </w:r>
    </w:p>
    <w:p w:rsidR="00D10D26" w:rsidRDefault="00030276">
      <w:pPr>
        <w:numPr>
          <w:ilvl w:val="1"/>
          <w:numId w:val="23"/>
        </w:numPr>
      </w:pPr>
      <w:r>
        <w:t xml:space="preserve">The code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ing</w:t>
      </w:r>
      <w:bookmarkStart w:id="214" w:name="C_4383-65"/>
      <w:r>
        <w:t xml:space="preserve"> (CONF:4383-65)</w:t>
      </w:r>
      <w:bookmarkEnd w:id="214"/>
      <w:r>
        <w:t>.</w:t>
      </w:r>
    </w:p>
    <w:p w:rsidR="00D10D26" w:rsidRDefault="00030276">
      <w:pPr>
        <w:numPr>
          <w:ilvl w:val="1"/>
          <w:numId w:val="23"/>
        </w:numPr>
      </w:pPr>
      <w:r>
        <w:t xml:space="preserve">The code, if present, </w:t>
      </w:r>
      <w:r>
        <w:rPr>
          <w:rStyle w:val="keyword"/>
        </w:rPr>
        <w:t>MAY</w:t>
      </w:r>
      <w:r>
        <w:t xml:space="preserve"> contain zero </w:t>
      </w:r>
      <w:r>
        <w:t xml:space="preserve">or one [0..1] </w:t>
      </w:r>
      <w:r>
        <w:rPr>
          <w:rStyle w:val="XMLnameBold"/>
        </w:rPr>
        <w:t>text</w:t>
      </w:r>
      <w:bookmarkStart w:id="215" w:name="C_4383-66"/>
      <w:r>
        <w:t xml:space="preserve"> (CONF:4383-66)</w:t>
      </w:r>
      <w:bookmarkEnd w:id="215"/>
      <w:r>
        <w:t>.</w:t>
      </w:r>
    </w:p>
    <w:p w:rsidR="00D10D26" w:rsidRDefault="00030276">
      <w:pPr>
        <w:numPr>
          <w:ilvl w:val="0"/>
          <w:numId w:val="23"/>
        </w:numPr>
      </w:pPr>
      <w:r>
        <w:rPr>
          <w:rStyle w:val="keyword"/>
        </w:rPr>
        <w:t>SHOULD</w:t>
      </w:r>
      <w:r>
        <w:t xml:space="preserve"> contain zero or one [0..1]  </w:t>
      </w:r>
      <w:hyperlink w:anchor="BSeR-Service-Delivery-Location">
        <w:r>
          <w:rPr>
            <w:rStyle w:val="HyperlinkCourierBold"/>
          </w:rPr>
          <w:t>BSeR Service Delivery Location</w:t>
        </w:r>
      </w:hyperlink>
      <w:r>
        <w:rPr>
          <w:rStyle w:val="XMLname"/>
        </w:rPr>
        <w:t xml:space="preserve"> (identifier: http://hl7.org/phwg/bser/StructureDefinition/bser-service-delivery-location)</w:t>
      </w:r>
      <w:bookmarkStart w:id="216" w:name="C_4383-191"/>
      <w:r>
        <w:t xml:space="preserve"> (CONF:4383-1</w:t>
      </w:r>
      <w:r>
        <w:t>91)</w:t>
      </w:r>
      <w:bookmarkEnd w:id="216"/>
      <w:r>
        <w:t>.</w:t>
      </w:r>
    </w:p>
    <w:p w:rsidR="00D10D26" w:rsidRDefault="00030276">
      <w:pPr>
        <w:pStyle w:val="Heading2nospace"/>
      </w:pPr>
      <w:bookmarkStart w:id="217" w:name="BSeR_Servicing_Provider"/>
      <w:bookmarkStart w:id="218" w:name="_Toc520656509"/>
      <w:r>
        <w:t>BSeR Servicing Provider</w:t>
      </w:r>
      <w:bookmarkEnd w:id="217"/>
      <w:bookmarkEnd w:id="218"/>
    </w:p>
    <w:p w:rsidR="00D10D26" w:rsidRDefault="00030276">
      <w:pPr>
        <w:pStyle w:val="BracketData"/>
      </w:pPr>
      <w:r>
        <w:t>[PractitionerRole: identifier http://hl7.org/phwg/bser/StructureDefinition/servicingProvider (open)]</w:t>
      </w:r>
    </w:p>
    <w:p w:rsidR="00D10D26" w:rsidRDefault="00030276">
      <w:pPr>
        <w:pStyle w:val="Caption"/>
      </w:pPr>
      <w:bookmarkStart w:id="219" w:name="_Toc520656530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5: </w:t>
      </w:r>
      <w:r>
        <w:fldChar w:fldCharType="end"/>
      </w:r>
      <w:r>
        <w:t>BSeR Servicing Provider Contexts</w:t>
      </w:r>
      <w:bookmarkEnd w:id="219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Service-Delivery-Location">
              <w:r>
                <w:rPr>
                  <w:rStyle w:val="HyperlinkText9pt"/>
                </w:rPr>
                <w:t>BSeR Service Delivery Location</w:t>
              </w:r>
            </w:hyperlink>
            <w:r>
              <w:t xml:space="preserve"> (optional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4"/>
        </w:numPr>
      </w:pPr>
      <w:r>
        <w:t>Conforms to Practitione</w:t>
      </w:r>
      <w:r>
        <w:t xml:space="preserve">rRole template </w:t>
      </w:r>
      <w:r>
        <w:rPr>
          <w:rStyle w:val="XMLname"/>
        </w:rPr>
        <w:t>(identifier: http://hl7.org/fhir/StructureDefinition/PractitionerRole)</w:t>
      </w:r>
      <w:r>
        <w:t>.</w:t>
      </w:r>
    </w:p>
    <w:p w:rsidR="00D10D26" w:rsidRDefault="00030276">
      <w:pPr>
        <w:numPr>
          <w:ilvl w:val="0"/>
          <w:numId w:val="24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er-practitio</w:t>
      </w:r>
      <w:r>
        <w:rPr>
          <w:rStyle w:val="XMLname"/>
        </w:rPr>
        <w:t>ner)</w:t>
      </w:r>
      <w:bookmarkStart w:id="220" w:name="C_4383-89"/>
      <w:r>
        <w:t xml:space="preserve"> (CONF:4383-89)</w:t>
      </w:r>
      <w:bookmarkEnd w:id="220"/>
      <w:r>
        <w:t>.</w:t>
      </w:r>
    </w:p>
    <w:p w:rsidR="00D10D26" w:rsidRDefault="00030276">
      <w:pPr>
        <w:numPr>
          <w:ilvl w:val="0"/>
          <w:numId w:val="24"/>
        </w:numPr>
      </w:pPr>
      <w:r>
        <w:rPr>
          <w:rStyle w:val="keyword"/>
        </w:rPr>
        <w:lastRenderedPageBreak/>
        <w:t>SHOULD</w:t>
      </w:r>
      <w:r>
        <w:t xml:space="preserve"> contain zero or one [0..1]  </w:t>
      </w:r>
      <w:hyperlink w:anchor="BSeR-Organization">
        <w:r>
          <w:rPr>
            <w:rStyle w:val="HyperlinkCourierBold"/>
          </w:rPr>
          <w:t>BSeR Organization</w:t>
        </w:r>
      </w:hyperlink>
      <w:r>
        <w:rPr>
          <w:rStyle w:val="XMLname"/>
        </w:rPr>
        <w:t xml:space="preserve"> (identifier: http://hl7.org/phwg/bser/StructureDefinition/bser-organization)</w:t>
      </w:r>
      <w:bookmarkStart w:id="221" w:name="C_4383-90"/>
      <w:r>
        <w:t xml:space="preserve"> (CONF:4383-90)</w:t>
      </w:r>
      <w:bookmarkEnd w:id="221"/>
      <w:r>
        <w:t>.</w:t>
      </w:r>
    </w:p>
    <w:p w:rsidR="00D10D26" w:rsidRDefault="00030276">
      <w:pPr>
        <w:numPr>
          <w:ilvl w:val="0"/>
          <w:numId w:val="24"/>
        </w:numPr>
      </w:pP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ode</w:t>
      </w:r>
      <w:bookmarkStart w:id="222" w:name="C_4383-91"/>
      <w:r>
        <w:t xml:space="preserve"> (CONF:4383-91)</w:t>
      </w:r>
      <w:bookmarkEnd w:id="222"/>
      <w:r>
        <w:t>.</w:t>
      </w:r>
    </w:p>
    <w:p w:rsidR="00D10D26" w:rsidRDefault="00030276">
      <w:pPr>
        <w:numPr>
          <w:ilvl w:val="1"/>
          <w:numId w:val="24"/>
        </w:numPr>
      </w:pPr>
      <w:r>
        <w:t xml:space="preserve">The code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ing</w:t>
      </w:r>
      <w:bookmarkStart w:id="223" w:name="C_4383-92"/>
      <w:r>
        <w:t xml:space="preserve"> (CONF:4383-92)</w:t>
      </w:r>
      <w:bookmarkEnd w:id="223"/>
      <w:r>
        <w:t>.</w:t>
      </w:r>
    </w:p>
    <w:p w:rsidR="00D10D26" w:rsidRDefault="00030276">
      <w:pPr>
        <w:numPr>
          <w:ilvl w:val="1"/>
          <w:numId w:val="24"/>
        </w:numPr>
      </w:pPr>
      <w:r>
        <w:t xml:space="preserve">The code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224" w:name="C_4383-93"/>
      <w:r>
        <w:t xml:space="preserve"> (CONF:4383-93)</w:t>
      </w:r>
      <w:bookmarkEnd w:id="224"/>
      <w:r>
        <w:t>.</w:t>
      </w:r>
    </w:p>
    <w:p w:rsidR="00D10D26" w:rsidRDefault="00030276">
      <w:pPr>
        <w:numPr>
          <w:ilvl w:val="0"/>
          <w:numId w:val="24"/>
        </w:numPr>
      </w:pPr>
      <w:r>
        <w:rPr>
          <w:rStyle w:val="keyword"/>
        </w:rPr>
        <w:t>SHOULD</w:t>
      </w:r>
      <w:r>
        <w:t xml:space="preserve"> contain zero or one [0..1]  </w:t>
      </w:r>
      <w:hyperlink w:anchor="BSeR-Service-Delivery-Location">
        <w:r>
          <w:rPr>
            <w:rStyle w:val="HyperlinkCourierBold"/>
          </w:rPr>
          <w:t>BSeR Service Delivery Location</w:t>
        </w:r>
      </w:hyperlink>
      <w:r>
        <w:rPr>
          <w:rStyle w:val="XMLname"/>
        </w:rPr>
        <w:t xml:space="preserve"> (identifier: http://hl7.org/phwg/bser/StructureDefinition/bser-service-delivery-location)</w:t>
      </w:r>
      <w:bookmarkStart w:id="225" w:name="C_4383-192"/>
      <w:r>
        <w:t xml:space="preserve"> (CONF:4383-192)</w:t>
      </w:r>
      <w:bookmarkEnd w:id="225"/>
      <w:r>
        <w:t>.</w:t>
      </w:r>
    </w:p>
    <w:p w:rsidR="00D10D26" w:rsidRDefault="00030276">
      <w:pPr>
        <w:pStyle w:val="Heading1"/>
      </w:pPr>
      <w:bookmarkStart w:id="226" w:name="_Toc520656510"/>
      <w:r>
        <w:lastRenderedPageBreak/>
        <w:t>ReferralRequest</w:t>
      </w:r>
      <w:bookmarkEnd w:id="226"/>
    </w:p>
    <w:p w:rsidR="00D10D26" w:rsidRDefault="00030276">
      <w:pPr>
        <w:pStyle w:val="Heading2nospace"/>
      </w:pPr>
      <w:bookmarkStart w:id="227" w:name="BSeR-Referral-Request"/>
      <w:bookmarkStart w:id="228" w:name="_Toc520656511"/>
      <w:r>
        <w:t>BSeR Referral Request</w:t>
      </w:r>
      <w:bookmarkEnd w:id="227"/>
      <w:bookmarkEnd w:id="228"/>
    </w:p>
    <w:p w:rsidR="00D10D26" w:rsidRDefault="00030276">
      <w:pPr>
        <w:pStyle w:val="BracketData"/>
      </w:pPr>
      <w:r>
        <w:t>[ReferralRequest: identifier http://hl7.org/phwg/bser/StructureDefinition/bser-</w:t>
      </w:r>
      <w:r>
        <w:t>referral-request (open)]</w:t>
      </w:r>
    </w:p>
    <w:p w:rsidR="00D10D26" w:rsidRDefault="00030276">
      <w:pPr>
        <w:pStyle w:val="Caption"/>
      </w:pPr>
      <w:bookmarkStart w:id="229" w:name="_Toc520656531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6: </w:t>
      </w:r>
      <w:r>
        <w:fldChar w:fldCharType="end"/>
      </w:r>
      <w:r>
        <w:t>BSeR Referral Request Contexts</w:t>
      </w:r>
      <w:bookmarkEnd w:id="229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D10D26"/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optional)</w:t>
            </w:r>
          </w:p>
          <w:p w:rsidR="00D10D26" w:rsidRDefault="00030276">
            <w:pPr>
              <w:pStyle w:val="TableText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5"/>
        </w:numPr>
      </w:pPr>
      <w:r>
        <w:t xml:space="preserve">Conforms to ReferralRequest template </w:t>
      </w:r>
      <w:r>
        <w:rPr>
          <w:rStyle w:val="XMLname"/>
        </w:rPr>
        <w:t>(identifier: http://hl7.org/fhir/StructureDefinition/ReferralRequest)</w:t>
      </w:r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identifier</w:t>
      </w:r>
      <w:bookmarkStart w:id="230" w:name="C_4383-197"/>
      <w:r>
        <w:t xml:space="preserve"> (CONF:4383-197)</w:t>
      </w:r>
      <w:bookmarkEnd w:id="230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identifier </w:t>
      </w:r>
      <w:r>
        <w:rPr>
          <w:rStyle w:val="keyword"/>
        </w:rPr>
        <w:t>SH</w:t>
      </w:r>
      <w:r>
        <w:rPr>
          <w:rStyle w:val="keyword"/>
        </w:rPr>
        <w:t>OULD</w:t>
      </w:r>
      <w:r>
        <w:t xml:space="preserve"> contain zero or one [0..1] </w:t>
      </w:r>
      <w:r>
        <w:rPr>
          <w:rStyle w:val="XMLnameBold"/>
        </w:rPr>
        <w:t>type</w:t>
      </w:r>
      <w:bookmarkStart w:id="231" w:name="C_4383-218"/>
      <w:r>
        <w:t xml:space="preserve"> (CONF:4383-218)</w:t>
      </w:r>
      <w:bookmarkEnd w:id="231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identifier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232" w:name="C_4383-219"/>
      <w:r>
        <w:t xml:space="preserve"> (CONF:4383-219)</w:t>
      </w:r>
      <w:bookmarkEnd w:id="232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tatus</w:t>
      </w:r>
      <w:bookmarkStart w:id="233" w:name="C_4383-198"/>
      <w:r>
        <w:t xml:space="preserve"> (CONF:4383-198)</w:t>
      </w:r>
      <w:bookmarkEnd w:id="233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statu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@valu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ActStatus urn:oid:2.16.840.1.113883.1.11.15933</w:t>
      </w:r>
      <w:r>
        <w:rPr>
          <w:rStyle w:val="keyword"/>
        </w:rPr>
        <w:t xml:space="preserve"> DYNAMIC</w:t>
      </w:r>
      <w:bookmarkStart w:id="234" w:name="C_4383-220"/>
      <w:r>
        <w:t xml:space="preserve"> (CONF:4383-220)</w:t>
      </w:r>
      <w:bookmarkEnd w:id="234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serviceRequested</w:t>
      </w:r>
      <w:bookmarkStart w:id="235" w:name="C_4383-200"/>
      <w:r>
        <w:t xml:space="preserve"> (CONF:4383-200)</w:t>
      </w:r>
      <w:bookmarkEnd w:id="235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Such serviceRequested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ing</w:t>
      </w:r>
      <w:bookmarkStart w:id="236" w:name="C_4383-216"/>
      <w:r>
        <w:t xml:space="preserve"> (CONF:4383-216)</w:t>
      </w:r>
      <w:bookmarkEnd w:id="236"/>
      <w:r>
        <w:t>.</w:t>
      </w:r>
    </w:p>
    <w:p w:rsidR="00D10D26" w:rsidRDefault="00030276">
      <w:pPr>
        <w:numPr>
          <w:ilvl w:val="2"/>
          <w:numId w:val="25"/>
        </w:numPr>
      </w:pPr>
      <w:r>
        <w:t>This codi</w:t>
      </w:r>
      <w:r>
        <w:t xml:space="preserve">ng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e</w:t>
      </w:r>
      <w:bookmarkStart w:id="237" w:name="C_4383-221"/>
      <w:r>
        <w:t xml:space="preserve"> (CONF:4383-221)</w:t>
      </w:r>
      <w:bookmarkEnd w:id="237"/>
      <w:r>
        <w:t>.</w:t>
      </w:r>
    </w:p>
    <w:p w:rsidR="00D10D26" w:rsidRDefault="00030276">
      <w:pPr>
        <w:numPr>
          <w:ilvl w:val="2"/>
          <w:numId w:val="25"/>
        </w:numPr>
      </w:pPr>
      <w:r>
        <w:t xml:space="preserve">This coding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display</w:t>
      </w:r>
      <w:bookmarkStart w:id="238" w:name="C_4383-222"/>
      <w:r>
        <w:t xml:space="preserve"> (CONF:4383-222)</w:t>
      </w:r>
      <w:bookmarkEnd w:id="238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Such serviceRequesteds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239" w:name="C_4383-223"/>
      <w:r>
        <w:t xml:space="preserve"> (CONF:4383-223)</w:t>
      </w:r>
      <w:bookmarkEnd w:id="239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//hl7.org/fhir/phwg/bser/StructureDefinition/bser-patient)</w:t>
      </w:r>
      <w:bookmarkStart w:id="240" w:name="C_4383-193"/>
      <w:r>
        <w:t xml:space="preserve"> (CONF:4383-193)</w:t>
      </w:r>
      <w:bookmarkEnd w:id="240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authoredOn</w:t>
      </w:r>
      <w:bookmarkStart w:id="241" w:name="C_4383-201"/>
      <w:r>
        <w:t xml:space="preserve"> (CONF:4383-201)</w:t>
      </w:r>
      <w:bookmarkEnd w:id="241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authoredOn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@value</w:t>
      </w:r>
      <w:bookmarkStart w:id="242" w:name="C_4383-224"/>
      <w:r>
        <w:t xml:space="preserve"> (CONF:4383-224</w:t>
      </w:r>
      <w:r>
        <w:t>)</w:t>
      </w:r>
      <w:bookmarkEnd w:id="242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requester</w:t>
      </w:r>
      <w:bookmarkStart w:id="243" w:name="C_4383-194"/>
      <w:r>
        <w:t xml:space="preserve"> (CONF:4383-194)</w:t>
      </w:r>
      <w:bookmarkEnd w:id="243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requester </w:t>
      </w:r>
      <w:r>
        <w:rPr>
          <w:rStyle w:val="keyword"/>
        </w:rPr>
        <w:t>SHALL</w:t>
      </w:r>
      <w:r>
        <w:t xml:space="preserve"> contain exactly one [1..1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er-practitioner)</w:t>
      </w:r>
      <w:bookmarkStart w:id="244" w:name="C_4383-195"/>
      <w:r>
        <w:t xml:space="preserve"> (CON</w:t>
      </w:r>
      <w:r>
        <w:t>F:4383-195)</w:t>
      </w:r>
      <w:bookmarkEnd w:id="244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MAY</w:t>
      </w:r>
      <w:r>
        <w:t xml:space="preserve"> contain zero or more [0..*]  </w:t>
      </w:r>
      <w:hyperlink w:anchor="BSeR-Practitioner">
        <w:r>
          <w:rPr>
            <w:rStyle w:val="HyperlinkCourierBold"/>
          </w:rPr>
          <w:t>BSeR Practitioner</w:t>
        </w:r>
      </w:hyperlink>
      <w:r>
        <w:rPr>
          <w:rStyle w:val="XMLname"/>
        </w:rPr>
        <w:t xml:space="preserve"> (identifier: http://hl7.org/fhir/phwg/bser/StructureDefinition/bser-practitioner)</w:t>
      </w:r>
      <w:bookmarkStart w:id="245" w:name="C_4383-196"/>
      <w:r>
        <w:t xml:space="preserve"> (CONF:4383-196)</w:t>
      </w:r>
      <w:bookmarkEnd w:id="245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reasonCode</w:t>
      </w:r>
      <w:bookmarkStart w:id="246" w:name="C_4383-202"/>
      <w:r>
        <w:t xml:space="preserve"> (CONF:4383-202)</w:t>
      </w:r>
      <w:bookmarkEnd w:id="246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reasonCode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coding</w:t>
      </w:r>
      <w:bookmarkStart w:id="247" w:name="C_4383-217"/>
      <w:r>
        <w:t xml:space="preserve"> (CONF:4383-217)</w:t>
      </w:r>
      <w:bookmarkEnd w:id="247"/>
      <w:r>
        <w:t>.</w:t>
      </w:r>
    </w:p>
    <w:p w:rsidR="00D10D26" w:rsidRDefault="00030276">
      <w:pPr>
        <w:numPr>
          <w:ilvl w:val="2"/>
          <w:numId w:val="25"/>
        </w:numPr>
      </w:pPr>
      <w:r>
        <w:t xml:space="preserve">This coding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ystem</w:t>
      </w:r>
      <w:bookmarkStart w:id="248" w:name="C_4383-225"/>
      <w:r>
        <w:t xml:space="preserve"> (CONF:4383-225)</w:t>
      </w:r>
      <w:bookmarkEnd w:id="248"/>
      <w:r>
        <w:t>.</w:t>
      </w:r>
    </w:p>
    <w:p w:rsidR="00D10D26" w:rsidRDefault="00030276">
      <w:pPr>
        <w:numPr>
          <w:ilvl w:val="2"/>
          <w:numId w:val="25"/>
        </w:numPr>
      </w:pPr>
      <w:r>
        <w:t xml:space="preserve">This coding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version</w:t>
      </w:r>
      <w:bookmarkStart w:id="249" w:name="C_4383-226"/>
      <w:r>
        <w:t xml:space="preserve"> (CONF:4383-226)</w:t>
      </w:r>
      <w:bookmarkEnd w:id="249"/>
      <w:r>
        <w:t>.</w:t>
      </w:r>
    </w:p>
    <w:p w:rsidR="00D10D26" w:rsidRDefault="00030276">
      <w:pPr>
        <w:numPr>
          <w:ilvl w:val="2"/>
          <w:numId w:val="25"/>
        </w:numPr>
      </w:pPr>
      <w:r>
        <w:lastRenderedPageBreak/>
        <w:t xml:space="preserve">This coding </w:t>
      </w:r>
      <w:r>
        <w:rPr>
          <w:rStyle w:val="keyword"/>
        </w:rPr>
        <w:t>SHALL</w:t>
      </w:r>
      <w:r>
        <w:t xml:space="preserve"> contain </w:t>
      </w:r>
      <w:r>
        <w:t xml:space="preserve">exactly one [1..1] </w:t>
      </w:r>
      <w:r>
        <w:rPr>
          <w:rStyle w:val="XMLnameBold"/>
        </w:rPr>
        <w:t>code</w:t>
      </w:r>
      <w:bookmarkStart w:id="250" w:name="C_4383-227"/>
      <w:r>
        <w:t xml:space="preserve"> (CONF:4383-227)</w:t>
      </w:r>
      <w:bookmarkEnd w:id="250"/>
      <w:r>
        <w:t>.</w:t>
      </w:r>
    </w:p>
    <w:p w:rsidR="00D10D26" w:rsidRDefault="00030276">
      <w:pPr>
        <w:numPr>
          <w:ilvl w:val="2"/>
          <w:numId w:val="25"/>
        </w:numPr>
      </w:pPr>
      <w:r>
        <w:t xml:space="preserve">This coding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display</w:t>
      </w:r>
      <w:bookmarkStart w:id="251" w:name="C_4383-228"/>
      <w:r>
        <w:t xml:space="preserve"> (CONF:4383-228)</w:t>
      </w:r>
      <w:bookmarkEnd w:id="251"/>
      <w:r>
        <w:t>.</w:t>
      </w:r>
    </w:p>
    <w:p w:rsidR="00D10D26" w:rsidRDefault="00030276">
      <w:pPr>
        <w:numPr>
          <w:ilvl w:val="1"/>
          <w:numId w:val="25"/>
        </w:numPr>
      </w:pPr>
      <w:r>
        <w:t xml:space="preserve">This reasonCode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252" w:name="C_4383-229"/>
      <w:r>
        <w:t xml:space="preserve"> (CONF:4383-229)</w:t>
      </w:r>
      <w:bookmarkEnd w:id="252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supportingInfo</w:t>
      </w:r>
      <w:bookmarkStart w:id="253" w:name="C_4383-203"/>
      <w:r>
        <w:t xml:space="preserve"> (CONF:4383-203)</w:t>
      </w:r>
      <w:bookmarkEnd w:id="253"/>
      <w:r>
        <w:t>.</w:t>
      </w:r>
    </w:p>
    <w:p w:rsidR="00D10D26" w:rsidRDefault="00030276">
      <w:pPr>
        <w:numPr>
          <w:ilvl w:val="0"/>
          <w:numId w:val="25"/>
        </w:numPr>
      </w:pPr>
      <w:r>
        <w:rPr>
          <w:rStyle w:val="keyword"/>
        </w:rPr>
        <w:t>SHOULD</w:t>
      </w:r>
      <w:r>
        <w:t xml:space="preserve"> c</w:t>
      </w:r>
      <w:r>
        <w:t xml:space="preserve">ontain zero or more [0..*] </w:t>
      </w:r>
      <w:r>
        <w:rPr>
          <w:rStyle w:val="XMLnameBold"/>
        </w:rPr>
        <w:t>relevantHistory</w:t>
      </w:r>
      <w:bookmarkStart w:id="254" w:name="C_4383-204"/>
      <w:r>
        <w:t xml:space="preserve"> (CONF:4383-204)</w:t>
      </w:r>
      <w:bookmarkEnd w:id="254"/>
      <w:r>
        <w:t>.</w:t>
      </w:r>
    </w:p>
    <w:p w:rsidR="00D10D26" w:rsidRDefault="00030276">
      <w:pPr>
        <w:pStyle w:val="Heading1"/>
      </w:pPr>
      <w:bookmarkStart w:id="255" w:name="_Toc520656512"/>
      <w:r>
        <w:lastRenderedPageBreak/>
        <w:t>RelatedPerson</w:t>
      </w:r>
      <w:bookmarkEnd w:id="255"/>
    </w:p>
    <w:p w:rsidR="00D10D26" w:rsidRDefault="00030276">
      <w:pPr>
        <w:pStyle w:val="Heading2nospace"/>
      </w:pPr>
      <w:bookmarkStart w:id="256" w:name="BSeR-Related-Person"/>
      <w:bookmarkStart w:id="257" w:name="_Toc520656513"/>
      <w:r>
        <w:t>BSeR Related Person</w:t>
      </w:r>
      <w:bookmarkEnd w:id="256"/>
      <w:bookmarkEnd w:id="257"/>
    </w:p>
    <w:p w:rsidR="00D10D26" w:rsidRDefault="00030276">
      <w:pPr>
        <w:pStyle w:val="BracketData"/>
      </w:pPr>
      <w:r>
        <w:t>[RelatedPerson: identifier http://hl7.org/phwg/bser/StructureDefinition/bser-related-person (open)]</w:t>
      </w:r>
    </w:p>
    <w:p w:rsidR="00D10D26" w:rsidRDefault="00030276">
      <w:pPr>
        <w:pStyle w:val="Caption"/>
      </w:pPr>
      <w:bookmarkStart w:id="258" w:name="_Toc520656532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7: </w:t>
      </w:r>
      <w:r>
        <w:fldChar w:fldCharType="end"/>
      </w:r>
      <w:r>
        <w:t>BSeR Related Person Contexts</w:t>
      </w:r>
      <w:bookmarkEnd w:id="258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</w:t>
            </w:r>
            <w:r>
              <w:t>ontained By: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Contains: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Consent">
              <w:r>
                <w:rPr>
                  <w:rStyle w:val="HyperlinkText9pt"/>
                </w:rPr>
                <w:t>BSeR Consent</w:t>
              </w:r>
            </w:hyperlink>
            <w:r>
              <w:t xml:space="preserve"> (required)</w:t>
            </w:r>
          </w:p>
          <w:p w:rsidR="00D10D26" w:rsidRDefault="00030276">
            <w:pPr>
              <w:pStyle w:val="TableText"/>
            </w:pPr>
            <w:hyperlink w:anchor="BSeR-Coverage">
              <w:r>
                <w:rPr>
                  <w:rStyle w:val="HyperlinkText9pt"/>
                </w:rPr>
                <w:t>BSeR Coverage</w:t>
              </w:r>
            </w:hyperlink>
            <w:r>
              <w:t xml:space="preserve"> (required)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  <w:r>
              <w:t xml:space="preserve"> (required)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numPr>
          <w:ilvl w:val="0"/>
          <w:numId w:val="26"/>
        </w:numPr>
      </w:pPr>
      <w:r>
        <w:rPr>
          <w:rStyle w:val="keyword"/>
        </w:rPr>
        <w:t>SHALL</w:t>
      </w:r>
      <w:r>
        <w:t xml:space="preserve"> contain exactly one [1..1]  </w:t>
      </w:r>
      <w:hyperlink w:anchor="BSeR-Patient">
        <w:r>
          <w:rPr>
            <w:rStyle w:val="HyperlinkCourierBold"/>
          </w:rPr>
          <w:t>BSeR Patient</w:t>
        </w:r>
      </w:hyperlink>
      <w:r>
        <w:rPr>
          <w:rStyle w:val="XMLname"/>
        </w:rPr>
        <w:t xml:space="preserve"> (identifier: http://hl7.org/fhir/phwg/bser/StructureDefinition/bser-patient)</w:t>
      </w:r>
      <w:bookmarkStart w:id="259" w:name="C_4383-129"/>
      <w:r>
        <w:t xml:space="preserve"> (CONF:4383-129)</w:t>
      </w:r>
      <w:bookmarkEnd w:id="259"/>
      <w:r>
        <w:t>.</w:t>
      </w:r>
    </w:p>
    <w:p w:rsidR="00D10D26" w:rsidRDefault="00030276">
      <w:pPr>
        <w:numPr>
          <w:ilvl w:val="0"/>
          <w:numId w:val="26"/>
        </w:numPr>
      </w:pPr>
      <w:r>
        <w:rPr>
          <w:rStyle w:val="keyword"/>
        </w:rPr>
        <w:t>SHALL</w:t>
      </w:r>
      <w:r>
        <w:t xml:space="preserve"> contain zero or one [0..1] </w:t>
      </w:r>
      <w:r>
        <w:rPr>
          <w:rStyle w:val="XMLnameBold"/>
        </w:rPr>
        <w:t>relationship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PatientRelationshipType urn:oid:2.16.840.1.113883.4.642.3.442</w:t>
      </w:r>
      <w:r>
        <w:rPr>
          <w:rStyle w:val="keyword"/>
        </w:rPr>
        <w:t xml:space="preserve"> DYNAMIC</w:t>
      </w:r>
      <w:bookmarkStart w:id="260" w:name="C_4383-133"/>
      <w:r>
        <w:t xml:space="preserve"> (CONF:4383-133)</w:t>
      </w:r>
      <w:bookmarkEnd w:id="260"/>
      <w:r>
        <w:t>.</w:t>
      </w:r>
    </w:p>
    <w:p w:rsidR="00D10D26" w:rsidRDefault="00030276">
      <w:pPr>
        <w:numPr>
          <w:ilvl w:val="0"/>
          <w:numId w:val="26"/>
        </w:numPr>
      </w:pP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name</w:t>
      </w:r>
      <w:bookmarkStart w:id="261" w:name="C_4383-130"/>
      <w:r>
        <w:t xml:space="preserve"> (CONF:4383-130)</w:t>
      </w:r>
      <w:bookmarkEnd w:id="261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Such names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us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EntityNameUse urn:oid:2.1</w:t>
      </w:r>
      <w:r>
        <w:rPr>
          <w:rStyle w:val="XMLname"/>
        </w:rPr>
        <w:t>6.840.1.113883.1.11.15913</w:t>
      </w:r>
      <w:bookmarkStart w:id="262" w:name="C_4383-134"/>
      <w:r>
        <w:t xml:space="preserve"> (CONF:4383-134)</w:t>
      </w:r>
      <w:bookmarkEnd w:id="262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Such names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family</w:t>
      </w:r>
      <w:bookmarkStart w:id="263" w:name="C_4383-135"/>
      <w:r>
        <w:t xml:space="preserve"> (CONF:4383-135)</w:t>
      </w:r>
      <w:bookmarkEnd w:id="263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Such names </w:t>
      </w:r>
      <w:r>
        <w:rPr>
          <w:rStyle w:val="keyword"/>
        </w:rPr>
        <w:t>SHALL</w:t>
      </w:r>
      <w:r>
        <w:t xml:space="preserve"> contain at least one [1..*] </w:t>
      </w:r>
      <w:r>
        <w:rPr>
          <w:rStyle w:val="XMLnameBold"/>
        </w:rPr>
        <w:t>given</w:t>
      </w:r>
      <w:bookmarkStart w:id="264" w:name="C_4383-136"/>
      <w:r>
        <w:t xml:space="preserve"> (CONF:4383-136)</w:t>
      </w:r>
      <w:bookmarkEnd w:id="264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Such names </w:t>
      </w:r>
      <w:r>
        <w:rPr>
          <w:rStyle w:val="keyword"/>
        </w:rPr>
        <w:t>MAY</w:t>
      </w:r>
      <w:r>
        <w:t xml:space="preserve"> contain zero or more [0..*] </w:t>
      </w:r>
      <w:r>
        <w:rPr>
          <w:rStyle w:val="XMLnameBold"/>
        </w:rPr>
        <w:t>suffix</w:t>
      </w:r>
      <w:bookmarkStart w:id="265" w:name="C_4383-137"/>
      <w:r>
        <w:t xml:space="preserve"> (CONF:4383-137)</w:t>
      </w:r>
      <w:bookmarkEnd w:id="265"/>
      <w:r>
        <w:t>.</w:t>
      </w:r>
    </w:p>
    <w:p w:rsidR="00D10D26" w:rsidRDefault="00030276">
      <w:pPr>
        <w:numPr>
          <w:ilvl w:val="0"/>
          <w:numId w:val="26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telecom</w:t>
      </w:r>
      <w:bookmarkStart w:id="266" w:name="C_4383-131"/>
      <w:r>
        <w:t xml:space="preserve"> (CONF:4383-131)</w:t>
      </w:r>
      <w:bookmarkEnd w:id="266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system</w:t>
      </w:r>
      <w:bookmarkStart w:id="267" w:name="C_4383-138"/>
      <w:r>
        <w:t xml:space="preserve"> (CONF:4383-138)</w:t>
      </w:r>
      <w:bookmarkEnd w:id="267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telecom, if present, </w:t>
      </w:r>
      <w:r>
        <w:rPr>
          <w:rStyle w:val="keyword"/>
        </w:rPr>
        <w:t>SHALL</w:t>
      </w:r>
      <w:r>
        <w:t xml:space="preserve"> contain exactly one [1..1] </w:t>
      </w:r>
      <w:r>
        <w:rPr>
          <w:rStyle w:val="XMLnameBold"/>
        </w:rPr>
        <w:t>value</w:t>
      </w:r>
      <w:bookmarkStart w:id="268" w:name="C_4383-139"/>
      <w:r>
        <w:t xml:space="preserve"> (CONF:4383-139)</w:t>
      </w:r>
      <w:bookmarkEnd w:id="268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telecom, if present, </w:t>
      </w:r>
      <w:r>
        <w:rPr>
          <w:rStyle w:val="keyword"/>
        </w:rPr>
        <w:t>SHOULD</w:t>
      </w:r>
      <w:r>
        <w:t xml:space="preserve"> contain</w:t>
      </w:r>
      <w:r>
        <w:t xml:space="preserve"> zero or one [0..1] </w:t>
      </w:r>
      <w:r>
        <w:rPr>
          <w:rStyle w:val="XMLnameBold"/>
        </w:rPr>
        <w:t>us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Telecom Use (US Realm Header) urn:oid:2.16.840.1.113883.11.20.9.20</w:t>
      </w:r>
      <w:r>
        <w:rPr>
          <w:rStyle w:val="keyword"/>
        </w:rPr>
        <w:t xml:space="preserve"> DYNAMIC</w:t>
      </w:r>
      <w:bookmarkStart w:id="269" w:name="C_4383-140"/>
      <w:r>
        <w:t xml:space="preserve"> (CONF:4383-140)</w:t>
      </w:r>
      <w:bookmarkEnd w:id="269"/>
      <w:r>
        <w:t>.</w:t>
      </w:r>
    </w:p>
    <w:p w:rsidR="00D10D26" w:rsidRDefault="00030276">
      <w:pPr>
        <w:numPr>
          <w:ilvl w:val="0"/>
          <w:numId w:val="26"/>
        </w:numPr>
      </w:pPr>
      <w:r>
        <w:rPr>
          <w:rStyle w:val="keyword"/>
        </w:rPr>
        <w:t>SHOULD</w:t>
      </w:r>
      <w:r>
        <w:t xml:space="preserve"> contain zero or more [0..*] </w:t>
      </w:r>
      <w:r>
        <w:rPr>
          <w:rStyle w:val="XMLnameBold"/>
        </w:rPr>
        <w:t>address</w:t>
      </w:r>
      <w:bookmarkStart w:id="270" w:name="C_4383-132"/>
      <w:r>
        <w:t xml:space="preserve"> (CONF:4383-132)</w:t>
      </w:r>
      <w:bookmarkEnd w:id="270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</w:t>
      </w:r>
      <w:r>
        <w:t xml:space="preserve">ero or one [0..1] </w:t>
      </w:r>
      <w:r>
        <w:rPr>
          <w:rStyle w:val="XMLnameBold"/>
        </w:rPr>
        <w:t>use</w:t>
      </w:r>
      <w:r>
        <w:t xml:space="preserve">, which </w:t>
      </w:r>
      <w:r>
        <w:rPr>
          <w:rStyle w:val="keyword"/>
        </w:rPr>
        <w:t>SHALL</w:t>
      </w:r>
      <w:r>
        <w:t xml:space="preserve"> be selected from ValueSet </w:t>
      </w:r>
      <w:r>
        <w:rPr>
          <w:rStyle w:val="XMLname"/>
        </w:rPr>
        <w:t>PostalAddressUse urn:oid:2.16.840.1.113883.1.11.10637</w:t>
      </w:r>
      <w:bookmarkStart w:id="271" w:name="C_4383-141"/>
      <w:r>
        <w:t xml:space="preserve"> (CONF:4383-141)</w:t>
      </w:r>
      <w:bookmarkEnd w:id="271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text</w:t>
      </w:r>
      <w:bookmarkStart w:id="272" w:name="C_4383-142"/>
      <w:r>
        <w:t xml:space="preserve"> (CONF:4383-142)</w:t>
      </w:r>
      <w:bookmarkEnd w:id="272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</w:t>
      </w:r>
      <w:r>
        <w:t xml:space="preserve">r more [0..*] </w:t>
      </w:r>
      <w:r>
        <w:rPr>
          <w:rStyle w:val="XMLnameBold"/>
        </w:rPr>
        <w:t>line</w:t>
      </w:r>
      <w:bookmarkStart w:id="273" w:name="C_4383-143"/>
      <w:r>
        <w:t xml:space="preserve"> (CONF:4383-143)</w:t>
      </w:r>
      <w:bookmarkEnd w:id="273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city</w:t>
      </w:r>
      <w:bookmarkStart w:id="274" w:name="C_4383-144"/>
      <w:r>
        <w:t xml:space="preserve"> (CONF:4383-144)</w:t>
      </w:r>
      <w:bookmarkEnd w:id="274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zero or one [0..1] </w:t>
      </w:r>
      <w:r>
        <w:rPr>
          <w:rStyle w:val="XMLnameBold"/>
        </w:rPr>
        <w:t>state</w:t>
      </w:r>
      <w:bookmarkStart w:id="275" w:name="C_4383-145"/>
      <w:r>
        <w:t xml:space="preserve"> (CONF:4383-145)</w:t>
      </w:r>
      <w:bookmarkEnd w:id="275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SHOULD</w:t>
      </w:r>
      <w:r>
        <w:t xml:space="preserve"> contain </w:t>
      </w:r>
      <w:r>
        <w:t xml:space="preserve">zero or one [0..1] </w:t>
      </w:r>
      <w:r>
        <w:rPr>
          <w:rStyle w:val="XMLnameBold"/>
        </w:rPr>
        <w:t>postalCode</w:t>
      </w:r>
      <w:bookmarkStart w:id="276" w:name="C_4383-146"/>
      <w:r>
        <w:t xml:space="preserve"> (CONF:4383-146)</w:t>
      </w:r>
      <w:bookmarkEnd w:id="276"/>
      <w:r>
        <w:t>.</w:t>
      </w:r>
    </w:p>
    <w:p w:rsidR="00D10D26" w:rsidRDefault="00030276">
      <w:pPr>
        <w:numPr>
          <w:ilvl w:val="1"/>
          <w:numId w:val="26"/>
        </w:numPr>
      </w:pPr>
      <w:r>
        <w:t xml:space="preserve">The address, if present, </w:t>
      </w:r>
      <w:r>
        <w:rPr>
          <w:rStyle w:val="keyword"/>
        </w:rPr>
        <w:t>MAY</w:t>
      </w:r>
      <w:r>
        <w:t xml:space="preserve"> contain zero or one [0..1] </w:t>
      </w:r>
      <w:r>
        <w:rPr>
          <w:rStyle w:val="XMLnameBold"/>
        </w:rPr>
        <w:t>country</w:t>
      </w:r>
      <w:bookmarkStart w:id="277" w:name="C_4383-147"/>
      <w:r>
        <w:t xml:space="preserve"> (CONF:4383-147)</w:t>
      </w:r>
      <w:bookmarkEnd w:id="277"/>
      <w:r>
        <w:t>.</w:t>
      </w:r>
    </w:p>
    <w:p w:rsidR="00D10D26" w:rsidRDefault="00030276">
      <w:pPr>
        <w:pStyle w:val="Heading1"/>
      </w:pPr>
      <w:bookmarkStart w:id="278" w:name="_Toc520656514"/>
      <w:r>
        <w:lastRenderedPageBreak/>
        <w:t>Template Ids in This Guide</w:t>
      </w:r>
      <w:bookmarkEnd w:id="278"/>
    </w:p>
    <w:p w:rsidR="00D10D26" w:rsidRDefault="00030276">
      <w:pPr>
        <w:pStyle w:val="Caption"/>
      </w:pPr>
      <w:bookmarkStart w:id="279" w:name="_Toc520656533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8: </w:t>
      </w:r>
      <w:r>
        <w:fldChar w:fldCharType="end"/>
      </w:r>
      <w:r>
        <w:t>Template Containments</w:t>
      </w:r>
      <w:bookmarkEnd w:id="279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3360"/>
        <w:gridCol w:w="3360"/>
        <w:gridCol w:w="336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Template Title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Template Type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templateId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Feedback">
              <w:r>
                <w:rPr>
                  <w:rStyle w:val="HyperlinkText9pt"/>
                </w:rPr>
                <w:t>BSeR Referral Feedback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Composi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referral-feedback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</w:t>
            </w:r>
            <w:r>
              <w:t>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ractition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Body-Height-Observation">
              <w:r>
                <w:rPr>
                  <w:rStyle w:val="HyperlinkText9pt"/>
                </w:rPr>
                <w:t>BSeR Body Height Observ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body-height-observ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Body-Weight-Observation">
              <w:r>
                <w:rPr>
                  <w:rStyle w:val="HyperlinkText9pt"/>
                </w:rPr>
                <w:t>BSeR Body Weight Observ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body-weight-observ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Body-Mass-Index-Observation">
              <w:r>
                <w:rPr>
                  <w:rStyle w:val="HyperlinkText9pt"/>
                </w:rPr>
                <w:t>BSeR Body Mass Index Observ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body-mass-index-observ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Blood-Pressure-Observation">
              <w:r>
                <w:rPr>
                  <w:rStyle w:val="HyperlinkText9pt"/>
                </w:rPr>
                <w:t>BSeR Blood Pressure Ob</w:t>
              </w:r>
              <w:r>
                <w:rPr>
                  <w:rStyle w:val="HyperlinkText9pt"/>
                </w:rPr>
                <w:t>serv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blood-pressure-observ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Consent">
              <w:r>
                <w:rPr>
                  <w:rStyle w:val="HyperlinkText9pt"/>
                </w:rPr>
                <w:t>BSeR Cons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Cons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cons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ractition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Related-Person">
              <w:r>
                <w:rPr>
                  <w:rStyle w:val="HyperlinkText9pt"/>
                </w:rPr>
                <w:t>BSeR Related Pers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RelatedPers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related-pers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288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Coverage">
              <w:r>
                <w:rPr>
                  <w:rStyle w:val="HyperlinkText9pt"/>
                </w:rPr>
                <w:t>BSeR Coverage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Coverage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coverage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Related-Person">
              <w:r>
                <w:rPr>
                  <w:rStyle w:val="HyperlinkText9pt"/>
                </w:rPr>
                <w:t>BSeR Related Pers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RelatedPers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related-pers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288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rganiz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organiz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Education-Level">
              <w:r>
                <w:rPr>
                  <w:rStyle w:val="HyperlinkText9pt"/>
                </w:rPr>
                <w:t>BSeR Education Level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education-level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</w:t>
            </w:r>
            <w:r>
              <w:lastRenderedPageBreak/>
              <w:t>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Employment-Status">
              <w:r>
                <w:rPr>
                  <w:rStyle w:val="HyperlinkText9pt"/>
                </w:rPr>
                <w:t>BSeR Employment Sta</w:t>
              </w:r>
              <w:r>
                <w:rPr>
                  <w:rStyle w:val="HyperlinkText9pt"/>
                </w:rPr>
                <w:t>tus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bserv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EmploymentStatus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ing-Provider">
              <w:r>
                <w:rPr>
                  <w:rStyle w:val="HyperlinkText9pt"/>
                </w:rPr>
                <w:t>BSeR Referring Provid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Role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referringProvid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</w:t>
            </w:r>
            <w:r>
              <w:t>ureDefinition/bser-practition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rganiz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organiz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Service-Delivery-Location">
              <w:r>
                <w:rPr>
                  <w:rStyle w:val="HyperlinkText9pt"/>
                </w:rPr>
                <w:t>BSeR Service Delivery Loc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Loca</w:t>
            </w:r>
            <w:r>
              <w:t>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service-delivery-loc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_Servicing_Provider">
              <w:r>
                <w:rPr>
                  <w:rStyle w:val="HyperlinkText9pt"/>
                </w:rPr>
                <w:t>BSeR Servicing Provid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Role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servicingProvid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ractition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Organization">
              <w:r>
                <w:rPr>
                  <w:rStyle w:val="HyperlinkText9pt"/>
                </w:rPr>
                <w:t>BSeR Organiz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Organiz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</w:t>
            </w:r>
            <w:r>
              <w:t>er-organiz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Service-Delivery-Location">
              <w:r>
                <w:rPr>
                  <w:rStyle w:val="HyperlinkText9pt"/>
                </w:rPr>
                <w:t>BSeR Service Delivery Location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Location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service-delivery-location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</w:pPr>
            <w:hyperlink w:anchor="BSeR-Referral-Request">
              <w:r>
                <w:rPr>
                  <w:rStyle w:val="HyperlinkText9pt"/>
                </w:rPr>
                <w:t>BSeR Referral Reques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ReferralReques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phwg/bser/StructureDefinition/bser-referral-reques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atient">
              <w:r>
                <w:rPr>
                  <w:rStyle w:val="HyperlinkText9pt"/>
                </w:rPr>
                <w:t>BSeR Patient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atient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atient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 xml:space="preserve">BSeR </w:t>
              </w:r>
              <w:r>
                <w:rPr>
                  <w:rStyle w:val="HyperlinkText9pt"/>
                </w:rPr>
                <w:t>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ractitioner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pPr>
              <w:pStyle w:val="TableText"/>
              <w:ind w:left="144"/>
            </w:pPr>
            <w:hyperlink w:anchor="BSeR-Practitioner">
              <w:r>
                <w:rPr>
                  <w:rStyle w:val="HyperlinkText9pt"/>
                </w:rPr>
                <w:t>BSeR Practitioner</w:t>
              </w:r>
            </w:hyperlink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Practitioner</w:t>
            </w:r>
          </w:p>
        </w:tc>
        <w:tc>
          <w:tcPr>
            <w:tcW w:w="360" w:type="dxa"/>
          </w:tcPr>
          <w:p w:rsidR="00D10D26" w:rsidRDefault="00030276">
            <w:pPr>
              <w:pStyle w:val="TableText"/>
            </w:pPr>
            <w:r>
              <w:t>http://hl7.org/fhir/phwg/bser/StructureDefinition/bser-practitioner</w:t>
            </w:r>
          </w:p>
        </w:tc>
      </w:tr>
    </w:tbl>
    <w:p w:rsidR="00D10D26" w:rsidRDefault="00D10D26">
      <w:pPr>
        <w:pStyle w:val="BodyText"/>
      </w:pPr>
    </w:p>
    <w:p w:rsidR="00D10D26" w:rsidRDefault="00030276">
      <w:pPr>
        <w:pStyle w:val="Heading1"/>
      </w:pPr>
      <w:bookmarkStart w:id="280" w:name="_Toc520656515"/>
      <w:r>
        <w:lastRenderedPageBreak/>
        <w:t>Code Systems in This</w:t>
      </w:r>
      <w:r>
        <w:t xml:space="preserve"> Guide</w:t>
      </w:r>
      <w:bookmarkEnd w:id="280"/>
    </w:p>
    <w:p w:rsidR="00D10D26" w:rsidRDefault="00030276">
      <w:pPr>
        <w:pStyle w:val="Caption"/>
      </w:pPr>
      <w:bookmarkStart w:id="281" w:name="_Toc520656534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t xml:space="preserve">19: </w:t>
      </w:r>
      <w:r>
        <w:fldChar w:fldCharType="end"/>
      </w:r>
      <w:r>
        <w:t>Code Systems</w:t>
      </w:r>
      <w:bookmarkEnd w:id="281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2A0" w:firstRow="1" w:lastRow="0" w:firstColumn="1" w:lastColumn="0" w:noHBand="1" w:noVBand="0"/>
      </w:tblPr>
      <w:tblGrid>
        <w:gridCol w:w="5040"/>
        <w:gridCol w:w="5040"/>
      </w:tblGrid>
      <w:tr w:rsidR="00D10D26">
        <w:trPr>
          <w:cantSplit/>
          <w:tblHeader/>
          <w:jc w:val="center"/>
        </w:trPr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Name</w:t>
            </w:r>
          </w:p>
        </w:tc>
        <w:tc>
          <w:tcPr>
            <w:tcW w:w="360" w:type="dxa"/>
            <w:shd w:val="clear" w:color="auto" w:fill="E6E6E6"/>
          </w:tcPr>
          <w:p w:rsidR="00D10D26" w:rsidRDefault="00030276">
            <w:pPr>
              <w:pStyle w:val="TableHead"/>
            </w:pPr>
            <w:r>
              <w:t>OID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HL7ActStatus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5.14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HL7AddressUse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5.1119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HL7AdministrativeGender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5.1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HL7EntityNameUse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5.45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HL7ObservationValue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5.1063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ISO 639-3</w:t>
            </w:r>
          </w:p>
        </w:tc>
        <w:tc>
          <w:tcPr>
            <w:tcW w:w="360" w:type="dxa"/>
          </w:tcPr>
          <w:p w:rsidR="00D10D26" w:rsidRDefault="00030276">
            <w:r>
              <w:t>urn:oid:1.0.639.3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LOINC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6.1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SNOMED CT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6.96</w:t>
            </w:r>
          </w:p>
        </w:tc>
      </w:tr>
      <w:tr w:rsidR="00D10D26">
        <w:trPr>
          <w:jc w:val="center"/>
        </w:trPr>
        <w:tc>
          <w:tcPr>
            <w:tcW w:w="360" w:type="dxa"/>
          </w:tcPr>
          <w:p w:rsidR="00D10D26" w:rsidRDefault="00030276">
            <w:r>
              <w:t>UCUM</w:t>
            </w:r>
          </w:p>
        </w:tc>
        <w:tc>
          <w:tcPr>
            <w:tcW w:w="360" w:type="dxa"/>
          </w:tcPr>
          <w:p w:rsidR="00D10D26" w:rsidRDefault="00030276">
            <w:r>
              <w:t>urn:oid:2.16.840.1.113883.6.8</w:t>
            </w:r>
          </w:p>
        </w:tc>
      </w:tr>
    </w:tbl>
    <w:p w:rsidR="00D10D26" w:rsidRDefault="00D10D26">
      <w:pPr>
        <w:pStyle w:val="BodyText"/>
      </w:pPr>
    </w:p>
    <w:sectPr w:rsidR="00D10D26">
      <w:footerReference w:type="even" r:id="rId7"/>
      <w:footerReference w:type="default" r:id="rId8"/>
      <w:footerReference w:type="first" r:id="rId9"/>
      <w:pgSz w:w="12240" w:h="15840"/>
      <w:pgMar w:top="1440" w:right="1080" w:bottom="172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0276" w:rsidRDefault="00030276">
      <w:r>
        <w:separator/>
      </w:r>
    </w:p>
    <w:p w:rsidR="00030276" w:rsidRDefault="00030276"/>
    <w:p w:rsidR="00030276" w:rsidRDefault="00030276"/>
    <w:p w:rsidR="00030276" w:rsidRDefault="00030276"/>
    <w:p w:rsidR="00030276" w:rsidRDefault="00030276"/>
  </w:endnote>
  <w:endnote w:type="continuationSeparator" w:id="0">
    <w:p w:rsidR="00030276" w:rsidRDefault="00030276">
      <w:r>
        <w:continuationSeparator/>
      </w:r>
    </w:p>
    <w:p w:rsidR="00030276" w:rsidRDefault="00030276"/>
    <w:p w:rsidR="00030276" w:rsidRDefault="00030276"/>
    <w:p w:rsidR="00030276" w:rsidRDefault="00030276"/>
    <w:p w:rsidR="00030276" w:rsidRDefault="000302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?l?r ??’c">
    <w:altName w:val="Arial Unicode MS"/>
    <w:panose1 w:val="00000000000000000000"/>
    <w:charset w:val="80"/>
    <w:family w:val="modern"/>
    <w:notTrueType/>
    <w:pitch w:val="default"/>
    <w:sig w:usb0="00000001" w:usb1="08070000" w:usb2="00000010" w:usb3="00000000" w:csb0="00020000" w:csb1="00000000"/>
  </w:font>
  <w:font w:name="TimesNewRomanPSMT">
    <w:altName w:val="Times New Roman"/>
    <w:charset w:val="00"/>
    <w:family w:val="auto"/>
    <w:pitch w:val="default"/>
  </w:font>
  <w:font w:name="Arial Narrow">
    <w:panose1 w:val="020B0606020202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4D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D26" w:rsidRDefault="00030276">
    <w:pPr>
      <w:pStyle w:val="Footer"/>
    </w:pPr>
    <w:r>
      <w:t>Bidirectional Services eReferrals (BSeR) FHIR IG R1</w:t>
    </w:r>
    <w:r>
      <w:tab/>
      <w:t>July 29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5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D26" w:rsidRDefault="00030276">
    <w:pPr>
      <w:pStyle w:val="Footer"/>
    </w:pPr>
    <w:r>
      <w:t xml:space="preserve">Bidirectional Services </w:t>
    </w:r>
    <w:r>
      <w:t>eReferrals (BSeR) FHIR IG R1</w:t>
    </w:r>
    <w:r>
      <w:tab/>
      <w:t>July 29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54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0D26" w:rsidRDefault="00030276">
    <w:pPr>
      <w:pStyle w:val="Footer"/>
    </w:pPr>
    <w:r>
      <w:t>Bidirectional Services eReferrals (BSeR) FHIR IG R1</w:t>
    </w:r>
    <w:r>
      <w:tab/>
      <w:t>July 29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54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0276" w:rsidRDefault="00030276">
      <w:r>
        <w:separator/>
      </w:r>
    </w:p>
  </w:footnote>
  <w:footnote w:type="continuationSeparator" w:id="0">
    <w:p w:rsidR="00030276" w:rsidRDefault="00030276">
      <w:r>
        <w:continuationSeparator/>
      </w:r>
    </w:p>
    <w:p w:rsidR="00030276" w:rsidRDefault="0003027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1440"/>
      </w:pPr>
      <w:rPr>
        <w:rFonts w:ascii="Times New Roman" w:eastAsia="Times New Roman" w:hAnsi="Times New Roman" w:cs="Times New Roman"/>
      </w:rPr>
    </w:lvl>
    <w:lvl w:ilvl="2">
      <w:start w:val="1"/>
      <w:numFmt w:val="upperLetter"/>
      <w:lvlText w:val="%3."/>
      <w:lvlJc w:val="left"/>
      <w:pPr>
        <w:tabs>
          <w:tab w:val="num" w:pos="2340"/>
        </w:tabs>
        <w:ind w:left="2340" w:hanging="234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288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43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504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57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6480"/>
      </w:pPr>
    </w:lvl>
  </w:abstractNum>
  <w:abstractNum w:abstractNumId="1" w15:restartNumberingAfterBreak="0">
    <w:nsid w:val="387052F2"/>
    <w:multiLevelType w:val="multilevel"/>
    <w:tmpl w:val="7E3ADD6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  <w:sz w:val="32"/>
        <w:szCs w:val="32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42CD729A"/>
    <w:multiLevelType w:val="hybridMultilevel"/>
    <w:tmpl w:val="65A4DA00"/>
    <w:lvl w:ilvl="0" w:tplc="7B2E2B4E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CE72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794C4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74A1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CC8F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B0E61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10A7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B230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CEDF0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1E531F"/>
    <w:multiLevelType w:val="multilevel"/>
    <w:tmpl w:val="7B943E18"/>
    <w:numStyleLink w:val="Constraints"/>
  </w:abstractNum>
  <w:abstractNum w:abstractNumId="4" w15:restartNumberingAfterBreak="0">
    <w:nsid w:val="6D9E09A9"/>
    <w:multiLevelType w:val="multilevel"/>
    <w:tmpl w:val="7B943E18"/>
    <w:numStyleLink w:val="Constraints"/>
  </w:abstractNum>
  <w:abstractNum w:abstractNumId="5" w15:restartNumberingAfterBreak="0">
    <w:nsid w:val="7C006240"/>
    <w:multiLevelType w:val="multilevel"/>
    <w:tmpl w:val="7B943E18"/>
    <w:styleLink w:val="Constraints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84"/>
        </w:tabs>
        <w:ind w:left="328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  <w:rPr>
        <w:rFonts w:hint="default"/>
      </w:rPr>
    </w:lvl>
  </w:abstractNum>
  <w:abstractNum w:abstractNumId="6" w15:restartNumberingAfterBreak="0">
    <w:nsid w:val="7FCB7469"/>
    <w:multiLevelType w:val="hybridMultilevel"/>
    <w:tmpl w:val="03BA3C2A"/>
    <w:lvl w:ilvl="0" w:tplc="9F2E1AD6">
      <w:start w:val="1"/>
      <w:numFmt w:val="upperLetter"/>
      <w:pStyle w:val="Appendix1"/>
      <w:lvlText w:val="Appendix %1 —"/>
      <w:lvlJc w:val="left"/>
      <w:pPr>
        <w:tabs>
          <w:tab w:val="num" w:pos="2160"/>
        </w:tabs>
        <w:ind w:left="360" w:hanging="360"/>
      </w:pPr>
      <w:rPr>
        <w:rFonts w:ascii="Century Gothic" w:hAnsi="Century Gothic" w:hint="default"/>
        <w:b/>
        <w:i w:val="0"/>
        <w:caps/>
        <w:strike w:val="0"/>
        <w:dstrike w:val="0"/>
        <w:vanish w:val="0"/>
        <w:spacing w:val="40"/>
        <w:kern w:val="0"/>
        <w:position w:val="0"/>
        <w:sz w:val="28"/>
        <w:u w:val="none"/>
        <w:vertAlign w:val="baseline"/>
        <w:em w:val="none"/>
      </w:rPr>
    </w:lvl>
    <w:lvl w:ilvl="1" w:tplc="F63AB8A0" w:tentative="1">
      <w:start w:val="1"/>
      <w:numFmt w:val="lowerLetter"/>
      <w:lvlText w:val="%2."/>
      <w:lvlJc w:val="left"/>
      <w:pPr>
        <w:ind w:left="1440" w:hanging="360"/>
      </w:pPr>
    </w:lvl>
    <w:lvl w:ilvl="2" w:tplc="7560721E" w:tentative="1">
      <w:start w:val="1"/>
      <w:numFmt w:val="lowerRoman"/>
      <w:lvlText w:val="%3."/>
      <w:lvlJc w:val="right"/>
      <w:pPr>
        <w:ind w:left="2160" w:hanging="180"/>
      </w:pPr>
    </w:lvl>
    <w:lvl w:ilvl="3" w:tplc="6BAC2EBC" w:tentative="1">
      <w:start w:val="1"/>
      <w:numFmt w:val="decimal"/>
      <w:lvlText w:val="%4."/>
      <w:lvlJc w:val="left"/>
      <w:pPr>
        <w:ind w:left="2880" w:hanging="360"/>
      </w:pPr>
    </w:lvl>
    <w:lvl w:ilvl="4" w:tplc="57A26848" w:tentative="1">
      <w:start w:val="1"/>
      <w:numFmt w:val="lowerLetter"/>
      <w:lvlText w:val="%5."/>
      <w:lvlJc w:val="left"/>
      <w:pPr>
        <w:ind w:left="3600" w:hanging="360"/>
      </w:pPr>
    </w:lvl>
    <w:lvl w:ilvl="5" w:tplc="2FCC25FE" w:tentative="1">
      <w:start w:val="1"/>
      <w:numFmt w:val="lowerRoman"/>
      <w:lvlText w:val="%6."/>
      <w:lvlJc w:val="right"/>
      <w:pPr>
        <w:ind w:left="4320" w:hanging="180"/>
      </w:pPr>
    </w:lvl>
    <w:lvl w:ilvl="6" w:tplc="F5DED080" w:tentative="1">
      <w:start w:val="1"/>
      <w:numFmt w:val="decimal"/>
      <w:lvlText w:val="%7."/>
      <w:lvlJc w:val="left"/>
      <w:pPr>
        <w:ind w:left="5040" w:hanging="360"/>
      </w:pPr>
    </w:lvl>
    <w:lvl w:ilvl="7" w:tplc="7888764C" w:tentative="1">
      <w:start w:val="1"/>
      <w:numFmt w:val="lowerLetter"/>
      <w:lvlText w:val="%8."/>
      <w:lvlJc w:val="left"/>
      <w:pPr>
        <w:ind w:left="5760" w:hanging="360"/>
      </w:pPr>
    </w:lvl>
    <w:lvl w:ilvl="8" w:tplc="CEF88550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2"/>
  </w:num>
  <w:num w:numId="4">
    <w:abstractNumId w:val="1"/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NotTrackMoves/>
  <w:defaultTabStop w:val="144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2NLQ0NbQ0MzM0s7RU0lEKTi0uzszPAykwrAUAPgl4SywAAAA="/>
  </w:docVars>
  <w:rsids>
    <w:rsidRoot w:val="0074169D"/>
    <w:rsid w:val="00030276"/>
    <w:rsid w:val="00044D8E"/>
    <w:rsid w:val="000E5773"/>
    <w:rsid w:val="00102DAB"/>
    <w:rsid w:val="00252805"/>
    <w:rsid w:val="00267DAA"/>
    <w:rsid w:val="003008DB"/>
    <w:rsid w:val="003C05E2"/>
    <w:rsid w:val="004A5698"/>
    <w:rsid w:val="004C1FBF"/>
    <w:rsid w:val="00591D1A"/>
    <w:rsid w:val="005A1445"/>
    <w:rsid w:val="005D0A49"/>
    <w:rsid w:val="00661718"/>
    <w:rsid w:val="0074169D"/>
    <w:rsid w:val="00757C54"/>
    <w:rsid w:val="007F19F5"/>
    <w:rsid w:val="009C06B9"/>
    <w:rsid w:val="009D2635"/>
    <w:rsid w:val="009F1AD8"/>
    <w:rsid w:val="00A45A42"/>
    <w:rsid w:val="00A53E86"/>
    <w:rsid w:val="00A72D6E"/>
    <w:rsid w:val="00A742B3"/>
    <w:rsid w:val="00BC3AFD"/>
    <w:rsid w:val="00BD3833"/>
    <w:rsid w:val="00BE7DCF"/>
    <w:rsid w:val="00C40C64"/>
    <w:rsid w:val="00D10D26"/>
    <w:rsid w:val="00DE2F00"/>
    <w:rsid w:val="00E12EF9"/>
    <w:rsid w:val="00E20EAB"/>
    <w:rsid w:val="00E56D73"/>
    <w:rsid w:val="00F04FD3"/>
    <w:rsid w:val="00F65103"/>
    <w:rsid w:val="00FC114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0AE2FD-F885-45D0-BF4C-511CF5994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No Spacing" w:qFormat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D0A49"/>
    <w:pPr>
      <w:spacing w:after="40" w:line="260" w:lineRule="exact"/>
    </w:pPr>
    <w:rPr>
      <w:rFonts w:ascii="Bookman Old Style" w:hAnsi="Bookman Old Style"/>
      <w:szCs w:val="24"/>
    </w:rPr>
  </w:style>
  <w:style w:type="paragraph" w:styleId="Heading1">
    <w:name w:val="heading 1"/>
    <w:basedOn w:val="Normal"/>
    <w:next w:val="Normal"/>
    <w:link w:val="Heading1Char"/>
    <w:qFormat/>
    <w:rsid w:val="00BC7338"/>
    <w:pPr>
      <w:keepNext/>
      <w:pageBreakBefore/>
      <w:numPr>
        <w:numId w:val="4"/>
      </w:numPr>
      <w:tabs>
        <w:tab w:val="left" w:pos="720"/>
      </w:tabs>
      <w:spacing w:before="480" w:after="240"/>
      <w:ind w:left="720" w:hanging="720"/>
      <w:outlineLvl w:val="0"/>
    </w:pPr>
    <w:rPr>
      <w:rFonts w:ascii="Century Gothic" w:hAnsi="Century Gothic"/>
      <w:b/>
      <w:caps/>
      <w:color w:val="333399"/>
      <w:spacing w:val="40"/>
      <w:kern w:val="32"/>
      <w:sz w:val="28"/>
      <w:szCs w:val="32"/>
    </w:rPr>
  </w:style>
  <w:style w:type="paragraph" w:styleId="Heading2">
    <w:name w:val="heading 2"/>
    <w:aliases w:val="l2"/>
    <w:basedOn w:val="Normal"/>
    <w:next w:val="BodyText"/>
    <w:link w:val="Heading2Char"/>
    <w:qFormat/>
    <w:rsid w:val="00BC7338"/>
    <w:pPr>
      <w:keepNext/>
      <w:numPr>
        <w:ilvl w:val="1"/>
        <w:numId w:val="4"/>
      </w:numPr>
      <w:tabs>
        <w:tab w:val="left" w:pos="720"/>
        <w:tab w:val="left" w:pos="864"/>
      </w:tabs>
      <w:spacing w:before="360" w:after="120"/>
      <w:ind w:left="720" w:hanging="720"/>
      <w:outlineLvl w:val="1"/>
    </w:pPr>
    <w:rPr>
      <w:rFonts w:ascii="Century Gothic" w:hAnsi="Century Gothic"/>
      <w:b/>
      <w:i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14694B"/>
    <w:pPr>
      <w:keepNext/>
      <w:numPr>
        <w:ilvl w:val="2"/>
        <w:numId w:val="4"/>
      </w:numPr>
      <w:tabs>
        <w:tab w:val="left" w:pos="720"/>
        <w:tab w:val="left" w:pos="936"/>
      </w:tabs>
      <w:spacing w:before="360" w:after="120"/>
      <w:outlineLvl w:val="2"/>
    </w:pPr>
    <w:rPr>
      <w:sz w:val="24"/>
      <w:szCs w:val="26"/>
    </w:rPr>
  </w:style>
  <w:style w:type="paragraph" w:styleId="Heading4">
    <w:name w:val="heading 4"/>
    <w:basedOn w:val="Heading3"/>
    <w:next w:val="BodyText"/>
    <w:link w:val="Heading4Char"/>
    <w:qFormat/>
    <w:rsid w:val="00FE486D"/>
    <w:pPr>
      <w:numPr>
        <w:ilvl w:val="3"/>
      </w:numPr>
      <w:outlineLvl w:val="3"/>
    </w:pPr>
    <w:rPr>
      <w:sz w:val="22"/>
    </w:rPr>
  </w:style>
  <w:style w:type="paragraph" w:styleId="Heading5">
    <w:name w:val="heading 5"/>
    <w:basedOn w:val="Normal"/>
    <w:next w:val="Normal"/>
    <w:link w:val="Heading5Char"/>
    <w:qFormat/>
    <w:rsid w:val="008E0327"/>
    <w:pPr>
      <w:keepNext/>
      <w:numPr>
        <w:ilvl w:val="4"/>
        <w:numId w:val="4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E0327"/>
    <w:pPr>
      <w:numPr>
        <w:ilvl w:val="5"/>
        <w:numId w:val="4"/>
      </w:numPr>
      <w:spacing w:before="240" w:after="60"/>
      <w:outlineLvl w:val="5"/>
    </w:pPr>
  </w:style>
  <w:style w:type="paragraph" w:styleId="Heading7">
    <w:name w:val="heading 7"/>
    <w:aliases w:val="appendix"/>
    <w:basedOn w:val="Normal"/>
    <w:next w:val="Normal"/>
    <w:link w:val="Heading7Char"/>
    <w:qFormat/>
    <w:rsid w:val="008E0327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E0327"/>
    <w:pPr>
      <w:numPr>
        <w:ilvl w:val="7"/>
        <w:numId w:val="4"/>
      </w:numPr>
      <w:spacing w:before="240" w:after="6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8E0327"/>
    <w:pPr>
      <w:numPr>
        <w:ilvl w:val="8"/>
        <w:numId w:val="4"/>
      </w:numPr>
      <w:spacing w:before="240" w:after="60"/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1"/>
    <w:uiPriority w:val="99"/>
    <w:rsid w:val="007C215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uiPriority w:val="99"/>
    <w:semiHidden/>
    <w:rsid w:val="00EA7F94"/>
    <w:rPr>
      <w:rFonts w:ascii="Lucida Grande" w:hAnsi="Lucida Grande"/>
      <w:sz w:val="18"/>
      <w:szCs w:val="18"/>
    </w:rPr>
  </w:style>
  <w:style w:type="character" w:customStyle="1" w:styleId="BalloonTextChar4">
    <w:name w:val="Balloon Text Char4"/>
    <w:uiPriority w:val="99"/>
    <w:semiHidden/>
    <w:rsid w:val="00EA7F94"/>
    <w:rPr>
      <w:rFonts w:ascii="Lucida Grande" w:hAnsi="Lucida Grande"/>
      <w:sz w:val="18"/>
      <w:szCs w:val="18"/>
    </w:rPr>
  </w:style>
  <w:style w:type="character" w:customStyle="1" w:styleId="BalloonTextChar3">
    <w:name w:val="Balloon Text Char3"/>
    <w:uiPriority w:val="99"/>
    <w:semiHidden/>
    <w:rsid w:val="00EA7F94"/>
    <w:rPr>
      <w:rFonts w:ascii="Lucida Grande" w:hAnsi="Lucida Grande"/>
      <w:sz w:val="18"/>
      <w:szCs w:val="18"/>
    </w:rPr>
  </w:style>
  <w:style w:type="character" w:customStyle="1" w:styleId="BalloonTextChar1">
    <w:name w:val="Balloon Text Char1"/>
    <w:link w:val="BalloonText"/>
    <w:uiPriority w:val="99"/>
    <w:rsid w:val="002449E7"/>
    <w:rPr>
      <w:rFonts w:ascii="Lucida Grande" w:hAnsi="Lucida Grande"/>
      <w:sz w:val="18"/>
      <w:szCs w:val="18"/>
    </w:rPr>
  </w:style>
  <w:style w:type="paragraph" w:customStyle="1" w:styleId="MediumShading2-Accent61">
    <w:name w:val="Medium Shading 2 - Accent 61"/>
    <w:hidden/>
    <w:rsid w:val="00B164FC"/>
    <w:rPr>
      <w:rFonts w:ascii="Bookman Old Style" w:hAnsi="Bookman Old Style"/>
      <w:szCs w:val="24"/>
    </w:rPr>
  </w:style>
  <w:style w:type="character" w:customStyle="1" w:styleId="Heading7Char">
    <w:name w:val="Heading 7 Char"/>
    <w:aliases w:val="appendix Char"/>
    <w:link w:val="Heading7"/>
    <w:rsid w:val="00717C78"/>
    <w:rPr>
      <w:rFonts w:ascii="Bookman Old Style" w:hAnsi="Bookman Old Style"/>
      <w:szCs w:val="24"/>
    </w:rPr>
  </w:style>
  <w:style w:type="paragraph" w:styleId="DocumentMap">
    <w:name w:val="Document Map"/>
    <w:basedOn w:val="Normal"/>
    <w:link w:val="DocumentMapChar"/>
    <w:uiPriority w:val="99"/>
    <w:rsid w:val="00F3211F"/>
    <w:rPr>
      <w:rFonts w:ascii="Lucida Grande" w:hAnsi="Lucida Grande"/>
      <w:sz w:val="24"/>
    </w:rPr>
  </w:style>
  <w:style w:type="character" w:customStyle="1" w:styleId="DocumentMapChar">
    <w:name w:val="Document Map Char"/>
    <w:link w:val="DocumentMap"/>
    <w:uiPriority w:val="99"/>
    <w:rsid w:val="00F3211F"/>
    <w:rPr>
      <w:rFonts w:ascii="Lucida Grande" w:hAnsi="Lucida Grande"/>
      <w:sz w:val="24"/>
      <w:szCs w:val="24"/>
    </w:rPr>
  </w:style>
  <w:style w:type="character" w:customStyle="1" w:styleId="keyword">
    <w:name w:val="keyword"/>
    <w:rsid w:val="0063339C"/>
    <w:rPr>
      <w:rFonts w:ascii="Bookman Old Style" w:hAnsi="Bookman Old Style"/>
      <w:b/>
      <w:caps/>
      <w:sz w:val="16"/>
    </w:rPr>
  </w:style>
  <w:style w:type="paragraph" w:styleId="ListBullet">
    <w:name w:val="List Bullet"/>
    <w:basedOn w:val="Normal"/>
    <w:rsid w:val="007E4AEF"/>
    <w:pPr>
      <w:numPr>
        <w:numId w:val="3"/>
      </w:numPr>
      <w:tabs>
        <w:tab w:val="left" w:pos="1440"/>
      </w:tabs>
      <w:spacing w:after="120"/>
      <w:ind w:left="1440"/>
    </w:pPr>
  </w:style>
  <w:style w:type="paragraph" w:styleId="Title">
    <w:name w:val="Title"/>
    <w:basedOn w:val="Normal"/>
    <w:link w:val="TitleChar"/>
    <w:qFormat/>
    <w:rsid w:val="006A51C4"/>
    <w:pPr>
      <w:spacing w:before="240" w:after="60"/>
      <w:jc w:val="center"/>
    </w:pPr>
    <w:rPr>
      <w:rFonts w:ascii="Verdana" w:hAnsi="Verdana"/>
      <w:b/>
      <w:kern w:val="28"/>
      <w:sz w:val="32"/>
    </w:rPr>
  </w:style>
  <w:style w:type="character" w:customStyle="1" w:styleId="TitleChar">
    <w:name w:val="Title Char"/>
    <w:link w:val="Title"/>
    <w:rsid w:val="006A51C4"/>
    <w:rPr>
      <w:rFonts w:ascii="Verdana" w:hAnsi="Verdana"/>
      <w:b/>
      <w:kern w:val="28"/>
      <w:sz w:val="32"/>
      <w:szCs w:val="24"/>
    </w:rPr>
  </w:style>
  <w:style w:type="paragraph" w:styleId="TOC2">
    <w:name w:val="toc 2"/>
    <w:next w:val="TOC3"/>
    <w:autoRedefine/>
    <w:uiPriority w:val="39"/>
    <w:rsid w:val="00AE07B4"/>
    <w:pPr>
      <w:tabs>
        <w:tab w:val="right" w:leader="dot" w:pos="9360"/>
      </w:tabs>
      <w:spacing w:after="120"/>
      <w:ind w:left="202"/>
      <w:outlineLvl w:val="1"/>
    </w:pPr>
    <w:rPr>
      <w:rFonts w:ascii="Bookman Old Style" w:hAnsi="Bookman Old Style" w:cs="Arial"/>
      <w:noProof/>
      <w:szCs w:val="24"/>
    </w:rPr>
  </w:style>
  <w:style w:type="paragraph" w:styleId="TOC3">
    <w:name w:val="toc 3"/>
    <w:uiPriority w:val="39"/>
    <w:rsid w:val="00AE07B4"/>
    <w:pPr>
      <w:tabs>
        <w:tab w:val="left" w:pos="1267"/>
        <w:tab w:val="right" w:leader="dot" w:pos="9360"/>
      </w:tabs>
      <w:spacing w:after="120"/>
      <w:ind w:left="403"/>
      <w:outlineLvl w:val="2"/>
    </w:pPr>
    <w:rPr>
      <w:rFonts w:ascii="Bookman Old Style" w:hAnsi="Bookman Old Style" w:cs="Arial"/>
      <w:noProof/>
      <w:szCs w:val="32"/>
    </w:rPr>
  </w:style>
  <w:style w:type="paragraph" w:styleId="TOC1">
    <w:name w:val="toc 1"/>
    <w:next w:val="TOC2"/>
    <w:uiPriority w:val="39"/>
    <w:rsid w:val="00AE07B4"/>
    <w:pPr>
      <w:keepNext/>
      <w:tabs>
        <w:tab w:val="left" w:pos="450"/>
        <w:tab w:val="right" w:leader="dot" w:pos="9360"/>
      </w:tabs>
      <w:spacing w:before="240" w:after="120"/>
      <w:ind w:left="446" w:right="720" w:hanging="446"/>
    </w:pPr>
    <w:rPr>
      <w:rFonts w:ascii="Bookman Old Style" w:hAnsi="Bookman Old Style" w:cs="Arial"/>
      <w:caps/>
      <w:noProof/>
      <w:szCs w:val="24"/>
    </w:rPr>
  </w:style>
  <w:style w:type="paragraph" w:styleId="TOC4">
    <w:name w:val="toc 4"/>
    <w:autoRedefine/>
    <w:uiPriority w:val="39"/>
    <w:rsid w:val="00AE07B4"/>
    <w:pPr>
      <w:tabs>
        <w:tab w:val="left" w:pos="1620"/>
        <w:tab w:val="right" w:leader="dot" w:pos="9360"/>
      </w:tabs>
      <w:spacing w:after="120"/>
      <w:ind w:left="605"/>
      <w:outlineLvl w:val="3"/>
    </w:pPr>
    <w:rPr>
      <w:rFonts w:ascii="Bookman Old Style" w:eastAsia="SimSun" w:hAnsi="Bookman Old Style"/>
      <w:szCs w:val="24"/>
      <w:lang w:eastAsia="zh-CN"/>
    </w:rPr>
  </w:style>
  <w:style w:type="paragraph" w:styleId="TOC5">
    <w:name w:val="toc 5"/>
    <w:next w:val="NormalWeb"/>
    <w:autoRedefine/>
    <w:uiPriority w:val="39"/>
    <w:rsid w:val="008E0327"/>
    <w:pPr>
      <w:tabs>
        <w:tab w:val="left" w:pos="1800"/>
        <w:tab w:val="right" w:leader="dot" w:pos="9350"/>
      </w:tabs>
      <w:spacing w:after="120"/>
      <w:ind w:left="806"/>
    </w:pPr>
    <w:rPr>
      <w:rFonts w:ascii="Bookman Old Style" w:eastAsia="SimSun" w:hAnsi="Bookman Old Style"/>
      <w:sz w:val="24"/>
      <w:szCs w:val="24"/>
      <w:lang w:eastAsia="zh-CN"/>
    </w:rPr>
  </w:style>
  <w:style w:type="paragraph" w:styleId="NormalWeb">
    <w:name w:val="Normal (Web)"/>
    <w:basedOn w:val="Normal"/>
    <w:uiPriority w:val="99"/>
    <w:rsid w:val="008E0327"/>
  </w:style>
  <w:style w:type="paragraph" w:styleId="TOC6">
    <w:name w:val="toc 6"/>
    <w:basedOn w:val="Normal"/>
    <w:next w:val="TOC7"/>
    <w:uiPriority w:val="39"/>
    <w:rsid w:val="008E0327"/>
    <w:pPr>
      <w:keepNext/>
      <w:tabs>
        <w:tab w:val="left" w:pos="1620"/>
        <w:tab w:val="right" w:leader="dot" w:pos="9360"/>
      </w:tabs>
      <w:spacing w:before="240" w:after="120"/>
      <w:ind w:left="446" w:hanging="446"/>
      <w:outlineLvl w:val="0"/>
    </w:pPr>
    <w:rPr>
      <w:caps/>
      <w:noProof/>
      <w:szCs w:val="20"/>
    </w:rPr>
  </w:style>
  <w:style w:type="paragraph" w:styleId="TOC7">
    <w:name w:val="toc 7"/>
    <w:basedOn w:val="Normal"/>
    <w:next w:val="Normal"/>
    <w:autoRedefine/>
    <w:uiPriority w:val="39"/>
    <w:rsid w:val="001C6A49"/>
    <w:pPr>
      <w:ind w:left="1320"/>
    </w:pPr>
    <w:rPr>
      <w:sz w:val="18"/>
    </w:rPr>
  </w:style>
  <w:style w:type="paragraph" w:styleId="TOC8">
    <w:name w:val="toc 8"/>
    <w:basedOn w:val="Normal"/>
    <w:next w:val="Normal"/>
    <w:autoRedefine/>
    <w:uiPriority w:val="39"/>
    <w:rsid w:val="001C6A49"/>
    <w:pPr>
      <w:ind w:left="1540"/>
    </w:pPr>
    <w:rPr>
      <w:sz w:val="18"/>
    </w:rPr>
  </w:style>
  <w:style w:type="paragraph" w:styleId="TOC9">
    <w:name w:val="toc 9"/>
    <w:basedOn w:val="Normal"/>
    <w:next w:val="Normal"/>
    <w:autoRedefine/>
    <w:uiPriority w:val="39"/>
    <w:rsid w:val="001C6A49"/>
    <w:pPr>
      <w:ind w:left="176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rsid w:val="00AE7985"/>
    <w:rPr>
      <w:sz w:val="18"/>
    </w:rPr>
  </w:style>
  <w:style w:type="character" w:customStyle="1" w:styleId="FootnoteTextChar">
    <w:name w:val="Footnote Text Char"/>
    <w:link w:val="FootnoteText"/>
    <w:uiPriority w:val="99"/>
    <w:rsid w:val="00CF4F41"/>
    <w:rPr>
      <w:rFonts w:ascii="Bookman Old Style" w:hAnsi="Bookman Old Style"/>
      <w:sz w:val="18"/>
      <w:szCs w:val="24"/>
    </w:rPr>
  </w:style>
  <w:style w:type="character" w:styleId="FootnoteReference">
    <w:name w:val="footnote reference"/>
    <w:uiPriority w:val="99"/>
    <w:rsid w:val="001C6A49"/>
    <w:rPr>
      <w:vertAlign w:val="superscript"/>
    </w:rPr>
  </w:style>
  <w:style w:type="paragraph" w:styleId="Footer">
    <w:name w:val="footer"/>
    <w:basedOn w:val="Normal"/>
    <w:link w:val="FooterChar"/>
    <w:rsid w:val="007357B5"/>
    <w:pPr>
      <w:pBdr>
        <w:top w:val="single" w:sz="4" w:space="1" w:color="auto"/>
      </w:pBdr>
      <w:tabs>
        <w:tab w:val="center" w:pos="4680"/>
        <w:tab w:val="right" w:pos="9360"/>
        <w:tab w:val="right" w:pos="12960"/>
      </w:tabs>
    </w:pPr>
    <w:rPr>
      <w:i/>
      <w:sz w:val="16"/>
    </w:rPr>
  </w:style>
  <w:style w:type="character" w:customStyle="1" w:styleId="FooterChar">
    <w:name w:val="Footer Char"/>
    <w:link w:val="Footer"/>
    <w:rsid w:val="00717C78"/>
    <w:rPr>
      <w:rFonts w:ascii="Bookman Old Style" w:hAnsi="Bookman Old Style"/>
      <w:i/>
      <w:sz w:val="16"/>
      <w:szCs w:val="24"/>
    </w:rPr>
  </w:style>
  <w:style w:type="paragraph" w:customStyle="1" w:styleId="Quotation">
    <w:name w:val="Quotation"/>
    <w:basedOn w:val="Normal"/>
    <w:rsid w:val="00996AEE"/>
    <w:pPr>
      <w:spacing w:after="120" w:line="220" w:lineRule="exact"/>
      <w:ind w:left="1440" w:right="1440"/>
    </w:pPr>
  </w:style>
  <w:style w:type="paragraph" w:customStyle="1" w:styleId="Example">
    <w:name w:val="Example"/>
    <w:basedOn w:val="Normal"/>
    <w:link w:val="ExampleChar"/>
    <w:rsid w:val="00697267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 w:line="220" w:lineRule="exact"/>
      <w:ind w:left="720"/>
      <w:contextualSpacing/>
    </w:pPr>
    <w:rPr>
      <w:rFonts w:ascii="Courier New" w:hAnsi="Courier New"/>
      <w:sz w:val="18"/>
      <w:szCs w:val="20"/>
    </w:rPr>
  </w:style>
  <w:style w:type="character" w:customStyle="1" w:styleId="ExampleChar">
    <w:name w:val="Example Char"/>
    <w:link w:val="Example"/>
    <w:rsid w:val="00697267"/>
    <w:rPr>
      <w:rFonts w:ascii="Courier New" w:hAnsi="Courier New"/>
      <w:sz w:val="18"/>
    </w:rPr>
  </w:style>
  <w:style w:type="paragraph" w:customStyle="1" w:styleId="TableHead">
    <w:name w:val="TableHead"/>
    <w:basedOn w:val="Normal"/>
    <w:next w:val="Normal"/>
    <w:link w:val="TableHeadChar"/>
    <w:qFormat/>
    <w:rsid w:val="00996AEE"/>
    <w:pPr>
      <w:keepNext/>
      <w:spacing w:before="60" w:after="60" w:line="220" w:lineRule="exact"/>
    </w:pPr>
    <w:rPr>
      <w:b/>
      <w:bCs/>
      <w:color w:val="000000"/>
      <w:sz w:val="18"/>
      <w:szCs w:val="18"/>
    </w:rPr>
  </w:style>
  <w:style w:type="character" w:customStyle="1" w:styleId="TableHeadChar">
    <w:name w:val="TableHead Char"/>
    <w:link w:val="TableHead"/>
    <w:rsid w:val="00996AEE"/>
    <w:rPr>
      <w:rFonts w:ascii="Bookman Old Style" w:hAnsi="Bookman Old Style" w:cs="Courier New"/>
      <w:b/>
      <w:bCs/>
      <w:color w:val="000000"/>
      <w:sz w:val="18"/>
      <w:szCs w:val="18"/>
    </w:rPr>
  </w:style>
  <w:style w:type="paragraph" w:customStyle="1" w:styleId="TableText">
    <w:name w:val="TableText"/>
    <w:basedOn w:val="Normal"/>
    <w:link w:val="TableTextChar"/>
    <w:rsid w:val="00996AEE"/>
    <w:pPr>
      <w:keepNext/>
      <w:spacing w:before="40" w:line="220" w:lineRule="exact"/>
    </w:pPr>
    <w:rPr>
      <w:noProof/>
      <w:sz w:val="18"/>
      <w:szCs w:val="18"/>
    </w:rPr>
  </w:style>
  <w:style w:type="character" w:customStyle="1" w:styleId="TableTextChar">
    <w:name w:val="TableText Char"/>
    <w:link w:val="TableText"/>
    <w:rsid w:val="00996AEE"/>
    <w:rPr>
      <w:rFonts w:ascii="Bookman Old Style" w:hAnsi="Bookman Old Style"/>
      <w:noProof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qFormat/>
    <w:rsid w:val="00F25165"/>
    <w:pPr>
      <w:keepNext/>
      <w:spacing w:before="200" w:after="120"/>
      <w:ind w:left="720"/>
      <w:jc w:val="center"/>
    </w:pPr>
    <w:rPr>
      <w:rFonts w:eastAsia="?l?r ??’c"/>
      <w:b/>
      <w:i/>
      <w:iCs/>
      <w:noProof/>
      <w:color w:val="000000"/>
      <w:sz w:val="18"/>
      <w:szCs w:val="18"/>
      <w:lang w:eastAsia="zh-CN"/>
    </w:rPr>
  </w:style>
  <w:style w:type="character" w:styleId="FollowedHyperlink">
    <w:name w:val="FollowedHyperlink"/>
    <w:uiPriority w:val="99"/>
    <w:rsid w:val="008E0327"/>
    <w:rPr>
      <w:color w:val="800080"/>
      <w:u w:val="single"/>
    </w:rPr>
  </w:style>
  <w:style w:type="character" w:customStyle="1" w:styleId="XMLvalue">
    <w:name w:val="XMLvalue"/>
    <w:rsid w:val="008E0327"/>
    <w:rPr>
      <w:rFonts w:ascii="Bookman Old Style" w:hAnsi="Bookman Old Style"/>
      <w:i/>
      <w:iCs/>
      <w:dstrike w:val="0"/>
      <w:noProof/>
      <w:sz w:val="20"/>
      <w:vertAlign w:val="baseline"/>
    </w:rPr>
  </w:style>
  <w:style w:type="paragraph" w:customStyle="1" w:styleId="Appendix1">
    <w:name w:val="Appendix 1"/>
    <w:next w:val="BodyText"/>
    <w:rsid w:val="0078346E"/>
    <w:pPr>
      <w:pageBreakBefore/>
      <w:widowControl w:val="0"/>
      <w:numPr>
        <w:numId w:val="1"/>
      </w:numPr>
      <w:tabs>
        <w:tab w:val="left" w:pos="2700"/>
      </w:tabs>
      <w:spacing w:before="240" w:after="120" w:line="320" w:lineRule="exact"/>
      <w:ind w:left="720" w:hanging="720"/>
      <w:outlineLvl w:val="0"/>
    </w:pPr>
    <w:rPr>
      <w:rFonts w:ascii="Century Gothic" w:hAnsi="Century Gothic"/>
      <w:b/>
      <w:caps/>
      <w:color w:val="333399"/>
      <w:spacing w:val="40"/>
      <w:kern w:val="32"/>
      <w:sz w:val="28"/>
      <w:szCs w:val="24"/>
    </w:rPr>
  </w:style>
  <w:style w:type="numbering" w:customStyle="1" w:styleId="Constraints">
    <w:name w:val="Constraints"/>
    <w:rsid w:val="00C52BA5"/>
    <w:pPr>
      <w:numPr>
        <w:numId w:val="2"/>
      </w:numPr>
    </w:pPr>
  </w:style>
  <w:style w:type="paragraph" w:styleId="ListBullet2">
    <w:name w:val="List Bullet 2"/>
    <w:basedOn w:val="ListBullet"/>
    <w:rsid w:val="00BB4FD9"/>
    <w:pPr>
      <w:numPr>
        <w:numId w:val="0"/>
      </w:numPr>
      <w:ind w:left="1958" w:hanging="259"/>
    </w:pPr>
  </w:style>
  <w:style w:type="paragraph" w:customStyle="1" w:styleId="ConformanceExample">
    <w:name w:val="ConformanceExample"/>
    <w:basedOn w:val="Normal"/>
    <w:rsid w:val="00B72EEC"/>
    <w:pPr>
      <w:spacing w:after="120"/>
      <w:ind w:left="1901" w:hanging="1181"/>
    </w:pPr>
  </w:style>
  <w:style w:type="paragraph" w:customStyle="1" w:styleId="Appendix2">
    <w:name w:val="Appendix 2"/>
    <w:basedOn w:val="Heading2"/>
    <w:next w:val="Normal"/>
    <w:rsid w:val="00433F4D"/>
    <w:pPr>
      <w:numPr>
        <w:ilvl w:val="0"/>
        <w:numId w:val="0"/>
      </w:numPr>
    </w:pPr>
    <w:rPr>
      <w:sz w:val="24"/>
    </w:rPr>
  </w:style>
  <w:style w:type="paragraph" w:customStyle="1" w:styleId="TOCTitle">
    <w:name w:val="TOC Title"/>
    <w:basedOn w:val="Normal"/>
    <w:next w:val="Normal"/>
    <w:link w:val="TOCTitleChar"/>
    <w:rsid w:val="008E0327"/>
    <w:pPr>
      <w:keepNext/>
      <w:spacing w:before="240" w:after="240"/>
    </w:pPr>
    <w:rPr>
      <w:rFonts w:ascii="Arial" w:hAnsi="Arial"/>
      <w:b/>
      <w:sz w:val="28"/>
      <w:szCs w:val="28"/>
    </w:rPr>
  </w:style>
  <w:style w:type="character" w:customStyle="1" w:styleId="TOCTitleChar">
    <w:name w:val="TOC Title Char"/>
    <w:link w:val="TOCTitle"/>
    <w:rsid w:val="00B35418"/>
    <w:rPr>
      <w:rFonts w:ascii="Arial" w:hAnsi="Arial" w:cs="Arial"/>
      <w:b/>
      <w:sz w:val="28"/>
      <w:szCs w:val="28"/>
    </w:rPr>
  </w:style>
  <w:style w:type="table" w:styleId="TableGrid">
    <w:name w:val="Table Grid"/>
    <w:basedOn w:val="TableNormal"/>
    <w:uiPriority w:val="59"/>
    <w:rsid w:val="008E03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E0327"/>
    <w:rPr>
      <w:rFonts w:ascii="Bookman Old Style" w:hAnsi="Bookman Old Style" w:cs="Arial"/>
      <w:dstrike w:val="0"/>
      <w:color w:val="333399"/>
      <w:sz w:val="20"/>
      <w:szCs w:val="24"/>
      <w:u w:val="single"/>
      <w:vertAlign w:val="baseline"/>
      <w:lang w:val="en-US" w:eastAsia="zh-CN" w:bidi="ar-SA"/>
    </w:rPr>
  </w:style>
  <w:style w:type="character" w:customStyle="1" w:styleId="HyperlinkText9pt">
    <w:name w:val="Hyperlink Text 9pt"/>
    <w:rsid w:val="00BC730B"/>
    <w:rPr>
      <w:rFonts w:ascii="Bookman Old Style" w:hAnsi="Bookman Old Style" w:cs="Arial"/>
      <w:dstrike w:val="0"/>
      <w:color w:val="333399"/>
      <w:sz w:val="18"/>
      <w:szCs w:val="24"/>
      <w:u w:val="single"/>
      <w:vertAlign w:val="baseline"/>
      <w:lang w:val="en-US" w:eastAsia="zh-CN" w:bidi="ar-SA"/>
    </w:rPr>
  </w:style>
  <w:style w:type="paragraph" w:styleId="TableofFigures">
    <w:name w:val="table of figures"/>
    <w:basedOn w:val="Normal"/>
    <w:next w:val="Normal"/>
    <w:uiPriority w:val="99"/>
    <w:rsid w:val="00F253D1"/>
    <w:pPr>
      <w:spacing w:after="120"/>
      <w:ind w:left="475" w:hanging="475"/>
    </w:pPr>
  </w:style>
  <w:style w:type="character" w:customStyle="1" w:styleId="XMLname">
    <w:name w:val="XMLname"/>
    <w:qFormat/>
    <w:rsid w:val="00C52BA5"/>
    <w:rPr>
      <w:rFonts w:ascii="Courier New" w:hAnsi="Courier New" w:cs="TimesNewRomanPSMT"/>
      <w:sz w:val="20"/>
      <w:lang w:eastAsia="en-US"/>
    </w:rPr>
  </w:style>
  <w:style w:type="paragraph" w:customStyle="1" w:styleId="ColorfulShading-Accent11">
    <w:name w:val="Colorful Shading - Accent 11"/>
    <w:hidden/>
    <w:rsid w:val="00B35418"/>
    <w:rPr>
      <w:sz w:val="24"/>
      <w:szCs w:val="24"/>
    </w:rPr>
  </w:style>
  <w:style w:type="paragraph" w:customStyle="1" w:styleId="DocumentName">
    <w:name w:val="Document Name"/>
    <w:basedOn w:val="Normal"/>
    <w:rsid w:val="00433BB2"/>
    <w:pPr>
      <w:jc w:val="right"/>
    </w:pPr>
    <w:rPr>
      <w:rFonts w:ascii="Arial Narrow" w:hAnsi="Arial Narrow" w:cs="Arial"/>
      <w:sz w:val="32"/>
      <w:szCs w:val="32"/>
      <w:lang w:val="pt-BR"/>
    </w:rPr>
  </w:style>
  <w:style w:type="paragraph" w:customStyle="1" w:styleId="BodyTitle">
    <w:name w:val="Body Title"/>
    <w:basedOn w:val="Normal"/>
    <w:semiHidden/>
    <w:rsid w:val="00B35418"/>
    <w:pPr>
      <w:spacing w:after="240"/>
      <w:jc w:val="center"/>
    </w:pPr>
    <w:rPr>
      <w:rFonts w:ascii="Arial" w:eastAsia="?l?r ??’c" w:hAnsi="Arial" w:cs="Arial"/>
      <w:b/>
      <w:noProof/>
    </w:rPr>
  </w:style>
  <w:style w:type="paragraph" w:customStyle="1" w:styleId="acronyms">
    <w:name w:val="acronyms"/>
    <w:basedOn w:val="Normal"/>
    <w:rsid w:val="001F1420"/>
    <w:pPr>
      <w:spacing w:after="120"/>
      <w:ind w:left="2070" w:hanging="1350"/>
    </w:pPr>
  </w:style>
  <w:style w:type="paragraph" w:customStyle="1" w:styleId="TOC1Appendix">
    <w:name w:val="TOC 1 Appendix"/>
    <w:basedOn w:val="TOC1"/>
    <w:autoRedefine/>
    <w:rsid w:val="00B35418"/>
    <w:pPr>
      <w:tabs>
        <w:tab w:val="clear" w:pos="450"/>
        <w:tab w:val="left" w:pos="1620"/>
      </w:tabs>
    </w:pPr>
    <w:rPr>
      <w:rFonts w:cs="Times New Roman"/>
    </w:rPr>
  </w:style>
  <w:style w:type="paragraph" w:customStyle="1" w:styleId="DarkList-Accent31">
    <w:name w:val="Dark List - Accent 31"/>
    <w:hidden/>
    <w:rsid w:val="00A92B3B"/>
    <w:rPr>
      <w:sz w:val="24"/>
      <w:szCs w:val="24"/>
    </w:rPr>
  </w:style>
  <w:style w:type="paragraph" w:customStyle="1" w:styleId="SubTitle">
    <w:name w:val="Sub Title"/>
    <w:basedOn w:val="Title"/>
    <w:rsid w:val="00BD5FD5"/>
    <w:pPr>
      <w:spacing w:before="0" w:after="0"/>
    </w:pPr>
    <w:rPr>
      <w:bCs/>
      <w:sz w:val="24"/>
    </w:rPr>
  </w:style>
  <w:style w:type="paragraph" w:styleId="Header">
    <w:name w:val="header"/>
    <w:basedOn w:val="Normal"/>
    <w:link w:val="HeaderChar"/>
    <w:rsid w:val="00D13C4F"/>
    <w:pPr>
      <w:tabs>
        <w:tab w:val="center" w:pos="4320"/>
        <w:tab w:val="right" w:pos="8640"/>
      </w:tabs>
    </w:pPr>
  </w:style>
  <w:style w:type="paragraph" w:customStyle="1" w:styleId="DocumentTitle">
    <w:name w:val="Document Title"/>
    <w:next w:val="Normal"/>
    <w:rsid w:val="00717C78"/>
    <w:pPr>
      <w:jc w:val="right"/>
    </w:pPr>
    <w:rPr>
      <w:rFonts w:ascii="Arial Narrow" w:eastAsia="SimSun" w:hAnsi="Arial Narrow"/>
      <w:noProof/>
      <w:sz w:val="32"/>
      <w:szCs w:val="24"/>
      <w:lang w:eastAsia="zh-CN"/>
    </w:rPr>
  </w:style>
  <w:style w:type="character" w:customStyle="1" w:styleId="HyperlinkText10pt">
    <w:name w:val="Hyperlink Text 10 pt"/>
    <w:basedOn w:val="Hyperlink"/>
    <w:rsid w:val="00062FB3"/>
    <w:rPr>
      <w:rFonts w:ascii="Bookman Old Style" w:hAnsi="Bookman Old Style" w:cs="Arial"/>
      <w:dstrike w:val="0"/>
      <w:color w:val="333399"/>
      <w:sz w:val="20"/>
      <w:szCs w:val="24"/>
      <w:u w:val="single"/>
      <w:vertAlign w:val="baseline"/>
      <w:lang w:val="en-US" w:eastAsia="zh-CN" w:bidi="ar-SA"/>
    </w:rPr>
  </w:style>
  <w:style w:type="paragraph" w:styleId="CommentText">
    <w:name w:val="annotation text"/>
    <w:basedOn w:val="Normal"/>
    <w:link w:val="CommentTextChar"/>
    <w:rsid w:val="00CF747A"/>
    <w:rPr>
      <w:sz w:val="24"/>
    </w:rPr>
  </w:style>
  <w:style w:type="character" w:customStyle="1" w:styleId="CommentTextChar">
    <w:name w:val="Comment Text Char"/>
    <w:link w:val="CommentText"/>
    <w:rsid w:val="00CF747A"/>
    <w:rPr>
      <w:rFonts w:ascii="Bookman Old Style" w:hAnsi="Bookman Old Style"/>
      <w:sz w:val="24"/>
      <w:szCs w:val="24"/>
    </w:rPr>
  </w:style>
  <w:style w:type="paragraph" w:customStyle="1" w:styleId="LightList-Accent31">
    <w:name w:val="Light List - Accent 31"/>
    <w:hidden/>
    <w:rsid w:val="00AC3A8D"/>
    <w:rPr>
      <w:rFonts w:ascii="Bookman Old Style" w:hAnsi="Bookman Old Style"/>
      <w:sz w:val="24"/>
      <w:szCs w:val="24"/>
    </w:rPr>
  </w:style>
  <w:style w:type="paragraph" w:customStyle="1" w:styleId="Default">
    <w:name w:val="Default"/>
    <w:basedOn w:val="Normal"/>
    <w:rsid w:val="00274507"/>
    <w:pPr>
      <w:autoSpaceDE w:val="0"/>
      <w:autoSpaceDN w:val="0"/>
    </w:pPr>
    <w:rPr>
      <w:rFonts w:eastAsia="Calibri"/>
      <w:color w:val="000000"/>
    </w:rPr>
  </w:style>
  <w:style w:type="character" w:customStyle="1" w:styleId="CaptionChar">
    <w:name w:val="Caption Char"/>
    <w:link w:val="Caption"/>
    <w:uiPriority w:val="35"/>
    <w:rsid w:val="00F25165"/>
    <w:rPr>
      <w:rFonts w:ascii="Bookman Old Style" w:eastAsia="?l?r ??’c" w:hAnsi="Bookman Old Style"/>
      <w:b/>
      <w:i/>
      <w:iCs/>
      <w:noProof/>
      <w:color w:val="000000"/>
      <w:sz w:val="18"/>
      <w:szCs w:val="18"/>
      <w:lang w:eastAsia="zh-CN"/>
    </w:rPr>
  </w:style>
  <w:style w:type="paragraph" w:customStyle="1" w:styleId="ColorfulGrid-Accent61">
    <w:name w:val="Colorful Grid - Accent 61"/>
    <w:hidden/>
    <w:uiPriority w:val="99"/>
    <w:semiHidden/>
    <w:rsid w:val="0012210D"/>
    <w:rPr>
      <w:rFonts w:ascii="Bookman Old Style" w:hAnsi="Bookman Old Style"/>
      <w:sz w:val="24"/>
      <w:szCs w:val="24"/>
    </w:rPr>
  </w:style>
  <w:style w:type="paragraph" w:customStyle="1" w:styleId="MediumGrid3-Accent51">
    <w:name w:val="Medium Grid 3 - Accent 51"/>
    <w:hidden/>
    <w:rsid w:val="008E0CFF"/>
    <w:rPr>
      <w:rFonts w:ascii="Bookman Old Style" w:hAnsi="Bookman Old Style"/>
      <w:sz w:val="24"/>
      <w:szCs w:val="24"/>
    </w:rPr>
  </w:style>
  <w:style w:type="paragraph" w:customStyle="1" w:styleId="BodyText">
    <w:name w:val="BodyText"/>
    <w:link w:val="BodyTextChar"/>
    <w:qFormat/>
    <w:rsid w:val="00996AEE"/>
    <w:pPr>
      <w:tabs>
        <w:tab w:val="left" w:pos="1080"/>
        <w:tab w:val="left" w:pos="1440"/>
      </w:tabs>
      <w:spacing w:after="120" w:line="260" w:lineRule="exact"/>
      <w:ind w:left="720"/>
    </w:pPr>
    <w:rPr>
      <w:rFonts w:ascii="Bookman Old Style" w:eastAsia="?l?r ??’c" w:hAnsi="Bookman Old Style"/>
      <w:noProof/>
      <w:szCs w:val="24"/>
    </w:rPr>
  </w:style>
  <w:style w:type="character" w:customStyle="1" w:styleId="BodyTextChar">
    <w:name w:val="BodyText Char"/>
    <w:link w:val="BodyText"/>
    <w:rsid w:val="00996AEE"/>
    <w:rPr>
      <w:rFonts w:ascii="Bookman Old Style" w:eastAsia="?l?r ??’c" w:hAnsi="Bookman Old Style"/>
      <w:noProof/>
      <w:szCs w:val="24"/>
      <w:lang w:val="en-US" w:eastAsia="en-US" w:bidi="ar-SA"/>
    </w:rPr>
  </w:style>
  <w:style w:type="character" w:customStyle="1" w:styleId="XMLnameBold">
    <w:name w:val="XMLnameBold"/>
    <w:rsid w:val="00C52BA5"/>
    <w:rPr>
      <w:rFonts w:ascii="Courier New" w:hAnsi="Courier New" w:cs="TimesNewRomanPSMT"/>
      <w:b/>
      <w:bCs/>
      <w:sz w:val="20"/>
      <w:lang w:eastAsia="en-US"/>
    </w:rPr>
  </w:style>
  <w:style w:type="paragraph" w:customStyle="1" w:styleId="Conformance">
    <w:name w:val="Conformance"/>
    <w:basedOn w:val="Normal"/>
    <w:link w:val="ConformanceChar"/>
    <w:rsid w:val="00996AEE"/>
    <w:pPr>
      <w:tabs>
        <w:tab w:val="num" w:pos="432"/>
        <w:tab w:val="left" w:pos="2232"/>
        <w:tab w:val="left" w:pos="2376"/>
      </w:tabs>
      <w:spacing w:after="120"/>
      <w:ind w:left="1800" w:hanging="1080"/>
    </w:pPr>
    <w:rPr>
      <w:szCs w:val="20"/>
    </w:rPr>
  </w:style>
  <w:style w:type="character" w:customStyle="1" w:styleId="ConformanceChar">
    <w:name w:val="Conformance Char"/>
    <w:link w:val="Conformance"/>
    <w:rsid w:val="00996AEE"/>
    <w:rPr>
      <w:rFonts w:ascii="Bookman Old Style" w:hAnsi="Bookman Old Style"/>
      <w:sz w:val="20"/>
    </w:rPr>
  </w:style>
  <w:style w:type="character" w:customStyle="1" w:styleId="HeaderChar">
    <w:name w:val="Header Char"/>
    <w:link w:val="Header"/>
    <w:rsid w:val="00D13C4F"/>
    <w:rPr>
      <w:rFonts w:ascii="Bookman Old Style" w:hAnsi="Bookman Old Style"/>
      <w:szCs w:val="24"/>
    </w:rPr>
  </w:style>
  <w:style w:type="paragraph" w:customStyle="1" w:styleId="ColorfulGrid-Accent63">
    <w:name w:val="Colorful Grid - Accent 63"/>
    <w:hidden/>
    <w:rsid w:val="00866966"/>
    <w:rPr>
      <w:rFonts w:ascii="Bookman Old Style" w:hAnsi="Bookman Old Style"/>
      <w:szCs w:val="24"/>
    </w:rPr>
  </w:style>
  <w:style w:type="paragraph" w:customStyle="1" w:styleId="TableHeading">
    <w:name w:val="TableHeading"/>
    <w:basedOn w:val="Normal"/>
    <w:autoRedefine/>
    <w:semiHidden/>
    <w:rsid w:val="008B5FE0"/>
    <w:pPr>
      <w:spacing w:before="40"/>
      <w:jc w:val="center"/>
    </w:pPr>
    <w:rPr>
      <w:rFonts w:ascii="Times New Roman" w:hAnsi="Times New Roman"/>
      <w:b/>
    </w:rPr>
  </w:style>
  <w:style w:type="paragraph" w:customStyle="1" w:styleId="BodyImage">
    <w:name w:val="Body Image"/>
    <w:basedOn w:val="Normal"/>
    <w:qFormat/>
    <w:rsid w:val="000D7863"/>
    <w:pPr>
      <w:spacing w:line="240" w:lineRule="auto"/>
      <w:ind w:left="720"/>
      <w:jc w:val="center"/>
    </w:pPr>
  </w:style>
  <w:style w:type="character" w:customStyle="1" w:styleId="Heading3Char">
    <w:name w:val="Heading 3 Char"/>
    <w:link w:val="Heading3"/>
    <w:uiPriority w:val="9"/>
    <w:rsid w:val="0014694B"/>
    <w:rPr>
      <w:rFonts w:ascii="Bookman Old Style" w:hAnsi="Bookman Old Style"/>
      <w:sz w:val="24"/>
      <w:szCs w:val="26"/>
    </w:rPr>
  </w:style>
  <w:style w:type="character" w:customStyle="1" w:styleId="Heading4Char">
    <w:name w:val="Heading 4 Char"/>
    <w:link w:val="Heading4"/>
    <w:rsid w:val="00460AAB"/>
    <w:rPr>
      <w:rFonts w:ascii="Bookman Old Style" w:hAnsi="Bookman Old Style"/>
      <w:sz w:val="22"/>
      <w:szCs w:val="26"/>
    </w:rPr>
  </w:style>
  <w:style w:type="paragraph" w:customStyle="1" w:styleId="ColorfulGrid-Accent62">
    <w:name w:val="Colorful Grid - Accent 62"/>
    <w:hidden/>
    <w:uiPriority w:val="99"/>
    <w:rsid w:val="007F0B72"/>
    <w:rPr>
      <w:sz w:val="24"/>
      <w:szCs w:val="24"/>
    </w:rPr>
  </w:style>
  <w:style w:type="character" w:customStyle="1" w:styleId="Heading2Char">
    <w:name w:val="Heading 2 Char"/>
    <w:aliases w:val="l2 Char"/>
    <w:link w:val="Heading2"/>
    <w:rsid w:val="00BC7338"/>
    <w:rPr>
      <w:rFonts w:ascii="Century Gothic" w:hAnsi="Century Gothic"/>
      <w:b/>
      <w:i/>
      <w:sz w:val="28"/>
      <w:szCs w:val="28"/>
    </w:rPr>
  </w:style>
  <w:style w:type="paragraph" w:customStyle="1" w:styleId="BracketData">
    <w:name w:val="BracketData"/>
    <w:basedOn w:val="Normal"/>
    <w:next w:val="BodyText"/>
    <w:rsid w:val="00B50A82"/>
    <w:pPr>
      <w:keepNext/>
      <w:spacing w:before="40" w:after="120"/>
      <w:ind w:left="720"/>
    </w:pPr>
    <w:rPr>
      <w:rFonts w:ascii="Courier New" w:eastAsia="SimSun" w:hAnsi="Courier New" w:cs="Courier New"/>
      <w:szCs w:val="20"/>
      <w:lang w:eastAsia="zh-CN"/>
    </w:rPr>
  </w:style>
  <w:style w:type="paragraph" w:customStyle="1" w:styleId="Heading2nospace">
    <w:name w:val="Heading 2 nospace"/>
    <w:basedOn w:val="Heading2"/>
    <w:next w:val="BracketData"/>
    <w:qFormat/>
    <w:rsid w:val="00F71BB1"/>
    <w:pPr>
      <w:spacing w:after="0"/>
    </w:pPr>
  </w:style>
  <w:style w:type="paragraph" w:customStyle="1" w:styleId="Heading3nospace">
    <w:name w:val="Heading 3 nospace"/>
    <w:basedOn w:val="Heading3"/>
    <w:qFormat/>
    <w:rsid w:val="00C01531"/>
    <w:pPr>
      <w:spacing w:after="0"/>
    </w:pPr>
  </w:style>
  <w:style w:type="paragraph" w:customStyle="1" w:styleId="templatenotes">
    <w:name w:val="templatenotes"/>
    <w:basedOn w:val="BodyText0"/>
    <w:rsid w:val="001838D5"/>
    <w:pPr>
      <w:ind w:left="720"/>
    </w:pPr>
    <w:rPr>
      <w:rFonts w:ascii="Times" w:hAnsi="Times"/>
      <w:i/>
      <w:iCs/>
      <w:szCs w:val="20"/>
    </w:rPr>
  </w:style>
  <w:style w:type="paragraph" w:customStyle="1" w:styleId="ColorfulGrid-Accent66">
    <w:name w:val="Colorful Grid - Accent 66"/>
    <w:hidden/>
    <w:rsid w:val="008F155C"/>
    <w:rPr>
      <w:rFonts w:ascii="Bookman Old Style" w:hAnsi="Bookman Old Style"/>
      <w:szCs w:val="24"/>
    </w:rPr>
  </w:style>
  <w:style w:type="paragraph" w:customStyle="1" w:styleId="required-optional">
    <w:name w:val="required-optional"/>
    <w:basedOn w:val="BodyText"/>
    <w:rsid w:val="000534BD"/>
    <w:pPr>
      <w:keepNext/>
      <w:spacing w:before="200" w:after="40"/>
    </w:pPr>
    <w:rPr>
      <w:b/>
    </w:rPr>
  </w:style>
  <w:style w:type="paragraph" w:customStyle="1" w:styleId="ColorfulGrid-Accent65">
    <w:name w:val="Colorful Grid - Accent 65"/>
    <w:hidden/>
    <w:rsid w:val="0002502D"/>
    <w:rPr>
      <w:rFonts w:ascii="Bookman Old Style" w:hAnsi="Bookman Old Style"/>
      <w:szCs w:val="24"/>
    </w:rPr>
  </w:style>
  <w:style w:type="paragraph" w:customStyle="1" w:styleId="Appendix3">
    <w:name w:val="Appendix 3"/>
    <w:basedOn w:val="Appendix2"/>
    <w:qFormat/>
    <w:rsid w:val="004E1481"/>
    <w:rPr>
      <w:rFonts w:ascii="Bookman Old Style" w:hAnsi="Bookman Old Style"/>
      <w:i w:val="0"/>
    </w:rPr>
  </w:style>
  <w:style w:type="paragraph" w:customStyle="1" w:styleId="ColorfulShading-Accent12">
    <w:name w:val="Colorful Shading - Accent 12"/>
    <w:hidden/>
    <w:rsid w:val="00153147"/>
    <w:rPr>
      <w:rFonts w:ascii="Bookman Old Style" w:hAnsi="Bookman Old Style"/>
      <w:szCs w:val="24"/>
    </w:rPr>
  </w:style>
  <w:style w:type="paragraph" w:customStyle="1" w:styleId="Heading4nospace">
    <w:name w:val="Heading 4 nospace"/>
    <w:basedOn w:val="Heading4"/>
    <w:next w:val="BracketData"/>
    <w:qFormat/>
    <w:rsid w:val="000A10DE"/>
    <w:pPr>
      <w:spacing w:after="40"/>
    </w:pPr>
  </w:style>
  <w:style w:type="character" w:customStyle="1" w:styleId="Heading1Char">
    <w:name w:val="Heading 1 Char"/>
    <w:link w:val="Heading1"/>
    <w:rsid w:val="00BC7338"/>
    <w:rPr>
      <w:rFonts w:ascii="Century Gothic" w:hAnsi="Century Gothic"/>
      <w:b/>
      <w:caps/>
      <w:color w:val="333399"/>
      <w:spacing w:val="40"/>
      <w:kern w:val="32"/>
      <w:sz w:val="28"/>
      <w:szCs w:val="32"/>
    </w:rPr>
  </w:style>
  <w:style w:type="character" w:customStyle="1" w:styleId="Heading5Char">
    <w:name w:val="Heading 5 Char"/>
    <w:link w:val="Heading5"/>
    <w:rsid w:val="00A909A7"/>
    <w:rPr>
      <w:rFonts w:ascii="Bookman Old Style" w:hAnsi="Bookman Old Style"/>
      <w:szCs w:val="24"/>
    </w:rPr>
  </w:style>
  <w:style w:type="character" w:customStyle="1" w:styleId="Heading6Char">
    <w:name w:val="Heading 6 Char"/>
    <w:link w:val="Heading6"/>
    <w:rsid w:val="00A909A7"/>
    <w:rPr>
      <w:rFonts w:ascii="Bookman Old Style" w:hAnsi="Bookman Old Style"/>
      <w:szCs w:val="24"/>
    </w:rPr>
  </w:style>
  <w:style w:type="character" w:customStyle="1" w:styleId="Heading8Char">
    <w:name w:val="Heading 8 Char"/>
    <w:link w:val="Heading8"/>
    <w:rsid w:val="00A909A7"/>
    <w:rPr>
      <w:rFonts w:ascii="Bookman Old Style" w:hAnsi="Bookman Old Style"/>
      <w:szCs w:val="24"/>
    </w:rPr>
  </w:style>
  <w:style w:type="character" w:customStyle="1" w:styleId="Heading9Char">
    <w:name w:val="Heading 9 Char"/>
    <w:link w:val="Heading9"/>
    <w:rsid w:val="00A909A7"/>
    <w:rPr>
      <w:rFonts w:ascii="Bookman Old Style" w:hAnsi="Bookman Old Style"/>
      <w:sz w:val="18"/>
      <w:szCs w:val="24"/>
    </w:rPr>
  </w:style>
  <w:style w:type="numbering" w:customStyle="1" w:styleId="NoList1">
    <w:name w:val="No List1"/>
    <w:next w:val="NoList"/>
    <w:semiHidden/>
    <w:unhideWhenUsed/>
    <w:rsid w:val="00A909A7"/>
  </w:style>
  <w:style w:type="paragraph" w:customStyle="1" w:styleId="ColorfulGrid-Accent67">
    <w:name w:val="Colorful Grid - Accent 67"/>
    <w:hidden/>
    <w:rsid w:val="00B679FE"/>
    <w:rPr>
      <w:rFonts w:ascii="Bookman Old Style" w:hAnsi="Bookman Old Style"/>
      <w:szCs w:val="24"/>
    </w:rPr>
  </w:style>
  <w:style w:type="paragraph" w:customStyle="1" w:styleId="Footerlandscape">
    <w:name w:val="Footer landscape"/>
    <w:basedOn w:val="Footer"/>
    <w:rsid w:val="00DC206C"/>
    <w:pPr>
      <w:tabs>
        <w:tab w:val="clear" w:pos="4680"/>
        <w:tab w:val="clear" w:pos="9360"/>
        <w:tab w:val="clear" w:pos="12960"/>
        <w:tab w:val="center" w:pos="6480"/>
        <w:tab w:val="right" w:pos="12600"/>
      </w:tabs>
    </w:pPr>
  </w:style>
  <w:style w:type="paragraph" w:customStyle="1" w:styleId="ColorfulGrid-Accent64">
    <w:name w:val="Colorful Grid - Accent 64"/>
    <w:hidden/>
    <w:rsid w:val="00531A84"/>
    <w:rPr>
      <w:rFonts w:ascii="Bookman Old Style" w:hAnsi="Bookman Old Style"/>
      <w:szCs w:val="24"/>
    </w:rPr>
  </w:style>
  <w:style w:type="character" w:customStyle="1" w:styleId="HyperlinkCourierBold">
    <w:name w:val="Hyperlink Courier Bold"/>
    <w:basedOn w:val="HyperlinkText10pt"/>
    <w:rsid w:val="00F65103"/>
    <w:rPr>
      <w:rFonts w:ascii="Courier New" w:hAnsi="Courier New" w:cs="Arial"/>
      <w:b/>
      <w:dstrike w:val="0"/>
      <w:color w:val="333399"/>
      <w:sz w:val="20"/>
      <w:szCs w:val="24"/>
      <w:u w:val="single"/>
      <w:vertAlign w:val="baseline"/>
      <w:lang w:val="en-US" w:eastAsia="zh-CN" w:bidi="ar-SA"/>
    </w:rPr>
  </w:style>
  <w:style w:type="paragraph" w:styleId="BodyText0">
    <w:name w:val="Body Text"/>
    <w:basedOn w:val="Normal"/>
    <w:link w:val="BodyTextChar0"/>
    <w:rsid w:val="007E2AA3"/>
    <w:pPr>
      <w:spacing w:after="120"/>
    </w:pPr>
  </w:style>
  <w:style w:type="character" w:customStyle="1" w:styleId="BodyTextChar0">
    <w:name w:val="Body Text Char"/>
    <w:basedOn w:val="DefaultParagraphFont"/>
    <w:link w:val="BodyText0"/>
    <w:rsid w:val="007E2AA3"/>
    <w:rPr>
      <w:rFonts w:ascii="Bookman Old Style" w:hAnsi="Bookman Old Style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9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1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5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3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8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3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36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3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6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0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0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7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6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2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27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9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5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3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6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5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3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3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6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1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9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9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4</Pages>
  <Words>5620</Words>
  <Characters>32034</Characters>
  <Application>Microsoft Office Word</Application>
  <DocSecurity>0</DocSecurity>
  <Lines>266</Lines>
  <Paragraphs>75</Paragraphs>
  <ScaleCrop>false</ScaleCrop>
  <Company/>
  <LinksUpToDate>false</LinksUpToDate>
  <CharactersWithSpaces>3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Malik Shakir</cp:lastModifiedBy>
  <cp:revision>2</cp:revision>
  <dcterms:created xsi:type="dcterms:W3CDTF">2018-07-30T02:39:00Z</dcterms:created>
  <dcterms:modified xsi:type="dcterms:W3CDTF">2018-07-30T02:44:00Z</dcterms:modified>
</cp:coreProperties>
</file>